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90F87" w14:textId="6BBE36D5" w:rsidR="00977F5C" w:rsidRDefault="00781727" w:rsidP="00977F5C">
      <w:pPr>
        <w:ind w:left="0"/>
        <w:rPr>
          <w:sz w:val="32"/>
          <w:szCs w:val="32"/>
        </w:rPr>
      </w:pPr>
      <w:r>
        <w:rPr>
          <w:sz w:val="32"/>
          <w:szCs w:val="32"/>
        </w:rPr>
        <w:t xml:space="preserve">OPI </w:t>
      </w:r>
      <w:r w:rsidR="00786F3E">
        <w:rPr>
          <w:sz w:val="32"/>
          <w:szCs w:val="32"/>
        </w:rPr>
        <w:t>1</w:t>
      </w:r>
      <w:r w:rsidR="00977F5C" w:rsidRPr="00EE2D73">
        <w:rPr>
          <w:sz w:val="32"/>
          <w:szCs w:val="32"/>
        </w:rPr>
        <w:t xml:space="preserve"> </w:t>
      </w:r>
      <w:r w:rsidR="00977F5C">
        <w:rPr>
          <w:sz w:val="32"/>
          <w:szCs w:val="32"/>
        </w:rPr>
        <w:t xml:space="preserve">- </w:t>
      </w:r>
      <w:r w:rsidR="00A71CD6">
        <w:rPr>
          <w:sz w:val="32"/>
          <w:szCs w:val="32"/>
        </w:rPr>
        <w:t>PQQ</w:t>
      </w:r>
      <w:r w:rsidR="00977F5C" w:rsidRPr="00EE2D73">
        <w:rPr>
          <w:sz w:val="32"/>
          <w:szCs w:val="32"/>
        </w:rPr>
        <w:t xml:space="preserve"> </w:t>
      </w:r>
      <w:r w:rsidR="002D360F">
        <w:rPr>
          <w:sz w:val="32"/>
          <w:szCs w:val="32"/>
        </w:rPr>
        <w:t xml:space="preserve">- </w:t>
      </w:r>
      <w:r w:rsidR="00A71CD6">
        <w:rPr>
          <w:sz w:val="32"/>
          <w:szCs w:val="32"/>
        </w:rPr>
        <w:t>Qualitative</w:t>
      </w:r>
      <w:r w:rsidR="00977F5C">
        <w:rPr>
          <w:sz w:val="32"/>
          <w:szCs w:val="32"/>
        </w:rPr>
        <w:t xml:space="preserve"> </w:t>
      </w:r>
      <w:r w:rsidR="00A71CD6">
        <w:rPr>
          <w:sz w:val="32"/>
          <w:szCs w:val="32"/>
        </w:rPr>
        <w:t xml:space="preserve">Capability </w:t>
      </w:r>
      <w:r w:rsidR="00977F5C">
        <w:rPr>
          <w:sz w:val="32"/>
          <w:szCs w:val="32"/>
        </w:rPr>
        <w:t>Questionnaire</w:t>
      </w:r>
      <w:r w:rsidR="00977F5C" w:rsidRPr="00EE2D73">
        <w:rPr>
          <w:sz w:val="32"/>
          <w:szCs w:val="32"/>
        </w:rPr>
        <w:t xml:space="preserve"> </w:t>
      </w:r>
    </w:p>
    <w:p w14:paraId="3A6562B8" w14:textId="77777777" w:rsidR="00977F5C" w:rsidRPr="00251225" w:rsidRDefault="00977F5C" w:rsidP="0007152D">
      <w:pPr>
        <w:spacing w:after="240"/>
        <w:ind w:hanging="1134"/>
        <w:rPr>
          <w:color w:val="FF0000"/>
          <w:sz w:val="28"/>
          <w:szCs w:val="28"/>
        </w:rPr>
      </w:pPr>
    </w:p>
    <w:tbl>
      <w:tblPr>
        <w:tblStyle w:val="TableGrid"/>
        <w:tblW w:w="0" w:type="auto"/>
        <w:tblLook w:val="04A0" w:firstRow="1" w:lastRow="0" w:firstColumn="1" w:lastColumn="0" w:noHBand="0" w:noVBand="1"/>
      </w:tblPr>
      <w:tblGrid>
        <w:gridCol w:w="1951"/>
        <w:gridCol w:w="7655"/>
      </w:tblGrid>
      <w:tr w:rsidR="00251225" w:rsidRPr="00340318" w14:paraId="7FBC0E70" w14:textId="77777777" w:rsidTr="0053708C">
        <w:trPr>
          <w:trHeight w:val="331"/>
        </w:trPr>
        <w:tc>
          <w:tcPr>
            <w:tcW w:w="1951" w:type="dxa"/>
          </w:tcPr>
          <w:p w14:paraId="5E88FAEB" w14:textId="77777777" w:rsidR="00251225" w:rsidRPr="00340318" w:rsidRDefault="00251225" w:rsidP="0053708C">
            <w:pPr>
              <w:rPr>
                <w:b/>
                <w:szCs w:val="22"/>
              </w:rPr>
            </w:pPr>
            <w:r w:rsidRPr="00340318">
              <w:rPr>
                <w:b/>
                <w:szCs w:val="22"/>
              </w:rPr>
              <w:t>Company</w:t>
            </w:r>
          </w:p>
        </w:tc>
        <w:sdt>
          <w:sdtPr>
            <w:rPr>
              <w:rStyle w:val="Strong"/>
            </w:rPr>
            <w:alias w:val="Company Name:"/>
            <w:tag w:val="Company Name:"/>
            <w:id w:val="2145463098"/>
            <w:placeholder>
              <w:docPart w:val="678FD3582C2D44EF85798E5184A3776F"/>
            </w:placeholder>
            <w:showingPlcHdr/>
            <w15:appearance w15:val="hidden"/>
          </w:sdtPr>
          <w:sdtEndPr>
            <w:rPr>
              <w:rStyle w:val="DefaultParagraphFont"/>
              <w:b w:val="0"/>
              <w:bCs w:val="0"/>
              <w:lang w:bidi="ar-SA"/>
            </w:rPr>
          </w:sdtEndPr>
          <w:sdtContent>
            <w:tc>
              <w:tcPr>
                <w:tcW w:w="7655" w:type="dxa"/>
                <w:vAlign w:val="center"/>
              </w:tcPr>
              <w:p w14:paraId="480EED8D" w14:textId="77777777" w:rsidR="00251225" w:rsidRPr="00340318" w:rsidRDefault="00251225" w:rsidP="0053708C">
                <w:pPr>
                  <w:widowControl/>
                  <w:adjustRightInd/>
                  <w:spacing w:before="0" w:after="0"/>
                  <w:textAlignment w:val="auto"/>
                  <w:rPr>
                    <w:b/>
                    <w:bCs/>
                    <w:color w:val="000000"/>
                    <w:lang w:bidi="ar-SA"/>
                  </w:rPr>
                </w:pPr>
                <w:r w:rsidRPr="00340318">
                  <w:rPr>
                    <w:rStyle w:val="PlaceholderText"/>
                  </w:rPr>
                  <w:t>Click here to enter text.</w:t>
                </w:r>
              </w:p>
            </w:tc>
          </w:sdtContent>
        </w:sdt>
      </w:tr>
    </w:tbl>
    <w:p w14:paraId="6C82E52E" w14:textId="77777777" w:rsidR="00251225" w:rsidRPr="00036D94" w:rsidRDefault="00251225" w:rsidP="00251225">
      <w:pPr>
        <w:ind w:left="0"/>
        <w:rPr>
          <w:sz w:val="2"/>
          <w:szCs w:val="8"/>
        </w:rPr>
      </w:pPr>
    </w:p>
    <w:tbl>
      <w:tblPr>
        <w:tblStyle w:val="TableGrid"/>
        <w:tblW w:w="0" w:type="auto"/>
        <w:tblLook w:val="04A0" w:firstRow="1" w:lastRow="0" w:firstColumn="1" w:lastColumn="0" w:noHBand="0" w:noVBand="1"/>
      </w:tblPr>
      <w:tblGrid>
        <w:gridCol w:w="1951"/>
        <w:gridCol w:w="7655"/>
      </w:tblGrid>
      <w:tr w:rsidR="00251225" w:rsidRPr="00340318" w14:paraId="1C1D50ED" w14:textId="77777777" w:rsidTr="0053708C">
        <w:tc>
          <w:tcPr>
            <w:tcW w:w="1951" w:type="dxa"/>
          </w:tcPr>
          <w:p w14:paraId="749F17B5" w14:textId="77777777" w:rsidR="00251225" w:rsidRPr="00340318" w:rsidRDefault="00251225" w:rsidP="0053708C">
            <w:pPr>
              <w:rPr>
                <w:b/>
                <w:szCs w:val="22"/>
              </w:rPr>
            </w:pPr>
            <w:r w:rsidRPr="00340318">
              <w:rPr>
                <w:b/>
                <w:szCs w:val="22"/>
              </w:rPr>
              <w:t>Submitted by</w:t>
            </w:r>
          </w:p>
        </w:tc>
        <w:sdt>
          <w:sdtPr>
            <w:rPr>
              <w:rStyle w:val="Strong"/>
            </w:rPr>
            <w:alias w:val="Sumbited By"/>
            <w:tag w:val="Sumbited By"/>
            <w:id w:val="-1834902352"/>
            <w:placeholder>
              <w:docPart w:val="7B9436AAAF0042F0A378425E5C01F0E9"/>
            </w:placeholder>
            <w:showingPlcHdr/>
            <w15:appearance w15:val="hidden"/>
          </w:sdtPr>
          <w:sdtEndPr>
            <w:rPr>
              <w:rStyle w:val="DefaultParagraphFont"/>
              <w:b w:val="0"/>
              <w:bCs w:val="0"/>
              <w:lang w:bidi="ar-SA"/>
            </w:rPr>
          </w:sdtEndPr>
          <w:sdtContent>
            <w:tc>
              <w:tcPr>
                <w:tcW w:w="7655" w:type="dxa"/>
                <w:vAlign w:val="center"/>
              </w:tcPr>
              <w:p w14:paraId="165D80A7" w14:textId="77777777" w:rsidR="00251225" w:rsidRPr="00340318" w:rsidRDefault="00251225" w:rsidP="0053708C">
                <w:pPr>
                  <w:widowControl/>
                  <w:adjustRightInd/>
                  <w:spacing w:before="0" w:after="0"/>
                  <w:textAlignment w:val="auto"/>
                  <w:rPr>
                    <w:b/>
                    <w:bCs/>
                    <w:color w:val="000000"/>
                    <w:lang w:bidi="ar-SA"/>
                  </w:rPr>
                </w:pPr>
                <w:r w:rsidRPr="00340318">
                  <w:rPr>
                    <w:rStyle w:val="PlaceholderText"/>
                  </w:rPr>
                  <w:t>Click here to enter text.</w:t>
                </w:r>
              </w:p>
            </w:tc>
          </w:sdtContent>
        </w:sdt>
      </w:tr>
    </w:tbl>
    <w:p w14:paraId="2BB647CD" w14:textId="77777777" w:rsidR="00251225" w:rsidRPr="00036D94" w:rsidRDefault="00251225" w:rsidP="00251225">
      <w:pPr>
        <w:ind w:left="0"/>
        <w:rPr>
          <w:sz w:val="2"/>
          <w:szCs w:val="8"/>
        </w:rPr>
      </w:pPr>
    </w:p>
    <w:tbl>
      <w:tblPr>
        <w:tblStyle w:val="TableGrid"/>
        <w:tblW w:w="0" w:type="auto"/>
        <w:tblLook w:val="04A0" w:firstRow="1" w:lastRow="0" w:firstColumn="1" w:lastColumn="0" w:noHBand="0" w:noVBand="1"/>
      </w:tblPr>
      <w:tblGrid>
        <w:gridCol w:w="1951"/>
        <w:gridCol w:w="7655"/>
      </w:tblGrid>
      <w:tr w:rsidR="00251225" w:rsidRPr="00340318" w14:paraId="04B56A15" w14:textId="77777777" w:rsidTr="0053708C">
        <w:tc>
          <w:tcPr>
            <w:tcW w:w="1951" w:type="dxa"/>
          </w:tcPr>
          <w:p w14:paraId="0AED43B1" w14:textId="77777777" w:rsidR="00251225" w:rsidRPr="00340318" w:rsidRDefault="00251225" w:rsidP="0053708C">
            <w:pPr>
              <w:rPr>
                <w:b/>
                <w:szCs w:val="22"/>
              </w:rPr>
            </w:pPr>
            <w:r>
              <w:rPr>
                <w:b/>
                <w:szCs w:val="22"/>
              </w:rPr>
              <w:t>Job Title</w:t>
            </w:r>
          </w:p>
        </w:tc>
        <w:sdt>
          <w:sdtPr>
            <w:rPr>
              <w:rStyle w:val="Strong"/>
            </w:rPr>
            <w:alias w:val="Job Title"/>
            <w:id w:val="2120099904"/>
            <w:placeholder>
              <w:docPart w:val="EDB112CCF8B84FCB845865FDD6EC5ECC"/>
            </w:placeholder>
            <w:showingPlcHdr/>
            <w15:appearance w15:val="hidden"/>
          </w:sdtPr>
          <w:sdtEndPr>
            <w:rPr>
              <w:rStyle w:val="DefaultParagraphFont"/>
              <w:b w:val="0"/>
              <w:bCs w:val="0"/>
              <w:lang w:bidi="ar-SA"/>
            </w:rPr>
          </w:sdtEndPr>
          <w:sdtContent>
            <w:tc>
              <w:tcPr>
                <w:tcW w:w="7655" w:type="dxa"/>
                <w:vAlign w:val="center"/>
              </w:tcPr>
              <w:p w14:paraId="4B4A83F7" w14:textId="77777777" w:rsidR="00251225" w:rsidRPr="00340318" w:rsidRDefault="00251225" w:rsidP="0053708C">
                <w:pPr>
                  <w:widowControl/>
                  <w:adjustRightInd/>
                  <w:spacing w:before="0" w:after="0"/>
                  <w:textAlignment w:val="auto"/>
                  <w:rPr>
                    <w:b/>
                    <w:bCs/>
                    <w:color w:val="000000"/>
                    <w:lang w:bidi="ar-SA"/>
                  </w:rPr>
                </w:pPr>
                <w:r w:rsidRPr="00340318">
                  <w:rPr>
                    <w:rStyle w:val="PlaceholderText"/>
                  </w:rPr>
                  <w:t>Click here to enter text.</w:t>
                </w:r>
              </w:p>
            </w:tc>
          </w:sdtContent>
        </w:sdt>
      </w:tr>
    </w:tbl>
    <w:p w14:paraId="03C8F4D1" w14:textId="77777777" w:rsidR="00466A87" w:rsidRPr="00466A87" w:rsidRDefault="00466A87" w:rsidP="000476D4">
      <w:pPr>
        <w:spacing w:after="0" w:line="276" w:lineRule="auto"/>
        <w:ind w:hanging="1134"/>
        <w:jc w:val="center"/>
        <w:rPr>
          <w:b/>
          <w:caps/>
          <w:u w:val="single"/>
        </w:rPr>
      </w:pPr>
      <w:r w:rsidRPr="00466A87">
        <w:rPr>
          <w:color w:val="FF0000"/>
        </w:rPr>
        <w:t>Applicable to ALL lots</w:t>
      </w:r>
    </w:p>
    <w:p w14:paraId="0CDF35DD" w14:textId="45EEFFF0" w:rsidR="000F4E83" w:rsidRPr="006B424A" w:rsidRDefault="006B424A" w:rsidP="006B424A">
      <w:pPr>
        <w:widowControl/>
        <w:adjustRightInd/>
        <w:spacing w:line="276" w:lineRule="auto"/>
        <w:ind w:left="0"/>
        <w:textAlignment w:val="auto"/>
      </w:pPr>
      <w:bookmarkStart w:id="0" w:name="_GoBack"/>
      <w:r w:rsidRPr="006B424A">
        <w:t xml:space="preserve">The </w:t>
      </w:r>
      <w:r>
        <w:t xml:space="preserve">following qualitative questions are for you to demonstrate your company’s capability of delivering the services envisaged in the proposed framework, by reference to case studies of previous examples of the management of </w:t>
      </w:r>
      <w:r w:rsidRPr="006B424A">
        <w:rPr>
          <w:bCs/>
        </w:rPr>
        <w:t>OffSite residential projects</w:t>
      </w:r>
      <w:r>
        <w:rPr>
          <w:bCs/>
        </w:rPr>
        <w:t>.</w:t>
      </w:r>
      <w:r w:rsidR="000476D4">
        <w:rPr>
          <w:bCs/>
        </w:rPr>
        <w:t xml:space="preserve">  The answers will be evaluated using LHC’s 5 point scoring matrix: </w:t>
      </w: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28" w:type="dxa"/>
          <w:left w:w="57" w:type="dxa"/>
          <w:bottom w:w="28" w:type="dxa"/>
          <w:right w:w="57" w:type="dxa"/>
        </w:tblCellMar>
        <w:tblLook w:val="01E0" w:firstRow="1" w:lastRow="1" w:firstColumn="1" w:lastColumn="1" w:noHBand="0" w:noVBand="0"/>
      </w:tblPr>
      <w:tblGrid>
        <w:gridCol w:w="1130"/>
        <w:gridCol w:w="3542"/>
        <w:gridCol w:w="4937"/>
      </w:tblGrid>
      <w:tr w:rsidR="000F4E83" w14:paraId="5B273D76" w14:textId="77777777" w:rsidTr="006B424A">
        <w:trPr>
          <w:tblHeader/>
          <w:jc w:val="center"/>
        </w:trPr>
        <w:tc>
          <w:tcPr>
            <w:tcW w:w="5000" w:type="pct"/>
            <w:gridSpan w:val="3"/>
            <w:tcBorders>
              <w:top w:val="single" w:sz="12" w:space="0" w:color="auto"/>
              <w:left w:val="single" w:sz="12" w:space="0" w:color="auto"/>
              <w:bottom w:val="single" w:sz="12" w:space="0" w:color="auto"/>
              <w:right w:val="single" w:sz="12" w:space="0" w:color="auto"/>
            </w:tcBorders>
            <w:shd w:val="clear" w:color="auto" w:fill="D9D9D9"/>
            <w:vAlign w:val="center"/>
            <w:hideMark/>
          </w:tcPr>
          <w:bookmarkEnd w:id="0"/>
          <w:p w14:paraId="1254D2CA" w14:textId="77777777" w:rsidR="000F4E83" w:rsidRPr="006B424A" w:rsidRDefault="000F4E83" w:rsidP="006B424A">
            <w:pPr>
              <w:spacing w:after="0" w:line="276" w:lineRule="auto"/>
              <w:ind w:left="0"/>
              <w:jc w:val="center"/>
              <w:rPr>
                <w:rFonts w:eastAsia="Calibri"/>
                <w:b/>
                <w:sz w:val="20"/>
                <w:szCs w:val="20"/>
                <w:lang w:eastAsia="en-GB" w:bidi="ar-SA"/>
              </w:rPr>
            </w:pPr>
            <w:r w:rsidRPr="006B424A">
              <w:rPr>
                <w:rFonts w:eastAsia="Calibri"/>
                <w:b/>
                <w:sz w:val="20"/>
                <w:szCs w:val="20"/>
                <w:lang w:eastAsia="en-GB" w:bidi="ar-SA"/>
              </w:rPr>
              <w:t>LHC 5 POINT SCORING MATRIX</w:t>
            </w:r>
          </w:p>
        </w:tc>
      </w:tr>
      <w:tr w:rsidR="000F4E83" w14:paraId="0E5AAF7C" w14:textId="77777777" w:rsidTr="006B424A">
        <w:trPr>
          <w:tblHeader/>
          <w:jc w:val="center"/>
        </w:trPr>
        <w:tc>
          <w:tcPr>
            <w:tcW w:w="5000" w:type="pct"/>
            <w:gridSpan w:val="3"/>
            <w:tcBorders>
              <w:top w:val="single" w:sz="12" w:space="0" w:color="auto"/>
              <w:left w:val="single" w:sz="12" w:space="0" w:color="auto"/>
              <w:bottom w:val="single" w:sz="12" w:space="0" w:color="auto"/>
              <w:right w:val="single" w:sz="12" w:space="0" w:color="auto"/>
            </w:tcBorders>
            <w:shd w:val="clear" w:color="auto" w:fill="D9D9D9"/>
            <w:vAlign w:val="center"/>
            <w:hideMark/>
          </w:tcPr>
          <w:p w14:paraId="0B6DCCE9" w14:textId="77777777" w:rsidR="000F4E83" w:rsidRPr="006B424A" w:rsidRDefault="000F4E83" w:rsidP="006B424A">
            <w:pPr>
              <w:spacing w:after="0" w:line="276" w:lineRule="auto"/>
              <w:ind w:left="0"/>
              <w:rPr>
                <w:sz w:val="20"/>
                <w:szCs w:val="20"/>
              </w:rPr>
            </w:pPr>
            <w:r w:rsidRPr="006B424A">
              <w:rPr>
                <w:sz w:val="20"/>
                <w:szCs w:val="20"/>
              </w:rPr>
              <w:t>The stated Scoring mechanism of 0 to 5 is a graduated scale dependent upon the detail and content of the response to the Question</w:t>
            </w:r>
          </w:p>
        </w:tc>
      </w:tr>
      <w:tr w:rsidR="006B424A" w14:paraId="6771449B" w14:textId="77777777" w:rsidTr="006B424A">
        <w:trPr>
          <w:tblHeader/>
          <w:jc w:val="center"/>
        </w:trPr>
        <w:tc>
          <w:tcPr>
            <w:tcW w:w="588" w:type="pct"/>
            <w:tcBorders>
              <w:top w:val="single" w:sz="12" w:space="0" w:color="auto"/>
              <w:left w:val="single" w:sz="12" w:space="0" w:color="auto"/>
              <w:bottom w:val="single" w:sz="4" w:space="0" w:color="auto"/>
              <w:right w:val="single" w:sz="4" w:space="0" w:color="auto"/>
            </w:tcBorders>
            <w:shd w:val="clear" w:color="auto" w:fill="D9D9D9"/>
            <w:vAlign w:val="center"/>
            <w:hideMark/>
          </w:tcPr>
          <w:p w14:paraId="480ADB4C" w14:textId="77777777" w:rsidR="000F4E83" w:rsidRPr="006B424A" w:rsidRDefault="000F4E83" w:rsidP="006B424A">
            <w:pPr>
              <w:spacing w:after="0" w:line="276" w:lineRule="auto"/>
              <w:ind w:left="0"/>
              <w:jc w:val="center"/>
              <w:rPr>
                <w:rFonts w:eastAsia="Calibri"/>
                <w:b/>
                <w:sz w:val="20"/>
                <w:szCs w:val="20"/>
                <w:lang w:eastAsia="en-GB" w:bidi="ar-SA"/>
              </w:rPr>
            </w:pPr>
            <w:r w:rsidRPr="006B424A">
              <w:rPr>
                <w:rFonts w:eastAsia="Calibri"/>
                <w:b/>
                <w:sz w:val="20"/>
                <w:szCs w:val="20"/>
                <w:lang w:eastAsia="en-GB" w:bidi="ar-SA"/>
              </w:rPr>
              <w:t>Score</w:t>
            </w:r>
          </w:p>
        </w:tc>
        <w:tc>
          <w:tcPr>
            <w:tcW w:w="1843" w:type="pct"/>
            <w:tcBorders>
              <w:top w:val="single" w:sz="12" w:space="0" w:color="auto"/>
              <w:left w:val="single" w:sz="4" w:space="0" w:color="auto"/>
              <w:bottom w:val="single" w:sz="4" w:space="0" w:color="auto"/>
              <w:right w:val="single" w:sz="4" w:space="0" w:color="auto"/>
            </w:tcBorders>
            <w:shd w:val="clear" w:color="auto" w:fill="D9D9D9"/>
            <w:vAlign w:val="center"/>
            <w:hideMark/>
          </w:tcPr>
          <w:p w14:paraId="638BD5BD" w14:textId="77777777" w:rsidR="000F4E83" w:rsidRPr="006B424A" w:rsidRDefault="000F4E83" w:rsidP="006B424A">
            <w:pPr>
              <w:spacing w:after="0" w:line="276" w:lineRule="auto"/>
              <w:ind w:left="0"/>
              <w:rPr>
                <w:rFonts w:eastAsia="Calibri"/>
                <w:b/>
                <w:sz w:val="20"/>
                <w:szCs w:val="20"/>
                <w:lang w:eastAsia="en-GB" w:bidi="ar-SA"/>
              </w:rPr>
            </w:pPr>
            <w:r w:rsidRPr="006B424A">
              <w:rPr>
                <w:rFonts w:eastAsia="Calibri"/>
                <w:b/>
                <w:sz w:val="20"/>
                <w:szCs w:val="20"/>
                <w:lang w:eastAsia="en-GB" w:bidi="ar-SA"/>
              </w:rPr>
              <w:t>Response Requirement</w:t>
            </w:r>
          </w:p>
        </w:tc>
        <w:tc>
          <w:tcPr>
            <w:tcW w:w="2569" w:type="pct"/>
            <w:tcBorders>
              <w:top w:val="single" w:sz="12" w:space="0" w:color="auto"/>
              <w:left w:val="single" w:sz="4" w:space="0" w:color="auto"/>
              <w:bottom w:val="single" w:sz="4" w:space="0" w:color="auto"/>
              <w:right w:val="single" w:sz="12" w:space="0" w:color="auto"/>
            </w:tcBorders>
            <w:shd w:val="clear" w:color="auto" w:fill="D9D9D9"/>
            <w:vAlign w:val="center"/>
            <w:hideMark/>
          </w:tcPr>
          <w:p w14:paraId="0693996B" w14:textId="77777777" w:rsidR="000F4E83" w:rsidRPr="006B424A" w:rsidRDefault="000F4E83" w:rsidP="006B424A">
            <w:pPr>
              <w:spacing w:after="0" w:line="276" w:lineRule="auto"/>
              <w:ind w:left="0"/>
              <w:rPr>
                <w:rFonts w:eastAsia="Calibri"/>
                <w:b/>
                <w:sz w:val="20"/>
                <w:szCs w:val="20"/>
                <w:lang w:eastAsia="en-GB" w:bidi="ar-SA"/>
              </w:rPr>
            </w:pPr>
            <w:r w:rsidRPr="006B424A">
              <w:rPr>
                <w:rFonts w:eastAsia="Calibri"/>
                <w:b/>
                <w:sz w:val="20"/>
                <w:szCs w:val="20"/>
                <w:lang w:eastAsia="en-GB" w:bidi="ar-SA"/>
              </w:rPr>
              <w:t>Elemental Breakdown</w:t>
            </w:r>
          </w:p>
        </w:tc>
      </w:tr>
      <w:tr w:rsidR="006B424A" w14:paraId="7466627F" w14:textId="77777777" w:rsidTr="006B424A">
        <w:trPr>
          <w:jc w:val="center"/>
        </w:trPr>
        <w:tc>
          <w:tcPr>
            <w:tcW w:w="588" w:type="pct"/>
            <w:tcBorders>
              <w:top w:val="single" w:sz="4" w:space="0" w:color="auto"/>
              <w:left w:val="single" w:sz="12" w:space="0" w:color="auto"/>
              <w:bottom w:val="single" w:sz="4" w:space="0" w:color="auto"/>
              <w:right w:val="single" w:sz="4" w:space="0" w:color="auto"/>
            </w:tcBorders>
            <w:vAlign w:val="center"/>
            <w:hideMark/>
          </w:tcPr>
          <w:p w14:paraId="7F61EAFC" w14:textId="77777777" w:rsidR="000F4E83" w:rsidRPr="006B424A" w:rsidRDefault="000F4E83" w:rsidP="000476D4">
            <w:pPr>
              <w:spacing w:after="0" w:line="276" w:lineRule="auto"/>
              <w:ind w:left="-72"/>
              <w:jc w:val="center"/>
              <w:rPr>
                <w:rFonts w:eastAsia="Calibri"/>
                <w:b/>
                <w:sz w:val="20"/>
                <w:szCs w:val="20"/>
                <w:lang w:eastAsia="en-GB" w:bidi="ar-SA"/>
              </w:rPr>
            </w:pPr>
            <w:r w:rsidRPr="006B424A">
              <w:rPr>
                <w:rFonts w:eastAsia="Calibri"/>
                <w:b/>
                <w:sz w:val="20"/>
                <w:szCs w:val="20"/>
                <w:lang w:eastAsia="en-GB" w:bidi="ar-SA"/>
              </w:rPr>
              <w:t>5</w:t>
            </w:r>
          </w:p>
        </w:tc>
        <w:tc>
          <w:tcPr>
            <w:tcW w:w="1843" w:type="pct"/>
            <w:tcBorders>
              <w:top w:val="single" w:sz="4" w:space="0" w:color="auto"/>
              <w:left w:val="single" w:sz="4" w:space="0" w:color="auto"/>
              <w:bottom w:val="single" w:sz="4" w:space="0" w:color="auto"/>
              <w:right w:val="single" w:sz="4" w:space="0" w:color="auto"/>
            </w:tcBorders>
            <w:vAlign w:val="center"/>
            <w:hideMark/>
          </w:tcPr>
          <w:p w14:paraId="6A80CF56" w14:textId="1C8EEACC" w:rsidR="000F4E83" w:rsidRPr="006B424A" w:rsidRDefault="000476D4" w:rsidP="00941055">
            <w:pPr>
              <w:spacing w:after="0" w:line="276" w:lineRule="auto"/>
              <w:ind w:left="0"/>
              <w:rPr>
                <w:rFonts w:eastAsia="Calibri"/>
                <w:sz w:val="20"/>
                <w:szCs w:val="20"/>
                <w:lang w:eastAsia="en-GB" w:bidi="ar-SA"/>
              </w:rPr>
            </w:pPr>
            <w:r>
              <w:rPr>
                <w:rFonts w:eastAsia="Calibri"/>
                <w:sz w:val="20"/>
                <w:szCs w:val="20"/>
                <w:lang w:eastAsia="en-GB" w:bidi="ar-SA"/>
              </w:rPr>
              <w:t xml:space="preserve">Demonstrates </w:t>
            </w:r>
            <w:r w:rsidR="00941055">
              <w:rPr>
                <w:rFonts w:eastAsia="Calibri"/>
                <w:sz w:val="20"/>
                <w:szCs w:val="20"/>
                <w:lang w:eastAsia="en-GB" w:bidi="ar-SA"/>
              </w:rPr>
              <w:t>excellent</w:t>
            </w:r>
            <w:r>
              <w:rPr>
                <w:rFonts w:eastAsia="Calibri"/>
                <w:sz w:val="20"/>
                <w:szCs w:val="20"/>
                <w:lang w:eastAsia="en-GB" w:bidi="ar-SA"/>
              </w:rPr>
              <w:t xml:space="preserve"> capability of managing </w:t>
            </w:r>
            <w:r w:rsidRPr="000476D4">
              <w:rPr>
                <w:rFonts w:eastAsia="Calibri"/>
                <w:sz w:val="20"/>
                <w:szCs w:val="20"/>
                <w:lang w:eastAsia="en-GB" w:bidi="ar-SA"/>
              </w:rPr>
              <w:t>of OffSite residential projects</w:t>
            </w:r>
            <w:r>
              <w:rPr>
                <w:rFonts w:eastAsia="Calibri"/>
                <w:sz w:val="20"/>
                <w:szCs w:val="20"/>
                <w:lang w:eastAsia="en-GB" w:bidi="ar-SA"/>
              </w:rPr>
              <w:t xml:space="preserve"> by reference to well-described case stud</w:t>
            </w:r>
            <w:r w:rsidR="00941055">
              <w:rPr>
                <w:rFonts w:eastAsia="Calibri"/>
                <w:sz w:val="20"/>
                <w:szCs w:val="20"/>
                <w:lang w:eastAsia="en-GB" w:bidi="ar-SA"/>
              </w:rPr>
              <w:t>y/</w:t>
            </w:r>
            <w:proofErr w:type="spellStart"/>
            <w:r>
              <w:rPr>
                <w:rFonts w:eastAsia="Calibri"/>
                <w:sz w:val="20"/>
                <w:szCs w:val="20"/>
                <w:lang w:eastAsia="en-GB" w:bidi="ar-SA"/>
              </w:rPr>
              <w:t>ies</w:t>
            </w:r>
            <w:proofErr w:type="spellEnd"/>
            <w:r>
              <w:rPr>
                <w:rFonts w:eastAsia="Calibri"/>
                <w:sz w:val="20"/>
                <w:szCs w:val="20"/>
                <w:lang w:eastAsia="en-GB" w:bidi="ar-SA"/>
              </w:rPr>
              <w:t xml:space="preserve"> and provision of good reference/s.</w:t>
            </w:r>
          </w:p>
        </w:tc>
        <w:tc>
          <w:tcPr>
            <w:tcW w:w="2569" w:type="pct"/>
            <w:tcBorders>
              <w:top w:val="single" w:sz="4" w:space="0" w:color="auto"/>
              <w:left w:val="single" w:sz="4" w:space="0" w:color="auto"/>
              <w:bottom w:val="single" w:sz="4" w:space="0" w:color="auto"/>
              <w:right w:val="single" w:sz="12" w:space="0" w:color="auto"/>
            </w:tcBorders>
            <w:vAlign w:val="center"/>
            <w:hideMark/>
          </w:tcPr>
          <w:p w14:paraId="6A9F17F1" w14:textId="004F1E4F" w:rsidR="000F4E83" w:rsidRPr="006B424A" w:rsidRDefault="000F4E83" w:rsidP="00941055">
            <w:pPr>
              <w:spacing w:after="0" w:line="276" w:lineRule="auto"/>
              <w:ind w:left="0"/>
              <w:rPr>
                <w:rFonts w:eastAsia="Calibri"/>
                <w:sz w:val="20"/>
                <w:szCs w:val="20"/>
                <w:lang w:eastAsia="en-GB" w:bidi="ar-SA"/>
              </w:rPr>
            </w:pPr>
            <w:r w:rsidRPr="006B424A">
              <w:rPr>
                <w:rFonts w:eastAsia="Calibri"/>
                <w:sz w:val="20"/>
                <w:szCs w:val="20"/>
                <w:lang w:eastAsia="en-GB" w:bidi="ar-SA"/>
              </w:rPr>
              <w:t xml:space="preserve">Fully complies with the </w:t>
            </w:r>
            <w:r w:rsidRPr="006B424A">
              <w:rPr>
                <w:rFonts w:eastAsia="Calibri"/>
                <w:noProof/>
                <w:sz w:val="20"/>
                <w:szCs w:val="20"/>
                <w:lang w:eastAsia="en-GB" w:bidi="ar-SA"/>
              </w:rPr>
              <w:t>obligation</w:t>
            </w:r>
            <w:r w:rsidRPr="006B424A">
              <w:rPr>
                <w:rFonts w:eastAsia="Calibri"/>
                <w:sz w:val="20"/>
                <w:szCs w:val="20"/>
                <w:lang w:eastAsia="en-GB" w:bidi="ar-SA"/>
              </w:rPr>
              <w:t xml:space="preserve"> to score 4 AND </w:t>
            </w:r>
            <w:r w:rsidRPr="006B424A">
              <w:rPr>
                <w:rFonts w:eastAsia="Calibri"/>
                <w:noProof/>
                <w:sz w:val="20"/>
                <w:szCs w:val="20"/>
                <w:lang w:eastAsia="en-GB" w:bidi="ar-SA"/>
              </w:rPr>
              <w:t>in addition</w:t>
            </w:r>
            <w:r w:rsidRPr="006B424A">
              <w:rPr>
                <w:rFonts w:eastAsia="Calibri"/>
                <w:sz w:val="20"/>
                <w:szCs w:val="20"/>
                <w:lang w:eastAsia="en-GB" w:bidi="ar-SA"/>
              </w:rPr>
              <w:t xml:space="preserve"> p</w:t>
            </w:r>
            <w:r w:rsidR="00941055">
              <w:rPr>
                <w:rFonts w:eastAsia="Calibri"/>
                <w:noProof/>
                <w:sz w:val="20"/>
                <w:szCs w:val="20"/>
                <w:lang w:eastAsia="en-GB" w:bidi="ar-SA"/>
              </w:rPr>
              <w:t>rovides innovative</w:t>
            </w:r>
            <w:r w:rsidRPr="006B424A">
              <w:rPr>
                <w:rFonts w:eastAsia="Calibri"/>
                <w:noProof/>
                <w:sz w:val="20"/>
                <w:szCs w:val="20"/>
                <w:lang w:eastAsia="en-GB" w:bidi="ar-SA"/>
              </w:rPr>
              <w:t xml:space="preserve"> and creative solutions</w:t>
            </w:r>
            <w:r w:rsidR="00941055">
              <w:rPr>
                <w:rFonts w:eastAsia="Calibri"/>
                <w:noProof/>
                <w:sz w:val="20"/>
                <w:szCs w:val="20"/>
                <w:lang w:eastAsia="en-GB" w:bidi="ar-SA"/>
              </w:rPr>
              <w:t>.</w:t>
            </w:r>
          </w:p>
        </w:tc>
      </w:tr>
      <w:tr w:rsidR="006B424A" w14:paraId="79BE2CAB" w14:textId="77777777" w:rsidTr="006B424A">
        <w:trPr>
          <w:trHeight w:val="696"/>
          <w:jc w:val="center"/>
        </w:trPr>
        <w:tc>
          <w:tcPr>
            <w:tcW w:w="588" w:type="pct"/>
            <w:tcBorders>
              <w:top w:val="single" w:sz="4" w:space="0" w:color="auto"/>
              <w:left w:val="single" w:sz="12" w:space="0" w:color="auto"/>
              <w:bottom w:val="single" w:sz="4" w:space="0" w:color="auto"/>
              <w:right w:val="single" w:sz="4" w:space="0" w:color="auto"/>
            </w:tcBorders>
            <w:vAlign w:val="center"/>
            <w:hideMark/>
          </w:tcPr>
          <w:p w14:paraId="16DD9C33" w14:textId="77777777" w:rsidR="000F4E83" w:rsidRPr="006B424A" w:rsidRDefault="000F4E83" w:rsidP="006B424A">
            <w:pPr>
              <w:spacing w:after="0" w:line="276" w:lineRule="auto"/>
              <w:ind w:left="0"/>
              <w:jc w:val="center"/>
              <w:rPr>
                <w:rFonts w:eastAsia="Calibri"/>
                <w:b/>
                <w:sz w:val="20"/>
                <w:szCs w:val="20"/>
                <w:lang w:eastAsia="en-GB" w:bidi="ar-SA"/>
              </w:rPr>
            </w:pPr>
            <w:r w:rsidRPr="006B424A">
              <w:rPr>
                <w:rFonts w:eastAsia="Calibri"/>
                <w:b/>
                <w:sz w:val="20"/>
                <w:szCs w:val="20"/>
                <w:lang w:eastAsia="en-GB" w:bidi="ar-SA"/>
              </w:rPr>
              <w:t>4</w:t>
            </w:r>
          </w:p>
        </w:tc>
        <w:tc>
          <w:tcPr>
            <w:tcW w:w="1843" w:type="pct"/>
            <w:tcBorders>
              <w:top w:val="single" w:sz="4" w:space="0" w:color="auto"/>
              <w:left w:val="single" w:sz="4" w:space="0" w:color="auto"/>
              <w:bottom w:val="single" w:sz="4" w:space="0" w:color="auto"/>
              <w:right w:val="single" w:sz="4" w:space="0" w:color="auto"/>
            </w:tcBorders>
            <w:vAlign w:val="center"/>
            <w:hideMark/>
          </w:tcPr>
          <w:p w14:paraId="4EBDFFF5" w14:textId="31D25B38" w:rsidR="000F4E83" w:rsidRPr="006B424A" w:rsidRDefault="000476D4" w:rsidP="00941055">
            <w:pPr>
              <w:spacing w:after="0" w:line="276" w:lineRule="auto"/>
              <w:ind w:left="0"/>
              <w:rPr>
                <w:rFonts w:eastAsia="Calibri"/>
                <w:sz w:val="20"/>
                <w:szCs w:val="20"/>
                <w:lang w:eastAsia="en-GB" w:bidi="ar-SA"/>
              </w:rPr>
            </w:pPr>
            <w:r>
              <w:rPr>
                <w:rFonts w:eastAsia="Calibri"/>
                <w:sz w:val="20"/>
                <w:szCs w:val="20"/>
                <w:lang w:eastAsia="en-GB" w:bidi="ar-SA"/>
              </w:rPr>
              <w:t xml:space="preserve">Demonstrates </w:t>
            </w:r>
            <w:r w:rsidR="00941055">
              <w:rPr>
                <w:rFonts w:eastAsia="Calibri"/>
                <w:sz w:val="20"/>
                <w:szCs w:val="20"/>
                <w:lang w:eastAsia="en-GB" w:bidi="ar-SA"/>
              </w:rPr>
              <w:t xml:space="preserve">acceptable full </w:t>
            </w:r>
            <w:r>
              <w:rPr>
                <w:rFonts w:eastAsia="Calibri"/>
                <w:sz w:val="20"/>
                <w:szCs w:val="20"/>
                <w:lang w:eastAsia="en-GB" w:bidi="ar-SA"/>
              </w:rPr>
              <w:t xml:space="preserve">capability of managing </w:t>
            </w:r>
            <w:r w:rsidRPr="000476D4">
              <w:rPr>
                <w:rFonts w:eastAsia="Calibri"/>
                <w:sz w:val="20"/>
                <w:szCs w:val="20"/>
                <w:lang w:eastAsia="en-GB" w:bidi="ar-SA"/>
              </w:rPr>
              <w:t>of OffSite residential projects</w:t>
            </w:r>
            <w:r>
              <w:rPr>
                <w:rFonts w:eastAsia="Calibri"/>
                <w:sz w:val="20"/>
                <w:szCs w:val="20"/>
                <w:lang w:eastAsia="en-GB" w:bidi="ar-SA"/>
              </w:rPr>
              <w:t xml:space="preserve"> by reference to case stud</w:t>
            </w:r>
            <w:r w:rsidR="00941055">
              <w:rPr>
                <w:rFonts w:eastAsia="Calibri"/>
                <w:sz w:val="20"/>
                <w:szCs w:val="20"/>
                <w:lang w:eastAsia="en-GB" w:bidi="ar-SA"/>
              </w:rPr>
              <w:t>y/</w:t>
            </w:r>
            <w:proofErr w:type="spellStart"/>
            <w:r>
              <w:rPr>
                <w:rFonts w:eastAsia="Calibri"/>
                <w:sz w:val="20"/>
                <w:szCs w:val="20"/>
                <w:lang w:eastAsia="en-GB" w:bidi="ar-SA"/>
              </w:rPr>
              <w:t>ies</w:t>
            </w:r>
            <w:proofErr w:type="spellEnd"/>
            <w:r>
              <w:rPr>
                <w:rFonts w:eastAsia="Calibri"/>
                <w:sz w:val="20"/>
                <w:szCs w:val="20"/>
                <w:lang w:eastAsia="en-GB" w:bidi="ar-SA"/>
              </w:rPr>
              <w:t xml:space="preserve"> and provision of reference/s</w:t>
            </w:r>
          </w:p>
        </w:tc>
        <w:tc>
          <w:tcPr>
            <w:tcW w:w="2569" w:type="pct"/>
            <w:tcBorders>
              <w:top w:val="single" w:sz="4" w:space="0" w:color="auto"/>
              <w:left w:val="single" w:sz="4" w:space="0" w:color="auto"/>
              <w:bottom w:val="single" w:sz="4" w:space="0" w:color="auto"/>
              <w:right w:val="single" w:sz="12" w:space="0" w:color="auto"/>
            </w:tcBorders>
            <w:vAlign w:val="center"/>
            <w:hideMark/>
          </w:tcPr>
          <w:p w14:paraId="6A113304" w14:textId="77777777" w:rsidR="000F4E83" w:rsidRPr="006B424A" w:rsidRDefault="000F4E83" w:rsidP="006B424A">
            <w:pPr>
              <w:spacing w:after="0" w:line="276" w:lineRule="auto"/>
              <w:ind w:left="0"/>
              <w:rPr>
                <w:rFonts w:eastAsia="Calibri"/>
                <w:sz w:val="20"/>
                <w:szCs w:val="20"/>
                <w:lang w:eastAsia="en-GB" w:bidi="ar-SA"/>
              </w:rPr>
            </w:pPr>
            <w:r w:rsidRPr="006B424A">
              <w:rPr>
                <w:rFonts w:eastAsia="Calibri"/>
                <w:sz w:val="20"/>
                <w:szCs w:val="20"/>
                <w:lang w:eastAsia="en-GB" w:bidi="ar-SA"/>
              </w:rPr>
              <w:t xml:space="preserve">Fully complies with the subject of the question. </w:t>
            </w:r>
          </w:p>
          <w:p w14:paraId="30DF1890" w14:textId="7C9CA12E" w:rsidR="000F4E83" w:rsidRPr="006B424A" w:rsidRDefault="00941055" w:rsidP="00941055">
            <w:pPr>
              <w:spacing w:after="0" w:line="276" w:lineRule="auto"/>
              <w:ind w:left="0"/>
              <w:rPr>
                <w:rFonts w:eastAsia="Calibri"/>
                <w:sz w:val="20"/>
                <w:szCs w:val="20"/>
                <w:lang w:eastAsia="en-GB" w:bidi="ar-SA"/>
              </w:rPr>
            </w:pPr>
            <w:r>
              <w:rPr>
                <w:rFonts w:eastAsia="Calibri"/>
                <w:noProof/>
                <w:sz w:val="20"/>
                <w:szCs w:val="20"/>
                <w:lang w:eastAsia="en-GB" w:bidi="ar-SA"/>
              </w:rPr>
              <w:t>R</w:t>
            </w:r>
            <w:r w:rsidRPr="006B424A">
              <w:rPr>
                <w:rFonts w:eastAsia="Calibri"/>
                <w:noProof/>
                <w:sz w:val="20"/>
                <w:szCs w:val="20"/>
                <w:lang w:eastAsia="en-GB" w:bidi="ar-SA"/>
              </w:rPr>
              <w:t xml:space="preserve">esponse </w:t>
            </w:r>
            <w:r>
              <w:rPr>
                <w:rFonts w:eastAsia="Calibri"/>
                <w:noProof/>
                <w:sz w:val="20"/>
                <w:szCs w:val="20"/>
                <w:lang w:eastAsia="en-GB" w:bidi="ar-SA"/>
              </w:rPr>
              <w:t>p</w:t>
            </w:r>
            <w:r w:rsidR="000F4E83" w:rsidRPr="006B424A">
              <w:rPr>
                <w:rFonts w:eastAsia="Calibri"/>
                <w:noProof/>
                <w:sz w:val="20"/>
                <w:szCs w:val="20"/>
                <w:lang w:eastAsia="en-GB" w:bidi="ar-SA"/>
              </w:rPr>
              <w:t>rovides a robust answer.</w:t>
            </w:r>
          </w:p>
        </w:tc>
      </w:tr>
      <w:tr w:rsidR="006B424A" w14:paraId="353AC089" w14:textId="77777777" w:rsidTr="006B424A">
        <w:trPr>
          <w:jc w:val="center"/>
        </w:trPr>
        <w:tc>
          <w:tcPr>
            <w:tcW w:w="588" w:type="pct"/>
            <w:tcBorders>
              <w:top w:val="single" w:sz="4" w:space="0" w:color="auto"/>
              <w:left w:val="single" w:sz="12" w:space="0" w:color="auto"/>
              <w:bottom w:val="single" w:sz="4" w:space="0" w:color="auto"/>
              <w:right w:val="single" w:sz="4" w:space="0" w:color="auto"/>
            </w:tcBorders>
            <w:vAlign w:val="center"/>
            <w:hideMark/>
          </w:tcPr>
          <w:p w14:paraId="0FC48C97" w14:textId="77777777" w:rsidR="000F4E83" w:rsidRPr="006B424A" w:rsidRDefault="000F4E83" w:rsidP="006B424A">
            <w:pPr>
              <w:spacing w:after="0" w:line="276" w:lineRule="auto"/>
              <w:ind w:left="0"/>
              <w:jc w:val="center"/>
              <w:rPr>
                <w:rFonts w:eastAsia="Calibri"/>
                <w:b/>
                <w:sz w:val="20"/>
                <w:szCs w:val="20"/>
                <w:lang w:eastAsia="en-GB" w:bidi="ar-SA"/>
              </w:rPr>
            </w:pPr>
            <w:r w:rsidRPr="006B424A">
              <w:rPr>
                <w:rFonts w:eastAsia="Calibri"/>
                <w:b/>
                <w:sz w:val="20"/>
                <w:szCs w:val="20"/>
                <w:lang w:eastAsia="en-GB" w:bidi="ar-SA"/>
              </w:rPr>
              <w:t>3</w:t>
            </w:r>
          </w:p>
        </w:tc>
        <w:tc>
          <w:tcPr>
            <w:tcW w:w="1843" w:type="pct"/>
            <w:tcBorders>
              <w:top w:val="single" w:sz="4" w:space="0" w:color="auto"/>
              <w:left w:val="single" w:sz="4" w:space="0" w:color="auto"/>
              <w:bottom w:val="single" w:sz="4" w:space="0" w:color="auto"/>
              <w:right w:val="single" w:sz="4" w:space="0" w:color="auto"/>
            </w:tcBorders>
            <w:vAlign w:val="center"/>
            <w:hideMark/>
          </w:tcPr>
          <w:p w14:paraId="02524910" w14:textId="2DB275AC" w:rsidR="000F4E83" w:rsidRPr="006B424A" w:rsidRDefault="000476D4" w:rsidP="00941055">
            <w:pPr>
              <w:spacing w:after="0" w:line="276" w:lineRule="auto"/>
              <w:ind w:left="0"/>
              <w:rPr>
                <w:rFonts w:eastAsia="Calibri"/>
                <w:sz w:val="20"/>
                <w:szCs w:val="20"/>
                <w:lang w:eastAsia="en-GB" w:bidi="ar-SA"/>
              </w:rPr>
            </w:pPr>
            <w:r>
              <w:rPr>
                <w:rFonts w:eastAsia="Calibri"/>
                <w:sz w:val="20"/>
                <w:szCs w:val="20"/>
                <w:lang w:eastAsia="en-GB" w:bidi="ar-SA"/>
              </w:rPr>
              <w:t xml:space="preserve">Demonstrates acceptable capability of managing </w:t>
            </w:r>
            <w:r w:rsidRPr="000476D4">
              <w:rPr>
                <w:rFonts w:eastAsia="Calibri"/>
                <w:sz w:val="20"/>
                <w:szCs w:val="20"/>
                <w:lang w:eastAsia="en-GB" w:bidi="ar-SA"/>
              </w:rPr>
              <w:t>of OffSite residential projects</w:t>
            </w:r>
            <w:r>
              <w:rPr>
                <w:rFonts w:eastAsia="Calibri"/>
                <w:sz w:val="20"/>
                <w:szCs w:val="20"/>
                <w:lang w:eastAsia="en-GB" w:bidi="ar-SA"/>
              </w:rPr>
              <w:t xml:space="preserve"> by reference to </w:t>
            </w:r>
            <w:r w:rsidR="00941055">
              <w:rPr>
                <w:rFonts w:eastAsia="Calibri"/>
                <w:sz w:val="20"/>
                <w:szCs w:val="20"/>
                <w:lang w:eastAsia="en-GB" w:bidi="ar-SA"/>
              </w:rPr>
              <w:t>case study/</w:t>
            </w:r>
            <w:proofErr w:type="spellStart"/>
            <w:r w:rsidR="00941055">
              <w:rPr>
                <w:rFonts w:eastAsia="Calibri"/>
                <w:sz w:val="20"/>
                <w:szCs w:val="20"/>
                <w:lang w:eastAsia="en-GB" w:bidi="ar-SA"/>
              </w:rPr>
              <w:t>ies</w:t>
            </w:r>
            <w:proofErr w:type="spellEnd"/>
            <w:r w:rsidR="00941055">
              <w:rPr>
                <w:rFonts w:eastAsia="Calibri"/>
                <w:sz w:val="20"/>
                <w:szCs w:val="20"/>
                <w:lang w:eastAsia="en-GB" w:bidi="ar-SA"/>
              </w:rPr>
              <w:t>.</w:t>
            </w:r>
          </w:p>
        </w:tc>
        <w:tc>
          <w:tcPr>
            <w:tcW w:w="2569" w:type="pct"/>
            <w:tcBorders>
              <w:top w:val="single" w:sz="4" w:space="0" w:color="auto"/>
              <w:left w:val="single" w:sz="4" w:space="0" w:color="auto"/>
              <w:bottom w:val="single" w:sz="4" w:space="0" w:color="auto"/>
              <w:right w:val="single" w:sz="12" w:space="0" w:color="auto"/>
            </w:tcBorders>
            <w:vAlign w:val="center"/>
            <w:hideMark/>
          </w:tcPr>
          <w:p w14:paraId="29C993E0" w14:textId="7F7D8FB7" w:rsidR="000F4E83" w:rsidRPr="006B424A" w:rsidRDefault="000F4E83" w:rsidP="00941055">
            <w:pPr>
              <w:spacing w:after="0" w:line="276" w:lineRule="auto"/>
              <w:ind w:left="0"/>
              <w:rPr>
                <w:rFonts w:eastAsia="Calibri"/>
                <w:sz w:val="20"/>
                <w:szCs w:val="20"/>
                <w:lang w:eastAsia="en-GB" w:bidi="ar-SA"/>
              </w:rPr>
            </w:pPr>
            <w:r w:rsidRPr="006B424A">
              <w:rPr>
                <w:rFonts w:eastAsia="Calibri"/>
                <w:sz w:val="20"/>
                <w:szCs w:val="20"/>
                <w:lang w:eastAsia="en-GB" w:bidi="ar-SA"/>
              </w:rPr>
              <w:t xml:space="preserve">Demonstrates most of the question, but the response is not a comprehensive and does not cover all the elements/points of the </w:t>
            </w:r>
            <w:r w:rsidRPr="006B424A">
              <w:rPr>
                <w:rFonts w:eastAsia="Calibri"/>
                <w:noProof/>
                <w:sz w:val="20"/>
                <w:szCs w:val="20"/>
                <w:lang w:eastAsia="en-GB" w:bidi="ar-SA"/>
              </w:rPr>
              <w:t>require</w:t>
            </w:r>
            <w:r w:rsidR="00941055">
              <w:rPr>
                <w:rFonts w:eastAsia="Calibri"/>
                <w:noProof/>
                <w:sz w:val="20"/>
                <w:szCs w:val="20"/>
                <w:lang w:eastAsia="en-GB" w:bidi="ar-SA"/>
              </w:rPr>
              <w:t>ments</w:t>
            </w:r>
            <w:r w:rsidRPr="006B424A">
              <w:rPr>
                <w:rFonts w:eastAsia="Calibri"/>
                <w:sz w:val="20"/>
                <w:szCs w:val="20"/>
                <w:lang w:eastAsia="en-GB" w:bidi="ar-SA"/>
              </w:rPr>
              <w:t>.</w:t>
            </w:r>
          </w:p>
        </w:tc>
      </w:tr>
      <w:tr w:rsidR="006B424A" w14:paraId="228BB1C5" w14:textId="77777777" w:rsidTr="006B424A">
        <w:trPr>
          <w:jc w:val="center"/>
        </w:trPr>
        <w:tc>
          <w:tcPr>
            <w:tcW w:w="588" w:type="pct"/>
            <w:tcBorders>
              <w:top w:val="single" w:sz="4" w:space="0" w:color="auto"/>
              <w:left w:val="single" w:sz="12" w:space="0" w:color="auto"/>
              <w:bottom w:val="single" w:sz="4" w:space="0" w:color="auto"/>
              <w:right w:val="single" w:sz="4" w:space="0" w:color="auto"/>
            </w:tcBorders>
            <w:vAlign w:val="center"/>
            <w:hideMark/>
          </w:tcPr>
          <w:p w14:paraId="29F90F2E" w14:textId="77777777" w:rsidR="000F4E83" w:rsidRPr="006B424A" w:rsidRDefault="000F4E83" w:rsidP="006B424A">
            <w:pPr>
              <w:spacing w:after="0" w:line="276" w:lineRule="auto"/>
              <w:ind w:left="0"/>
              <w:jc w:val="center"/>
              <w:rPr>
                <w:rFonts w:eastAsia="Calibri"/>
                <w:b/>
                <w:sz w:val="20"/>
                <w:szCs w:val="20"/>
                <w:lang w:eastAsia="en-GB" w:bidi="ar-SA"/>
              </w:rPr>
            </w:pPr>
            <w:r w:rsidRPr="006B424A">
              <w:rPr>
                <w:rFonts w:eastAsia="Calibri"/>
                <w:b/>
                <w:sz w:val="20"/>
                <w:szCs w:val="20"/>
                <w:lang w:eastAsia="en-GB" w:bidi="ar-SA"/>
              </w:rPr>
              <w:t>2</w:t>
            </w:r>
          </w:p>
        </w:tc>
        <w:tc>
          <w:tcPr>
            <w:tcW w:w="1843" w:type="pct"/>
            <w:tcBorders>
              <w:top w:val="single" w:sz="4" w:space="0" w:color="auto"/>
              <w:left w:val="single" w:sz="4" w:space="0" w:color="auto"/>
              <w:bottom w:val="single" w:sz="4" w:space="0" w:color="auto"/>
              <w:right w:val="single" w:sz="4" w:space="0" w:color="auto"/>
            </w:tcBorders>
            <w:vAlign w:val="center"/>
            <w:hideMark/>
          </w:tcPr>
          <w:p w14:paraId="52C80F28" w14:textId="2F2C7B62" w:rsidR="000F4E83" w:rsidRPr="006B424A" w:rsidRDefault="000476D4" w:rsidP="000476D4">
            <w:pPr>
              <w:spacing w:after="0" w:line="276" w:lineRule="auto"/>
              <w:ind w:left="53"/>
              <w:rPr>
                <w:rFonts w:eastAsia="Calibri"/>
                <w:sz w:val="20"/>
                <w:szCs w:val="20"/>
                <w:lang w:eastAsia="en-GB" w:bidi="ar-SA"/>
              </w:rPr>
            </w:pPr>
            <w:r>
              <w:rPr>
                <w:rFonts w:eastAsia="Calibri"/>
                <w:sz w:val="20"/>
                <w:szCs w:val="20"/>
                <w:lang w:eastAsia="en-GB" w:bidi="ar-SA"/>
              </w:rPr>
              <w:t>Demonstrates</w:t>
            </w:r>
            <w:r w:rsidRPr="006B424A">
              <w:rPr>
                <w:rFonts w:eastAsia="Calibri"/>
                <w:sz w:val="20"/>
                <w:szCs w:val="20"/>
                <w:lang w:eastAsia="en-GB" w:bidi="ar-SA"/>
              </w:rPr>
              <w:t xml:space="preserve"> </w:t>
            </w:r>
            <w:r>
              <w:rPr>
                <w:rFonts w:eastAsia="Calibri"/>
                <w:sz w:val="20"/>
                <w:szCs w:val="20"/>
                <w:lang w:eastAsia="en-GB" w:bidi="ar-SA"/>
              </w:rPr>
              <w:t xml:space="preserve">capability of managing </w:t>
            </w:r>
            <w:r w:rsidRPr="000476D4">
              <w:rPr>
                <w:rFonts w:eastAsia="Calibri"/>
                <w:sz w:val="20"/>
                <w:szCs w:val="20"/>
                <w:lang w:eastAsia="en-GB" w:bidi="ar-SA"/>
              </w:rPr>
              <w:t>projects</w:t>
            </w:r>
            <w:r>
              <w:rPr>
                <w:rFonts w:eastAsia="Calibri"/>
                <w:sz w:val="20"/>
                <w:szCs w:val="20"/>
                <w:lang w:eastAsia="en-GB" w:bidi="ar-SA"/>
              </w:rPr>
              <w:t xml:space="preserve"> but fails to highlight residential</w:t>
            </w:r>
            <w:r w:rsidR="00941055">
              <w:rPr>
                <w:rFonts w:eastAsia="Calibri"/>
                <w:sz w:val="20"/>
                <w:szCs w:val="20"/>
                <w:lang w:eastAsia="en-GB" w:bidi="ar-SA"/>
              </w:rPr>
              <w:t xml:space="preserve"> and or OffSite.</w:t>
            </w:r>
          </w:p>
        </w:tc>
        <w:tc>
          <w:tcPr>
            <w:tcW w:w="2569" w:type="pct"/>
            <w:tcBorders>
              <w:top w:val="single" w:sz="4" w:space="0" w:color="auto"/>
              <w:left w:val="single" w:sz="4" w:space="0" w:color="auto"/>
              <w:bottom w:val="single" w:sz="4" w:space="0" w:color="auto"/>
              <w:right w:val="single" w:sz="12" w:space="0" w:color="auto"/>
            </w:tcBorders>
            <w:vAlign w:val="center"/>
            <w:hideMark/>
          </w:tcPr>
          <w:p w14:paraId="5FFA5B41" w14:textId="650A70BD" w:rsidR="000F4E83" w:rsidRPr="006B424A" w:rsidRDefault="000F4E83" w:rsidP="00941055">
            <w:pPr>
              <w:spacing w:after="0" w:line="276" w:lineRule="auto"/>
              <w:ind w:left="0"/>
              <w:rPr>
                <w:rFonts w:eastAsia="Calibri"/>
                <w:sz w:val="20"/>
                <w:szCs w:val="20"/>
                <w:lang w:eastAsia="en-GB" w:bidi="ar-SA"/>
              </w:rPr>
            </w:pPr>
            <w:r w:rsidRPr="006B424A">
              <w:rPr>
                <w:rFonts w:eastAsia="Calibri"/>
                <w:sz w:val="20"/>
                <w:szCs w:val="20"/>
                <w:lang w:eastAsia="en-GB" w:bidi="ar-SA"/>
              </w:rPr>
              <w:t xml:space="preserve">Indicates some of the elements/points of the </w:t>
            </w:r>
            <w:r w:rsidRPr="006B424A">
              <w:rPr>
                <w:rFonts w:eastAsia="Calibri"/>
                <w:noProof/>
                <w:sz w:val="20"/>
                <w:szCs w:val="20"/>
                <w:lang w:eastAsia="en-GB" w:bidi="ar-SA"/>
              </w:rPr>
              <w:t>require</w:t>
            </w:r>
            <w:r w:rsidR="00941055">
              <w:rPr>
                <w:rFonts w:eastAsia="Calibri"/>
                <w:noProof/>
                <w:sz w:val="20"/>
                <w:szCs w:val="20"/>
                <w:lang w:eastAsia="en-GB" w:bidi="ar-SA"/>
              </w:rPr>
              <w:t>ments</w:t>
            </w:r>
            <w:r w:rsidRPr="006B424A">
              <w:rPr>
                <w:rFonts w:eastAsia="Calibri"/>
                <w:sz w:val="20"/>
                <w:szCs w:val="20"/>
                <w:lang w:eastAsia="en-GB" w:bidi="ar-SA"/>
              </w:rPr>
              <w:t>.</w:t>
            </w:r>
          </w:p>
        </w:tc>
      </w:tr>
      <w:tr w:rsidR="006B424A" w14:paraId="55AEE81E" w14:textId="77777777" w:rsidTr="006B424A">
        <w:trPr>
          <w:jc w:val="center"/>
        </w:trPr>
        <w:tc>
          <w:tcPr>
            <w:tcW w:w="588" w:type="pct"/>
            <w:tcBorders>
              <w:top w:val="single" w:sz="4" w:space="0" w:color="auto"/>
              <w:left w:val="single" w:sz="12" w:space="0" w:color="auto"/>
              <w:bottom w:val="single" w:sz="4" w:space="0" w:color="auto"/>
              <w:right w:val="single" w:sz="4" w:space="0" w:color="auto"/>
            </w:tcBorders>
            <w:vAlign w:val="center"/>
            <w:hideMark/>
          </w:tcPr>
          <w:p w14:paraId="642F8E48" w14:textId="77777777" w:rsidR="000F4E83" w:rsidRPr="006B424A" w:rsidRDefault="000F4E83" w:rsidP="006B424A">
            <w:pPr>
              <w:spacing w:after="0" w:line="276" w:lineRule="auto"/>
              <w:ind w:left="0"/>
              <w:jc w:val="center"/>
              <w:rPr>
                <w:rFonts w:eastAsia="Calibri"/>
                <w:b/>
                <w:sz w:val="20"/>
                <w:szCs w:val="20"/>
                <w:lang w:eastAsia="en-GB" w:bidi="ar-SA"/>
              </w:rPr>
            </w:pPr>
            <w:r w:rsidRPr="006B424A">
              <w:rPr>
                <w:rFonts w:eastAsia="Calibri"/>
                <w:b/>
                <w:sz w:val="20"/>
                <w:szCs w:val="20"/>
                <w:lang w:eastAsia="en-GB" w:bidi="ar-SA"/>
              </w:rPr>
              <w:t>1</w:t>
            </w:r>
          </w:p>
        </w:tc>
        <w:tc>
          <w:tcPr>
            <w:tcW w:w="1843" w:type="pct"/>
            <w:tcBorders>
              <w:top w:val="single" w:sz="4" w:space="0" w:color="auto"/>
              <w:left w:val="single" w:sz="4" w:space="0" w:color="auto"/>
              <w:bottom w:val="single" w:sz="4" w:space="0" w:color="auto"/>
              <w:right w:val="single" w:sz="4" w:space="0" w:color="auto"/>
            </w:tcBorders>
            <w:vAlign w:val="center"/>
            <w:hideMark/>
          </w:tcPr>
          <w:p w14:paraId="0F725772" w14:textId="5F73766E" w:rsidR="000F4E83" w:rsidRPr="006B424A" w:rsidRDefault="000F4E83" w:rsidP="000476D4">
            <w:pPr>
              <w:spacing w:after="0" w:line="276" w:lineRule="auto"/>
              <w:ind w:left="53"/>
              <w:rPr>
                <w:rFonts w:eastAsia="Calibri"/>
                <w:sz w:val="20"/>
                <w:szCs w:val="20"/>
                <w:lang w:eastAsia="en-GB" w:bidi="ar-SA"/>
              </w:rPr>
            </w:pPr>
            <w:r w:rsidRPr="006B424A">
              <w:rPr>
                <w:rFonts w:eastAsia="Calibri"/>
                <w:sz w:val="20"/>
                <w:szCs w:val="20"/>
                <w:lang w:eastAsia="en-GB" w:bidi="ar-SA"/>
              </w:rPr>
              <w:t xml:space="preserve">Falls short of </w:t>
            </w:r>
            <w:r w:rsidR="000476D4">
              <w:rPr>
                <w:rFonts w:eastAsia="Calibri"/>
                <w:sz w:val="20"/>
                <w:szCs w:val="20"/>
                <w:lang w:eastAsia="en-GB" w:bidi="ar-SA"/>
              </w:rPr>
              <w:t>demonstrating</w:t>
            </w:r>
            <w:r w:rsidRPr="006B424A">
              <w:rPr>
                <w:rFonts w:eastAsia="Calibri"/>
                <w:sz w:val="20"/>
                <w:szCs w:val="20"/>
                <w:lang w:eastAsia="en-GB" w:bidi="ar-SA"/>
              </w:rPr>
              <w:t xml:space="preserve"> </w:t>
            </w:r>
            <w:r w:rsidR="000476D4">
              <w:rPr>
                <w:rFonts w:eastAsia="Calibri"/>
                <w:sz w:val="20"/>
                <w:szCs w:val="20"/>
                <w:lang w:eastAsia="en-GB" w:bidi="ar-SA"/>
              </w:rPr>
              <w:t xml:space="preserve">capability of managing </w:t>
            </w:r>
            <w:r w:rsidR="000476D4" w:rsidRPr="000476D4">
              <w:rPr>
                <w:rFonts w:eastAsia="Calibri"/>
                <w:sz w:val="20"/>
                <w:szCs w:val="20"/>
                <w:lang w:eastAsia="en-GB" w:bidi="ar-SA"/>
              </w:rPr>
              <w:t>projects</w:t>
            </w:r>
            <w:r w:rsidR="000476D4">
              <w:rPr>
                <w:rFonts w:eastAsia="Calibri"/>
                <w:sz w:val="20"/>
                <w:szCs w:val="20"/>
                <w:lang w:eastAsia="en-GB" w:bidi="ar-SA"/>
              </w:rPr>
              <w:t>.</w:t>
            </w:r>
          </w:p>
        </w:tc>
        <w:tc>
          <w:tcPr>
            <w:tcW w:w="2569" w:type="pct"/>
            <w:tcBorders>
              <w:top w:val="single" w:sz="4" w:space="0" w:color="auto"/>
              <w:left w:val="single" w:sz="4" w:space="0" w:color="auto"/>
              <w:bottom w:val="single" w:sz="4" w:space="0" w:color="auto"/>
              <w:right w:val="single" w:sz="12" w:space="0" w:color="auto"/>
            </w:tcBorders>
            <w:vAlign w:val="center"/>
            <w:hideMark/>
          </w:tcPr>
          <w:p w14:paraId="30916A7C" w14:textId="562BC06C" w:rsidR="000F4E83" w:rsidRPr="006B424A" w:rsidRDefault="000F4E83" w:rsidP="00941055">
            <w:pPr>
              <w:spacing w:after="0" w:line="276" w:lineRule="auto"/>
              <w:ind w:left="0"/>
              <w:rPr>
                <w:rFonts w:eastAsia="Calibri"/>
                <w:sz w:val="20"/>
                <w:szCs w:val="20"/>
                <w:lang w:eastAsia="en-GB" w:bidi="ar-SA"/>
              </w:rPr>
            </w:pPr>
            <w:r w:rsidRPr="006B424A">
              <w:rPr>
                <w:rFonts w:eastAsia="Calibri"/>
                <w:sz w:val="20"/>
                <w:szCs w:val="20"/>
                <w:lang w:eastAsia="en-GB" w:bidi="ar-SA"/>
              </w:rPr>
              <w:t xml:space="preserve">Demonstrates an understanding but the response does not </w:t>
            </w:r>
            <w:r w:rsidRPr="006B424A">
              <w:rPr>
                <w:rFonts w:eastAsia="Calibri"/>
                <w:noProof/>
                <w:sz w:val="20"/>
                <w:szCs w:val="20"/>
                <w:lang w:eastAsia="en-GB" w:bidi="ar-SA"/>
              </w:rPr>
              <w:t>demonstrate</w:t>
            </w:r>
            <w:r w:rsidRPr="006B424A">
              <w:rPr>
                <w:rFonts w:eastAsia="Calibri"/>
                <w:sz w:val="20"/>
                <w:szCs w:val="20"/>
                <w:lang w:eastAsia="en-GB" w:bidi="ar-SA"/>
              </w:rPr>
              <w:t xml:space="preserve"> in any detail how the requirement</w:t>
            </w:r>
            <w:r w:rsidR="00941055">
              <w:rPr>
                <w:rFonts w:eastAsia="Calibri"/>
                <w:sz w:val="20"/>
                <w:szCs w:val="20"/>
                <w:lang w:eastAsia="en-GB" w:bidi="ar-SA"/>
              </w:rPr>
              <w:t>s</w:t>
            </w:r>
            <w:r w:rsidRPr="006B424A">
              <w:rPr>
                <w:rFonts w:eastAsia="Calibri"/>
                <w:sz w:val="20"/>
                <w:szCs w:val="20"/>
                <w:lang w:eastAsia="en-GB" w:bidi="ar-SA"/>
              </w:rPr>
              <w:t xml:space="preserve"> </w:t>
            </w:r>
            <w:r w:rsidR="00941055">
              <w:rPr>
                <w:rFonts w:eastAsia="Calibri"/>
                <w:noProof/>
                <w:sz w:val="20"/>
                <w:szCs w:val="20"/>
                <w:lang w:eastAsia="en-GB" w:bidi="ar-SA"/>
              </w:rPr>
              <w:t>have been</w:t>
            </w:r>
            <w:r w:rsidRPr="006B424A">
              <w:rPr>
                <w:rFonts w:eastAsia="Calibri"/>
                <w:noProof/>
                <w:sz w:val="20"/>
                <w:szCs w:val="20"/>
                <w:lang w:eastAsia="en-GB" w:bidi="ar-SA"/>
              </w:rPr>
              <w:t xml:space="preserve"> met</w:t>
            </w:r>
            <w:r w:rsidRPr="006B424A">
              <w:rPr>
                <w:rFonts w:eastAsia="Calibri"/>
                <w:sz w:val="20"/>
                <w:szCs w:val="20"/>
                <w:lang w:eastAsia="en-GB" w:bidi="ar-SA"/>
              </w:rPr>
              <w:t>.</w:t>
            </w:r>
          </w:p>
        </w:tc>
      </w:tr>
      <w:tr w:rsidR="006B424A" w14:paraId="456FDED9" w14:textId="77777777" w:rsidTr="006B424A">
        <w:trPr>
          <w:trHeight w:val="229"/>
          <w:jc w:val="center"/>
        </w:trPr>
        <w:tc>
          <w:tcPr>
            <w:tcW w:w="588" w:type="pct"/>
            <w:tcBorders>
              <w:top w:val="single" w:sz="4" w:space="0" w:color="auto"/>
              <w:left w:val="single" w:sz="12" w:space="0" w:color="auto"/>
              <w:bottom w:val="single" w:sz="12" w:space="0" w:color="auto"/>
              <w:right w:val="single" w:sz="4" w:space="0" w:color="auto"/>
            </w:tcBorders>
            <w:vAlign w:val="center"/>
            <w:hideMark/>
          </w:tcPr>
          <w:p w14:paraId="320BB545" w14:textId="77777777" w:rsidR="000F4E83" w:rsidRPr="006B424A" w:rsidRDefault="000F4E83" w:rsidP="006B424A">
            <w:pPr>
              <w:spacing w:after="0" w:line="276" w:lineRule="auto"/>
              <w:ind w:left="0"/>
              <w:jc w:val="center"/>
              <w:rPr>
                <w:rFonts w:eastAsia="Calibri"/>
                <w:b/>
                <w:sz w:val="20"/>
                <w:szCs w:val="20"/>
                <w:lang w:eastAsia="en-GB" w:bidi="ar-SA"/>
              </w:rPr>
            </w:pPr>
            <w:r w:rsidRPr="006B424A">
              <w:rPr>
                <w:rFonts w:eastAsia="Calibri"/>
                <w:b/>
                <w:sz w:val="20"/>
                <w:szCs w:val="20"/>
                <w:lang w:eastAsia="en-GB" w:bidi="ar-SA"/>
              </w:rPr>
              <w:t>0</w:t>
            </w:r>
          </w:p>
        </w:tc>
        <w:tc>
          <w:tcPr>
            <w:tcW w:w="1843" w:type="pct"/>
            <w:tcBorders>
              <w:top w:val="single" w:sz="4" w:space="0" w:color="auto"/>
              <w:left w:val="single" w:sz="4" w:space="0" w:color="auto"/>
              <w:bottom w:val="single" w:sz="12" w:space="0" w:color="auto"/>
              <w:right w:val="single" w:sz="4" w:space="0" w:color="auto"/>
            </w:tcBorders>
            <w:vAlign w:val="center"/>
            <w:hideMark/>
          </w:tcPr>
          <w:p w14:paraId="0635E0E7" w14:textId="77777777" w:rsidR="000F4E83" w:rsidRPr="006B424A" w:rsidRDefault="000F4E83" w:rsidP="006B424A">
            <w:pPr>
              <w:spacing w:after="0" w:line="276" w:lineRule="auto"/>
              <w:ind w:left="53"/>
              <w:rPr>
                <w:rFonts w:eastAsia="Calibri"/>
                <w:sz w:val="20"/>
                <w:szCs w:val="20"/>
                <w:lang w:eastAsia="en-GB" w:bidi="ar-SA"/>
              </w:rPr>
            </w:pPr>
            <w:r w:rsidRPr="006B424A">
              <w:rPr>
                <w:rFonts w:eastAsia="Calibri"/>
                <w:sz w:val="20"/>
                <w:szCs w:val="20"/>
                <w:lang w:eastAsia="en-GB" w:bidi="ar-SA"/>
              </w:rPr>
              <w:t>No submission or irrelevant response.</w:t>
            </w:r>
          </w:p>
        </w:tc>
        <w:tc>
          <w:tcPr>
            <w:tcW w:w="2569" w:type="pct"/>
            <w:tcBorders>
              <w:top w:val="single" w:sz="4" w:space="0" w:color="auto"/>
              <w:left w:val="single" w:sz="4" w:space="0" w:color="auto"/>
              <w:bottom w:val="single" w:sz="12" w:space="0" w:color="auto"/>
              <w:right w:val="single" w:sz="12" w:space="0" w:color="auto"/>
            </w:tcBorders>
            <w:vAlign w:val="center"/>
            <w:hideMark/>
          </w:tcPr>
          <w:p w14:paraId="5C01A04F" w14:textId="77777777" w:rsidR="000F4E83" w:rsidRPr="006B424A" w:rsidRDefault="000F4E83" w:rsidP="006B424A">
            <w:pPr>
              <w:spacing w:after="0" w:line="276" w:lineRule="auto"/>
              <w:ind w:left="0"/>
              <w:rPr>
                <w:rFonts w:eastAsia="Calibri"/>
                <w:sz w:val="20"/>
                <w:szCs w:val="20"/>
                <w:lang w:eastAsia="en-GB" w:bidi="ar-SA"/>
              </w:rPr>
            </w:pPr>
            <w:r w:rsidRPr="006B424A">
              <w:rPr>
                <w:rFonts w:eastAsia="Calibri"/>
                <w:sz w:val="20"/>
                <w:szCs w:val="20"/>
                <w:lang w:eastAsia="en-GB" w:bidi="ar-SA"/>
              </w:rPr>
              <w:t xml:space="preserve">No answer or </w:t>
            </w:r>
            <w:r w:rsidRPr="006B424A">
              <w:rPr>
                <w:rFonts w:eastAsia="Calibri"/>
                <w:noProof/>
                <w:sz w:val="20"/>
                <w:szCs w:val="20"/>
                <w:lang w:eastAsia="en-GB" w:bidi="ar-SA"/>
              </w:rPr>
              <w:t xml:space="preserve">response </w:t>
            </w:r>
            <w:r w:rsidRPr="006B424A">
              <w:rPr>
                <w:rFonts w:eastAsia="Calibri"/>
                <w:sz w:val="20"/>
                <w:szCs w:val="20"/>
                <w:lang w:eastAsia="en-GB" w:bidi="ar-SA"/>
              </w:rPr>
              <w:t>provided is irrelevant or inappropriate.</w:t>
            </w:r>
          </w:p>
        </w:tc>
      </w:tr>
    </w:tbl>
    <w:p w14:paraId="4B495B43" w14:textId="77777777" w:rsidR="00941055" w:rsidRDefault="00941055" w:rsidP="00941055">
      <w:pPr>
        <w:widowControl/>
        <w:adjustRightInd/>
        <w:spacing w:before="0" w:after="0" w:line="276" w:lineRule="auto"/>
        <w:ind w:hanging="1134"/>
        <w:textAlignment w:val="auto"/>
      </w:pPr>
    </w:p>
    <w:p w14:paraId="5C8FC8CF" w14:textId="65750452" w:rsidR="00941055" w:rsidRPr="00941055" w:rsidRDefault="00941055" w:rsidP="00941055">
      <w:pPr>
        <w:widowControl/>
        <w:adjustRightInd/>
        <w:spacing w:before="0" w:after="0" w:line="276" w:lineRule="auto"/>
        <w:ind w:left="0"/>
        <w:textAlignment w:val="auto"/>
      </w:pPr>
      <w:r w:rsidRPr="00941055">
        <w:t>If</w:t>
      </w:r>
      <w:r>
        <w:t xml:space="preserve"> necessary, the qualitative scores achieved will be used to reduce the numbers of tenderers where candidates  </w:t>
      </w:r>
    </w:p>
    <w:p w14:paraId="10C74D20" w14:textId="77777777" w:rsidR="00251225" w:rsidRDefault="00251225" w:rsidP="00941055">
      <w:pPr>
        <w:widowControl/>
        <w:adjustRightInd/>
        <w:spacing w:before="0" w:after="0" w:line="276" w:lineRule="auto"/>
        <w:ind w:hanging="1134"/>
        <w:textAlignment w:val="auto"/>
        <w:rPr>
          <w:sz w:val="28"/>
          <w:szCs w:val="28"/>
        </w:rPr>
      </w:pPr>
      <w:r>
        <w:rPr>
          <w:sz w:val="28"/>
          <w:szCs w:val="28"/>
        </w:rPr>
        <w:br w:type="page"/>
      </w:r>
    </w:p>
    <w:p w14:paraId="48E672DB" w14:textId="77777777" w:rsidR="006E57A9" w:rsidRDefault="006E57A9" w:rsidP="006E57A9">
      <w:pPr>
        <w:spacing w:after="240"/>
        <w:ind w:left="1843" w:hanging="1843"/>
        <w:rPr>
          <w:sz w:val="28"/>
          <w:szCs w:val="28"/>
        </w:rPr>
      </w:pPr>
      <w:r>
        <w:rPr>
          <w:sz w:val="28"/>
          <w:szCs w:val="28"/>
        </w:rPr>
        <w:lastRenderedPageBreak/>
        <w:tab/>
      </w:r>
    </w:p>
    <w:tbl>
      <w:tblPr>
        <w:tblStyle w:val="TableGrid"/>
        <w:tblW w:w="9781" w:type="dxa"/>
        <w:jc w:val="center"/>
        <w:tblBorders>
          <w:top w:val="single" w:sz="12" w:space="0" w:color="auto"/>
          <w:left w:val="single" w:sz="12" w:space="0" w:color="auto"/>
          <w:bottom w:val="single" w:sz="12" w:space="0" w:color="auto"/>
          <w:right w:val="single" w:sz="12" w:space="0" w:color="auto"/>
        </w:tblBorders>
        <w:tblCellMar>
          <w:top w:w="57" w:type="dxa"/>
          <w:bottom w:w="57" w:type="dxa"/>
        </w:tblCellMar>
        <w:tblLook w:val="04A0" w:firstRow="1" w:lastRow="0" w:firstColumn="1" w:lastColumn="0" w:noHBand="0" w:noVBand="1"/>
      </w:tblPr>
      <w:tblGrid>
        <w:gridCol w:w="993"/>
        <w:gridCol w:w="7371"/>
        <w:gridCol w:w="1417"/>
      </w:tblGrid>
      <w:tr w:rsidR="00D93B2E" w:rsidRPr="002C4C67" w14:paraId="0F13EE19" w14:textId="77777777" w:rsidTr="00FF1849">
        <w:trPr>
          <w:trHeight w:val="372"/>
          <w:jc w:val="center"/>
        </w:trPr>
        <w:tc>
          <w:tcPr>
            <w:tcW w:w="993" w:type="dxa"/>
            <w:shd w:val="clear" w:color="auto" w:fill="BFBFBF" w:themeFill="background1" w:themeFillShade="BF"/>
            <w:vAlign w:val="center"/>
            <w:hideMark/>
          </w:tcPr>
          <w:p w14:paraId="4BD1182B" w14:textId="190ABCF0" w:rsidR="00D93B2E" w:rsidRPr="002C4C67" w:rsidRDefault="0049758B" w:rsidP="004712EC">
            <w:pPr>
              <w:spacing w:before="0" w:after="0" w:line="276" w:lineRule="auto"/>
              <w:rPr>
                <w:b/>
                <w:bCs/>
              </w:rPr>
            </w:pPr>
            <w:r>
              <w:rPr>
                <w:b/>
                <w:bCs/>
              </w:rPr>
              <w:t>PQQ</w:t>
            </w:r>
          </w:p>
        </w:tc>
        <w:tc>
          <w:tcPr>
            <w:tcW w:w="7371" w:type="dxa"/>
            <w:shd w:val="clear" w:color="auto" w:fill="BFBFBF" w:themeFill="background1" w:themeFillShade="BF"/>
            <w:vAlign w:val="center"/>
            <w:hideMark/>
          </w:tcPr>
          <w:p w14:paraId="2F9916F1" w14:textId="5BF4015D" w:rsidR="00D93B2E" w:rsidRPr="002C4C67" w:rsidRDefault="0049758B" w:rsidP="0049758B">
            <w:pPr>
              <w:spacing w:before="0" w:after="0" w:line="276" w:lineRule="auto"/>
              <w:rPr>
                <w:b/>
                <w:bCs/>
              </w:rPr>
            </w:pPr>
            <w:r>
              <w:rPr>
                <w:b/>
                <w:bCs/>
              </w:rPr>
              <w:t xml:space="preserve">Capability </w:t>
            </w:r>
            <w:r w:rsidR="00D93B2E" w:rsidRPr="002C4C67">
              <w:rPr>
                <w:b/>
                <w:bCs/>
              </w:rPr>
              <w:t xml:space="preserve">Question </w:t>
            </w:r>
            <w:r w:rsidR="00D93B2E">
              <w:rPr>
                <w:b/>
                <w:bCs/>
              </w:rPr>
              <w:t xml:space="preserve"> </w:t>
            </w:r>
            <w:r w:rsidR="00D93B2E" w:rsidRPr="002C4C67">
              <w:rPr>
                <w:b/>
                <w:bCs/>
              </w:rPr>
              <w:t xml:space="preserve">– </w:t>
            </w:r>
            <w:r w:rsidR="00D93B2E">
              <w:rPr>
                <w:b/>
                <w:bCs/>
              </w:rPr>
              <w:t>Case study (One per region)</w:t>
            </w:r>
            <w:r w:rsidR="00D93B2E" w:rsidRPr="002C4C67">
              <w:rPr>
                <w:b/>
                <w:bCs/>
              </w:rPr>
              <w:t xml:space="preserve"> </w:t>
            </w:r>
          </w:p>
        </w:tc>
        <w:tc>
          <w:tcPr>
            <w:tcW w:w="1417" w:type="dxa"/>
            <w:shd w:val="clear" w:color="auto" w:fill="BFBFBF" w:themeFill="background1" w:themeFillShade="BF"/>
            <w:vAlign w:val="center"/>
          </w:tcPr>
          <w:p w14:paraId="1F11F5EB" w14:textId="77777777" w:rsidR="00D93B2E" w:rsidRPr="002C4C67" w:rsidRDefault="00D93B2E" w:rsidP="004712EC">
            <w:pPr>
              <w:spacing w:before="0" w:after="0" w:line="276" w:lineRule="auto"/>
              <w:jc w:val="center"/>
              <w:rPr>
                <w:b/>
                <w:bCs/>
              </w:rPr>
            </w:pPr>
          </w:p>
        </w:tc>
      </w:tr>
      <w:tr w:rsidR="00FF1849" w:rsidRPr="002C4C67" w14:paraId="3BAFB5F9" w14:textId="77777777" w:rsidTr="00D71D54">
        <w:tblPrEx>
          <w:jc w:val="left"/>
          <w:tblCellMar>
            <w:top w:w="0" w:type="dxa"/>
            <w:bottom w:w="0" w:type="dxa"/>
          </w:tblCellMar>
        </w:tblPrEx>
        <w:trPr>
          <w:trHeight w:val="798"/>
        </w:trPr>
        <w:tc>
          <w:tcPr>
            <w:tcW w:w="9781" w:type="dxa"/>
            <w:gridSpan w:val="3"/>
            <w:noWrap/>
            <w:hideMark/>
          </w:tcPr>
          <w:p w14:paraId="59E956CF" w14:textId="77777777" w:rsidR="00FF1849" w:rsidRPr="002C4C67" w:rsidRDefault="00FF1849" w:rsidP="004712EC">
            <w:pPr>
              <w:spacing w:before="0" w:after="0" w:line="276" w:lineRule="auto"/>
            </w:pPr>
            <w:r w:rsidRPr="002C4C67">
              <w:t> </w:t>
            </w:r>
          </w:p>
          <w:p w14:paraId="44425729" w14:textId="6049AB7F" w:rsidR="00FF1849" w:rsidRDefault="00FF1849" w:rsidP="00FF1849">
            <w:pPr>
              <w:spacing w:before="0" w:after="0" w:line="276" w:lineRule="auto"/>
              <w:jc w:val="center"/>
              <w:rPr>
                <w:b/>
                <w:bCs/>
                <w:color w:val="FF0000"/>
              </w:rPr>
            </w:pPr>
            <w:r w:rsidRPr="00994882">
              <w:rPr>
                <w:b/>
                <w:bCs/>
                <w:color w:val="FF0000"/>
              </w:rPr>
              <w:t xml:space="preserve">PLEASE NOTE: </w:t>
            </w:r>
            <w:r>
              <w:rPr>
                <w:b/>
                <w:bCs/>
                <w:color w:val="FF0000"/>
              </w:rPr>
              <w:t xml:space="preserve">IF BIDDERS SCORE TWO OR LESS MARKS FOR THE </w:t>
            </w:r>
            <w:r w:rsidR="00941055">
              <w:rPr>
                <w:b/>
                <w:bCs/>
                <w:color w:val="FF0000"/>
              </w:rPr>
              <w:t xml:space="preserve">THIS </w:t>
            </w:r>
            <w:r w:rsidR="00A1010A">
              <w:rPr>
                <w:b/>
                <w:bCs/>
                <w:color w:val="FF0000"/>
              </w:rPr>
              <w:t xml:space="preserve">QUALITATIVE </w:t>
            </w:r>
            <w:r w:rsidR="00941055">
              <w:rPr>
                <w:b/>
                <w:bCs/>
                <w:color w:val="FF0000"/>
              </w:rPr>
              <w:t>CAPABILTY SECTION OF THE</w:t>
            </w:r>
            <w:r>
              <w:rPr>
                <w:b/>
                <w:bCs/>
                <w:color w:val="FF0000"/>
              </w:rPr>
              <w:t xml:space="preserve"> PQQ (F1.1.1 or F1.1.2</w:t>
            </w:r>
            <w:r w:rsidR="00941055">
              <w:rPr>
                <w:b/>
                <w:bCs/>
                <w:color w:val="FF0000"/>
              </w:rPr>
              <w:t>,</w:t>
            </w:r>
            <w:r>
              <w:rPr>
                <w:b/>
                <w:bCs/>
                <w:color w:val="FF0000"/>
              </w:rPr>
              <w:t xml:space="preserve"> DEPENDING ON WHICH QUESTION IS ANSWERED) THEN </w:t>
            </w:r>
            <w:r w:rsidR="00941055">
              <w:rPr>
                <w:b/>
                <w:bCs/>
                <w:color w:val="FF0000"/>
              </w:rPr>
              <w:t>THE BIDDER’S</w:t>
            </w:r>
            <w:r w:rsidRPr="00B733B6">
              <w:rPr>
                <w:b/>
                <w:bCs/>
                <w:color w:val="FF0000"/>
              </w:rPr>
              <w:t xml:space="preserve"> </w:t>
            </w:r>
            <w:r>
              <w:rPr>
                <w:b/>
                <w:bCs/>
                <w:color w:val="FF0000"/>
              </w:rPr>
              <w:t>APPLICATION</w:t>
            </w:r>
            <w:r w:rsidRPr="00B733B6">
              <w:rPr>
                <w:b/>
                <w:bCs/>
                <w:color w:val="FF0000"/>
              </w:rPr>
              <w:t xml:space="preserve"> </w:t>
            </w:r>
            <w:r>
              <w:rPr>
                <w:b/>
                <w:bCs/>
                <w:color w:val="FF0000"/>
              </w:rPr>
              <w:t xml:space="preserve">WILL BE EXCLUDED </w:t>
            </w:r>
            <w:r w:rsidRPr="00B733B6">
              <w:rPr>
                <w:b/>
                <w:bCs/>
                <w:color w:val="FF0000"/>
              </w:rPr>
              <w:t>FROM FURTHER EVALUATION</w:t>
            </w:r>
            <w:r>
              <w:rPr>
                <w:b/>
                <w:bCs/>
                <w:color w:val="FF0000"/>
              </w:rPr>
              <w:t>.</w:t>
            </w:r>
          </w:p>
          <w:p w14:paraId="74249D33" w14:textId="2C09EBFD" w:rsidR="00FF1849" w:rsidRPr="002C4C67" w:rsidRDefault="00FF1849" w:rsidP="00506CDC">
            <w:pPr>
              <w:spacing w:before="0" w:after="0" w:line="276" w:lineRule="auto"/>
              <w:jc w:val="center"/>
              <w:rPr>
                <w:b/>
                <w:bCs/>
              </w:rPr>
            </w:pPr>
            <w:r>
              <w:rPr>
                <w:b/>
                <w:bCs/>
                <w:color w:val="FF0000"/>
              </w:rPr>
              <w:t>Note</w:t>
            </w:r>
            <w:r w:rsidR="00506CDC">
              <w:rPr>
                <w:b/>
                <w:bCs/>
                <w:color w:val="FF0000"/>
              </w:rPr>
              <w:t>:</w:t>
            </w:r>
            <w:r>
              <w:rPr>
                <w:b/>
                <w:bCs/>
                <w:color w:val="FF0000"/>
              </w:rPr>
              <w:t xml:space="preserve"> tenderers need to answer </w:t>
            </w:r>
            <w:r w:rsidR="00506CDC">
              <w:rPr>
                <w:b/>
                <w:bCs/>
                <w:color w:val="FF0000"/>
              </w:rPr>
              <w:t xml:space="preserve">only </w:t>
            </w:r>
            <w:r>
              <w:rPr>
                <w:b/>
                <w:bCs/>
                <w:color w:val="FF0000"/>
              </w:rPr>
              <w:t>F1.1.1 if they have a case study for work in the Region/Lot. If they have not worked in the lot before they should complete section F1.1.2 with a capability statement. Tenderers do not need to complete both questions.</w:t>
            </w:r>
          </w:p>
        </w:tc>
      </w:tr>
      <w:tr w:rsidR="00D93B2E" w:rsidRPr="002C4C67" w14:paraId="638FE560" w14:textId="77777777" w:rsidTr="00FF1849">
        <w:trPr>
          <w:trHeight w:val="217"/>
          <w:jc w:val="center"/>
        </w:trPr>
        <w:tc>
          <w:tcPr>
            <w:tcW w:w="993" w:type="dxa"/>
            <w:vAlign w:val="center"/>
          </w:tcPr>
          <w:p w14:paraId="5EE4E274" w14:textId="069AD5F1" w:rsidR="00D93B2E" w:rsidRPr="002C4C67" w:rsidRDefault="00D93B2E" w:rsidP="004712EC">
            <w:pPr>
              <w:spacing w:before="0" w:after="0" w:line="276" w:lineRule="auto"/>
              <w:rPr>
                <w:b/>
                <w:bCs/>
              </w:rPr>
            </w:pPr>
          </w:p>
        </w:tc>
        <w:tc>
          <w:tcPr>
            <w:tcW w:w="7371" w:type="dxa"/>
          </w:tcPr>
          <w:p w14:paraId="0DD0638C" w14:textId="77777777" w:rsidR="00D93B2E" w:rsidRPr="006E57A9" w:rsidRDefault="00D93B2E" w:rsidP="004712EC">
            <w:pPr>
              <w:rPr>
                <w:b/>
              </w:rPr>
            </w:pPr>
            <w:r w:rsidRPr="006E57A9">
              <w:rPr>
                <w:b/>
              </w:rPr>
              <w:t>REGIONAL QUESTIONS:</w:t>
            </w:r>
          </w:p>
          <w:p w14:paraId="0E879873" w14:textId="085290C7" w:rsidR="00EB7777" w:rsidRDefault="00D93B2E" w:rsidP="004712EC">
            <w:r w:rsidRPr="00661412">
              <w:t xml:space="preserve">This section is your opportunity to demonstrate your </w:t>
            </w:r>
            <w:r w:rsidR="00A71CD6">
              <w:t xml:space="preserve">knowledge, skills and </w:t>
            </w:r>
            <w:r>
              <w:t xml:space="preserve">experience </w:t>
            </w:r>
            <w:r w:rsidRPr="00661412">
              <w:t>in each</w:t>
            </w:r>
            <w:r w:rsidR="00EB7777">
              <w:t xml:space="preserve"> of the Main N</w:t>
            </w:r>
            <w:r w:rsidR="00FF1849">
              <w:t>UTS</w:t>
            </w:r>
            <w:r w:rsidR="00EB7777">
              <w:t xml:space="preserve"> areas that you are applying for.</w:t>
            </w:r>
          </w:p>
          <w:p w14:paraId="4795EF83" w14:textId="7E2F9E15" w:rsidR="00786F3E" w:rsidRDefault="00251225" w:rsidP="004712EC">
            <w:r>
              <w:t>Bidder</w:t>
            </w:r>
            <w:r w:rsidR="00D93B2E">
              <w:t xml:space="preserve">s will be required to provide an example of </w:t>
            </w:r>
            <w:r w:rsidR="00FF1849">
              <w:t>service</w:t>
            </w:r>
            <w:r w:rsidR="00D93B2E">
              <w:t xml:space="preserve">s carried out in the past </w:t>
            </w:r>
            <w:r w:rsidR="00D93B2E" w:rsidRPr="00786F3E">
              <w:rPr>
                <w:b/>
              </w:rPr>
              <w:t>three years</w:t>
            </w:r>
            <w:r w:rsidR="00D93B2E">
              <w:t xml:space="preserve"> that demonstrate that they have the relevant experience to deliver the </w:t>
            </w:r>
            <w:r w:rsidR="00FF1849">
              <w:t>services</w:t>
            </w:r>
            <w:r w:rsidR="00D93B2E">
              <w:t xml:space="preserve"> outlined in the tender documentation.  </w:t>
            </w:r>
          </w:p>
          <w:p w14:paraId="5E125DEE" w14:textId="0580969C" w:rsidR="00D93B2E" w:rsidRDefault="00D93B2E" w:rsidP="004712EC">
            <w:r>
              <w:t xml:space="preserve">Where the </w:t>
            </w:r>
            <w:r w:rsidR="00251225">
              <w:t>Bidder</w:t>
            </w:r>
            <w:r>
              <w:t xml:space="preserve"> is a new entrant to the market and cannot provide company examples, they may provide examples of work carried out by those employed by the </w:t>
            </w:r>
            <w:r w:rsidR="00251225">
              <w:t>Bidder</w:t>
            </w:r>
            <w:r>
              <w:t xml:space="preserve">, to demonstrate that they have the relevant experience to deliver the </w:t>
            </w:r>
            <w:r w:rsidR="00FF1849">
              <w:t>services</w:t>
            </w:r>
            <w:r>
              <w:t xml:space="preserve">, ensuring that their submission states both the number of staff to which this experience relates together with their role and seniority within the </w:t>
            </w:r>
            <w:r w:rsidR="00251225">
              <w:t>Bidder</w:t>
            </w:r>
            <w:r>
              <w:t>’s organisation.</w:t>
            </w:r>
          </w:p>
          <w:p w14:paraId="01AA4CDB" w14:textId="77777777" w:rsidR="00D93B2E" w:rsidRPr="00661412" w:rsidRDefault="00D93B2E" w:rsidP="004712EC">
            <w:r w:rsidRPr="00661412">
              <w:t xml:space="preserve">To achieve optimum scores, </w:t>
            </w:r>
            <w:r w:rsidR="00251225">
              <w:t>Bidder</w:t>
            </w:r>
            <w:r w:rsidRPr="00661412">
              <w:t>s must address all criteria to each question; and provide evide</w:t>
            </w:r>
            <w:r>
              <w:t>nce to support the case study.</w:t>
            </w:r>
          </w:p>
          <w:p w14:paraId="7D53156B" w14:textId="77777777" w:rsidR="00D93B2E" w:rsidRPr="00661412" w:rsidRDefault="00D93B2E" w:rsidP="004712EC">
            <w:r w:rsidRPr="00661412">
              <w:rPr>
                <w:b/>
                <w:bCs/>
              </w:rPr>
              <w:t xml:space="preserve">NOTE 1 </w:t>
            </w:r>
            <w:r w:rsidRPr="00661412">
              <w:t>–The term “Operate in” is defined as having completed or have ongoing project</w:t>
            </w:r>
            <w:r>
              <w:t>s</w:t>
            </w:r>
            <w:r w:rsidRPr="00661412">
              <w:t xml:space="preserve"> relevant to the framework requirements. (</w:t>
            </w:r>
            <w:r w:rsidR="00251225" w:rsidRPr="00661412">
              <w:t>Preferably</w:t>
            </w:r>
            <w:r w:rsidRPr="00661412">
              <w:t xml:space="preserve"> Public Sector and can in</w:t>
            </w:r>
            <w:r w:rsidR="00786F3E">
              <w:t>clude work as a subcontractor).</w:t>
            </w:r>
          </w:p>
          <w:p w14:paraId="77699BFC" w14:textId="039B06A3" w:rsidR="00D93B2E" w:rsidRPr="00661412" w:rsidRDefault="00D93B2E" w:rsidP="00FF1849">
            <w:pPr>
              <w:spacing w:before="0" w:after="0"/>
            </w:pPr>
            <w:r w:rsidRPr="00661412">
              <w:rPr>
                <w:b/>
                <w:bCs/>
              </w:rPr>
              <w:t>NOTE 2</w:t>
            </w:r>
            <w:r w:rsidRPr="00661412">
              <w:t xml:space="preserve"> – The term “Capable of operating in” is defined as providing the same standard of supply</w:t>
            </w:r>
            <w:r w:rsidR="00FF1849">
              <w:t xml:space="preserve"> of services</w:t>
            </w:r>
            <w:r w:rsidRPr="00661412">
              <w:t xml:space="preserve"> including all logistical, supervision services and client liaison where relevant to the subject matter of this framework within that area, as afforded to your regular geographical areas of operation.</w:t>
            </w:r>
            <w:r>
              <w:t xml:space="preserve"> </w:t>
            </w:r>
          </w:p>
        </w:tc>
        <w:tc>
          <w:tcPr>
            <w:tcW w:w="1417" w:type="dxa"/>
            <w:vAlign w:val="center"/>
          </w:tcPr>
          <w:p w14:paraId="29921081" w14:textId="77777777" w:rsidR="00D93B2E" w:rsidRPr="002C4C67" w:rsidRDefault="00D93B2E" w:rsidP="004712EC">
            <w:pPr>
              <w:spacing w:before="0" w:after="0" w:line="276" w:lineRule="auto"/>
              <w:jc w:val="center"/>
              <w:rPr>
                <w:b/>
                <w:bCs/>
              </w:rPr>
            </w:pPr>
          </w:p>
        </w:tc>
      </w:tr>
      <w:tr w:rsidR="00D93B2E" w:rsidRPr="002C4C67" w14:paraId="288150EF" w14:textId="77777777" w:rsidTr="00FF1849">
        <w:tblPrEx>
          <w:jc w:val="left"/>
          <w:tblCellMar>
            <w:top w:w="0" w:type="dxa"/>
            <w:bottom w:w="0" w:type="dxa"/>
          </w:tblCellMar>
        </w:tblPrEx>
        <w:trPr>
          <w:trHeight w:val="828"/>
        </w:trPr>
        <w:tc>
          <w:tcPr>
            <w:tcW w:w="993" w:type="dxa"/>
          </w:tcPr>
          <w:p w14:paraId="225F7CC7" w14:textId="77777777" w:rsidR="00D93B2E" w:rsidRPr="002C4C67" w:rsidRDefault="00D93B2E" w:rsidP="004712EC">
            <w:pPr>
              <w:spacing w:before="0" w:after="0" w:line="276" w:lineRule="auto"/>
              <w:rPr>
                <w:b/>
                <w:bCs/>
              </w:rPr>
            </w:pPr>
          </w:p>
        </w:tc>
        <w:tc>
          <w:tcPr>
            <w:tcW w:w="7371" w:type="dxa"/>
            <w:vAlign w:val="center"/>
          </w:tcPr>
          <w:p w14:paraId="34FB28E3" w14:textId="2720708F" w:rsidR="00760CD4" w:rsidRDefault="00D93B2E" w:rsidP="00760CD4">
            <w:pPr>
              <w:spacing w:before="0" w:after="0" w:line="276" w:lineRule="auto"/>
              <w:rPr>
                <w:b/>
                <w:bCs/>
              </w:rPr>
            </w:pPr>
            <w:r w:rsidRPr="00661412">
              <w:t xml:space="preserve">Reponses submitted </w:t>
            </w:r>
            <w:r w:rsidR="00040B58">
              <w:t>may</w:t>
            </w:r>
            <w:r w:rsidRPr="00661412">
              <w:t xml:space="preserve"> be in a separate file per region. </w:t>
            </w:r>
            <w:r w:rsidRPr="00661412">
              <w:br/>
            </w:r>
            <w:r w:rsidRPr="00661412">
              <w:rPr>
                <w:b/>
                <w:bCs/>
              </w:rPr>
              <w:t>Please title your response -</w:t>
            </w:r>
            <w:r>
              <w:rPr>
                <w:b/>
                <w:bCs/>
              </w:rPr>
              <w:t xml:space="preserve"> </w:t>
            </w:r>
            <w:r w:rsidRPr="00661412">
              <w:rPr>
                <w:b/>
                <w:bCs/>
              </w:rPr>
              <w:t>"Company Name"</w:t>
            </w:r>
            <w:r w:rsidR="00040B58">
              <w:rPr>
                <w:b/>
                <w:bCs/>
              </w:rPr>
              <w:t xml:space="preserve"> "Case Study" "Lot No”,</w:t>
            </w:r>
            <w:r w:rsidR="00760CD4">
              <w:rPr>
                <w:b/>
                <w:bCs/>
              </w:rPr>
              <w:t xml:space="preserve"> </w:t>
            </w:r>
          </w:p>
          <w:p w14:paraId="44429D28" w14:textId="24ED1F5F" w:rsidR="00D93B2E" w:rsidRPr="002C4C67" w:rsidRDefault="00760CD4" w:rsidP="00760CD4">
            <w:pPr>
              <w:spacing w:before="0" w:after="0" w:line="276" w:lineRule="auto"/>
              <w:rPr>
                <w:b/>
                <w:bCs/>
              </w:rPr>
            </w:pPr>
            <w:proofErr w:type="gramStart"/>
            <w:r>
              <w:rPr>
                <w:b/>
                <w:bCs/>
              </w:rPr>
              <w:t>or</w:t>
            </w:r>
            <w:proofErr w:type="gramEnd"/>
            <w:r>
              <w:rPr>
                <w:b/>
                <w:bCs/>
              </w:rPr>
              <w:t xml:space="preserve"> you may cut and past the F1 table below into this document for each Lot applied for. If you cut and past the table please enter the lot number in the top right hand corner of the table </w:t>
            </w:r>
          </w:p>
        </w:tc>
        <w:tc>
          <w:tcPr>
            <w:tcW w:w="1417" w:type="dxa"/>
          </w:tcPr>
          <w:p w14:paraId="4A93F095" w14:textId="77777777" w:rsidR="00D93B2E" w:rsidRPr="002C4C67" w:rsidRDefault="00D93B2E" w:rsidP="004712EC">
            <w:pPr>
              <w:spacing w:before="0" w:after="0" w:line="276" w:lineRule="auto"/>
              <w:jc w:val="center"/>
              <w:rPr>
                <w:b/>
                <w:bCs/>
              </w:rPr>
            </w:pPr>
          </w:p>
        </w:tc>
      </w:tr>
    </w:tbl>
    <w:p w14:paraId="040A9B46" w14:textId="77777777" w:rsidR="00D93B2E" w:rsidRDefault="00D93B2E" w:rsidP="009D0152">
      <w:pPr>
        <w:ind w:left="0"/>
      </w:pPr>
    </w:p>
    <w:p w14:paraId="25F3739E" w14:textId="77777777" w:rsidR="00D93B2E" w:rsidRDefault="00D93B2E">
      <w:pPr>
        <w:widowControl/>
        <w:adjustRightInd/>
        <w:spacing w:before="360" w:after="100" w:afterAutospacing="1"/>
        <w:ind w:hanging="1134"/>
        <w:textAlignment w:val="auto"/>
      </w:pPr>
      <w:r>
        <w:br w:type="page"/>
      </w:r>
    </w:p>
    <w:p w14:paraId="07A74E2B" w14:textId="77777777" w:rsidR="00D93B2E" w:rsidRDefault="00D93B2E" w:rsidP="009D0152">
      <w:pPr>
        <w:ind w:left="0"/>
      </w:pPr>
    </w:p>
    <w:tbl>
      <w:tblPr>
        <w:tblStyle w:val="TableGrid"/>
        <w:tblW w:w="97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836"/>
        <w:gridCol w:w="7371"/>
        <w:gridCol w:w="1559"/>
      </w:tblGrid>
      <w:tr w:rsidR="00760CD4" w:rsidRPr="006E57A9" w14:paraId="1EC1404C" w14:textId="77777777" w:rsidTr="00040B58">
        <w:trPr>
          <w:trHeight w:val="828"/>
          <w:jc w:val="center"/>
        </w:trPr>
        <w:tc>
          <w:tcPr>
            <w:tcW w:w="836" w:type="dxa"/>
            <w:tcBorders>
              <w:top w:val="single" w:sz="12" w:space="0" w:color="auto"/>
              <w:left w:val="single" w:sz="12" w:space="0" w:color="auto"/>
              <w:bottom w:val="single" w:sz="4" w:space="0" w:color="auto"/>
              <w:right w:val="single" w:sz="4" w:space="0" w:color="auto"/>
            </w:tcBorders>
            <w:shd w:val="clear" w:color="auto" w:fill="auto"/>
            <w:vAlign w:val="center"/>
          </w:tcPr>
          <w:p w14:paraId="24419957" w14:textId="77777777" w:rsidR="00760CD4" w:rsidRPr="002C4C67" w:rsidRDefault="00760CD4" w:rsidP="004712EC">
            <w:pPr>
              <w:spacing w:before="0" w:after="0" w:line="276" w:lineRule="auto"/>
              <w:rPr>
                <w:b/>
                <w:bCs/>
              </w:rPr>
            </w:pPr>
          </w:p>
        </w:tc>
        <w:tc>
          <w:tcPr>
            <w:tcW w:w="7371" w:type="dxa"/>
            <w:tcBorders>
              <w:top w:val="single" w:sz="12" w:space="0" w:color="auto"/>
              <w:left w:val="single" w:sz="4" w:space="0" w:color="auto"/>
              <w:bottom w:val="single" w:sz="4" w:space="0" w:color="auto"/>
              <w:right w:val="single" w:sz="4" w:space="0" w:color="auto"/>
            </w:tcBorders>
            <w:shd w:val="clear" w:color="auto" w:fill="auto"/>
          </w:tcPr>
          <w:p w14:paraId="03A466B1" w14:textId="3B9BADC7" w:rsidR="00760CD4" w:rsidRPr="006E57A9" w:rsidRDefault="00760CD4" w:rsidP="00CD7B27">
            <w:pPr>
              <w:spacing w:before="0" w:after="0" w:line="276" w:lineRule="auto"/>
              <w:rPr>
                <w:b/>
                <w:bCs/>
              </w:rPr>
            </w:pPr>
            <w:r>
              <w:rPr>
                <w:b/>
                <w:bCs/>
              </w:rPr>
              <w:t>The following section should be completed for each LOT applied for.</w:t>
            </w:r>
          </w:p>
        </w:tc>
        <w:tc>
          <w:tcPr>
            <w:tcW w:w="1559" w:type="dxa"/>
            <w:tcBorders>
              <w:top w:val="single" w:sz="12" w:space="0" w:color="auto"/>
              <w:left w:val="single" w:sz="4" w:space="0" w:color="auto"/>
              <w:bottom w:val="single" w:sz="4" w:space="0" w:color="auto"/>
              <w:right w:val="single" w:sz="12" w:space="0" w:color="auto"/>
            </w:tcBorders>
            <w:shd w:val="clear" w:color="auto" w:fill="auto"/>
            <w:vAlign w:val="center"/>
          </w:tcPr>
          <w:p w14:paraId="4B2718C8" w14:textId="77777777" w:rsidR="00760CD4" w:rsidRDefault="00760CD4" w:rsidP="004712EC">
            <w:pPr>
              <w:spacing w:before="0" w:after="0" w:line="276" w:lineRule="auto"/>
              <w:rPr>
                <w:b/>
                <w:bCs/>
              </w:rPr>
            </w:pPr>
            <w:r>
              <w:rPr>
                <w:b/>
                <w:bCs/>
              </w:rPr>
              <w:t xml:space="preserve">LOT Number </w:t>
            </w:r>
          </w:p>
          <w:p w14:paraId="55043DBC" w14:textId="1C778DF9" w:rsidR="00760CD4" w:rsidRPr="002C4C67" w:rsidRDefault="00760CD4" w:rsidP="004712EC">
            <w:pPr>
              <w:spacing w:before="0" w:after="0" w:line="276" w:lineRule="auto"/>
              <w:rPr>
                <w:b/>
                <w:bCs/>
              </w:rPr>
            </w:pPr>
            <w:r w:rsidRPr="00760CD4">
              <w:rPr>
                <w:b/>
                <w:bCs/>
                <w:color w:val="FF0000"/>
              </w:rPr>
              <w:t>Enter Lot Number Here</w:t>
            </w:r>
          </w:p>
        </w:tc>
      </w:tr>
      <w:tr w:rsidR="00FF1849" w:rsidRPr="006E57A9" w14:paraId="47E4E234" w14:textId="77777777" w:rsidTr="001F7B35">
        <w:trPr>
          <w:trHeight w:val="828"/>
          <w:jc w:val="center"/>
        </w:trPr>
        <w:tc>
          <w:tcPr>
            <w:tcW w:w="836" w:type="dxa"/>
            <w:tcBorders>
              <w:top w:val="single" w:sz="4" w:space="0" w:color="auto"/>
              <w:left w:val="single" w:sz="12" w:space="0" w:color="auto"/>
              <w:bottom w:val="single" w:sz="4" w:space="0" w:color="auto"/>
              <w:right w:val="single" w:sz="4" w:space="0" w:color="auto"/>
            </w:tcBorders>
            <w:shd w:val="clear" w:color="auto" w:fill="auto"/>
            <w:vAlign w:val="center"/>
            <w:hideMark/>
          </w:tcPr>
          <w:p w14:paraId="386E6BF6" w14:textId="35EE9283" w:rsidR="00FF1849" w:rsidRPr="002C4C67" w:rsidRDefault="00FF1849" w:rsidP="004712EC">
            <w:pPr>
              <w:spacing w:before="0" w:after="0" w:line="276" w:lineRule="auto"/>
              <w:rPr>
                <w:b/>
                <w:bCs/>
              </w:rPr>
            </w:pPr>
            <w:r w:rsidRPr="002C4C67">
              <w:rPr>
                <w:b/>
                <w:bCs/>
              </w:rPr>
              <w:t>F1</w:t>
            </w:r>
            <w:r>
              <w:rPr>
                <w:b/>
                <w:bCs/>
              </w:rPr>
              <w:t>.1.</w:t>
            </w:r>
            <w:r w:rsidRPr="002C4C67">
              <w:rPr>
                <w:b/>
                <w:bCs/>
              </w:rPr>
              <w:t>1</w:t>
            </w:r>
          </w:p>
        </w:tc>
        <w:tc>
          <w:tcPr>
            <w:tcW w:w="8930" w:type="dxa"/>
            <w:gridSpan w:val="2"/>
            <w:tcBorders>
              <w:top w:val="single" w:sz="4" w:space="0" w:color="auto"/>
              <w:left w:val="single" w:sz="4" w:space="0" w:color="auto"/>
              <w:bottom w:val="single" w:sz="4" w:space="0" w:color="auto"/>
              <w:right w:val="single" w:sz="12" w:space="0" w:color="auto"/>
            </w:tcBorders>
            <w:shd w:val="clear" w:color="auto" w:fill="auto"/>
            <w:hideMark/>
          </w:tcPr>
          <w:p w14:paraId="068C1A98" w14:textId="14F4A7F5" w:rsidR="00FF1849" w:rsidRPr="002C4C67" w:rsidRDefault="00FF1849" w:rsidP="004712EC">
            <w:pPr>
              <w:spacing w:before="0" w:after="0" w:line="276" w:lineRule="auto"/>
              <w:rPr>
                <w:b/>
                <w:bCs/>
              </w:rPr>
            </w:pPr>
            <w:r>
              <w:rPr>
                <w:b/>
                <w:bCs/>
              </w:rPr>
              <w:t>Provide details of an OffSite residential</w:t>
            </w:r>
            <w:r w:rsidRPr="006E57A9">
              <w:rPr>
                <w:b/>
                <w:bCs/>
              </w:rPr>
              <w:t xml:space="preserve"> </w:t>
            </w:r>
            <w:r>
              <w:rPr>
                <w:b/>
                <w:bCs/>
              </w:rPr>
              <w:t>project that you have been involved with that refers to the minimum requirements described in the specification, and was completed with</w:t>
            </w:r>
            <w:r w:rsidRPr="006E57A9">
              <w:rPr>
                <w:b/>
                <w:bCs/>
              </w:rPr>
              <w:t>in the Lot that demonstrates you "Operate in" the region.</w:t>
            </w:r>
            <w:r>
              <w:rPr>
                <w:b/>
                <w:bCs/>
              </w:rPr>
              <w:t xml:space="preserve"> If you have not delivered a project in the area pleas complete section F1.1.2</w:t>
            </w:r>
          </w:p>
        </w:tc>
      </w:tr>
      <w:tr w:rsidR="00D93B2E" w:rsidRPr="002C4C67" w14:paraId="0B1257BA" w14:textId="77777777" w:rsidTr="00040B58">
        <w:trPr>
          <w:trHeight w:val="828"/>
          <w:jc w:val="center"/>
        </w:trPr>
        <w:tc>
          <w:tcPr>
            <w:tcW w:w="836" w:type="dxa"/>
            <w:tcBorders>
              <w:top w:val="single" w:sz="4" w:space="0" w:color="auto"/>
              <w:left w:val="single" w:sz="12" w:space="0" w:color="auto"/>
              <w:bottom w:val="single" w:sz="4" w:space="0" w:color="auto"/>
              <w:right w:val="single" w:sz="4" w:space="0" w:color="auto"/>
            </w:tcBorders>
            <w:vAlign w:val="center"/>
          </w:tcPr>
          <w:p w14:paraId="32C6CC71" w14:textId="77777777" w:rsidR="00D93B2E" w:rsidRPr="002C4C67" w:rsidRDefault="00D93B2E" w:rsidP="004712EC">
            <w:pPr>
              <w:spacing w:before="0" w:after="0" w:line="276" w:lineRule="auto"/>
              <w:rPr>
                <w:b/>
                <w:bCs/>
              </w:rPr>
            </w:pPr>
          </w:p>
        </w:tc>
        <w:tc>
          <w:tcPr>
            <w:tcW w:w="7371" w:type="dxa"/>
            <w:tcBorders>
              <w:top w:val="single" w:sz="4" w:space="0" w:color="auto"/>
              <w:left w:val="single" w:sz="4" w:space="0" w:color="auto"/>
              <w:bottom w:val="single" w:sz="4" w:space="0" w:color="auto"/>
              <w:right w:val="single" w:sz="4" w:space="0" w:color="auto"/>
            </w:tcBorders>
            <w:vAlign w:val="center"/>
          </w:tcPr>
          <w:p w14:paraId="0F9DE5F1" w14:textId="77777777" w:rsidR="00D93B2E" w:rsidRDefault="00D93B2E" w:rsidP="004712EC">
            <w:pPr>
              <w:spacing w:before="0" w:after="0" w:line="276" w:lineRule="auto"/>
            </w:pPr>
            <w:r w:rsidRPr="006E57A9">
              <w:t>Detail of a</w:t>
            </w:r>
            <w:r>
              <w:t xml:space="preserve"> project: </w:t>
            </w:r>
          </w:p>
          <w:p w14:paraId="378B0EB1" w14:textId="77777777" w:rsidR="00D93B2E" w:rsidRDefault="00D93B2E" w:rsidP="004712EC">
            <w:pPr>
              <w:pStyle w:val="ListParagraph"/>
              <w:numPr>
                <w:ilvl w:val="0"/>
                <w:numId w:val="8"/>
              </w:numPr>
              <w:spacing w:before="0" w:after="0" w:line="276" w:lineRule="auto"/>
            </w:pPr>
            <w:r>
              <w:t>Clients Name</w:t>
            </w:r>
          </w:p>
          <w:p w14:paraId="6CBF625B" w14:textId="77777777" w:rsidR="00D93B2E" w:rsidRDefault="00D93B2E" w:rsidP="004712EC">
            <w:pPr>
              <w:pStyle w:val="ListParagraph"/>
              <w:numPr>
                <w:ilvl w:val="0"/>
                <w:numId w:val="8"/>
              </w:numPr>
              <w:spacing w:before="0" w:after="0" w:line="276" w:lineRule="auto"/>
            </w:pPr>
            <w:r w:rsidRPr="006E57A9">
              <w:t>P</w:t>
            </w:r>
            <w:r>
              <w:t>roject description</w:t>
            </w:r>
          </w:p>
          <w:p w14:paraId="329FB028" w14:textId="77777777" w:rsidR="00D93B2E" w:rsidRPr="006E57A9" w:rsidRDefault="00D93B2E" w:rsidP="004712EC">
            <w:pPr>
              <w:pStyle w:val="ListParagraph"/>
              <w:numPr>
                <w:ilvl w:val="0"/>
                <w:numId w:val="8"/>
              </w:numPr>
              <w:spacing w:before="0" w:after="0" w:line="276" w:lineRule="auto"/>
            </w:pPr>
            <w:r w:rsidRPr="006E57A9">
              <w:t xml:space="preserve">Location of Contract </w:t>
            </w:r>
          </w:p>
          <w:p w14:paraId="3335B484" w14:textId="59B4154B" w:rsidR="00D93B2E" w:rsidRPr="006E57A9" w:rsidRDefault="00D93B2E" w:rsidP="004712EC">
            <w:pPr>
              <w:pStyle w:val="ListParagraph"/>
              <w:numPr>
                <w:ilvl w:val="0"/>
                <w:numId w:val="8"/>
              </w:numPr>
              <w:spacing w:before="0" w:after="0" w:line="276" w:lineRule="auto"/>
            </w:pPr>
            <w:r w:rsidRPr="006E57A9">
              <w:t>Number of Properties</w:t>
            </w:r>
            <w:r w:rsidR="00515830">
              <w:t>/buildings</w:t>
            </w:r>
          </w:p>
          <w:p w14:paraId="523A455E" w14:textId="77777777" w:rsidR="00977B96" w:rsidRDefault="00D93B2E" w:rsidP="00977B96">
            <w:pPr>
              <w:pStyle w:val="ListParagraph"/>
              <w:numPr>
                <w:ilvl w:val="0"/>
                <w:numId w:val="8"/>
              </w:numPr>
              <w:spacing w:before="0" w:after="0" w:line="276" w:lineRule="auto"/>
            </w:pPr>
            <w:r w:rsidRPr="006E57A9">
              <w:t>Project Duration</w:t>
            </w:r>
          </w:p>
          <w:p w14:paraId="449D4E45" w14:textId="47E9BFE4" w:rsidR="00977B96" w:rsidRPr="00840DD8" w:rsidRDefault="00977B96" w:rsidP="00241FCF">
            <w:pPr>
              <w:pStyle w:val="ListParagraph"/>
              <w:numPr>
                <w:ilvl w:val="0"/>
                <w:numId w:val="8"/>
              </w:numPr>
              <w:spacing w:before="0" w:after="0" w:line="276" w:lineRule="auto"/>
            </w:pPr>
            <w:r w:rsidRPr="007D496B">
              <w:t xml:space="preserve">Evidence of Satisfactory Completion (Completion Certificate or Reference from Client) </w:t>
            </w:r>
            <w:r w:rsidRPr="007D496B">
              <w:rPr>
                <w:b/>
              </w:rPr>
              <w:t>OR</w:t>
            </w:r>
            <w:r w:rsidRPr="007D496B">
              <w:rPr>
                <w:b/>
              </w:rPr>
              <w:br/>
            </w:r>
            <w:r w:rsidRPr="00840DD8">
              <w:t xml:space="preserve">Evidence of an existing contract that has been running for more than one year, a letter of current satisfaction. </w:t>
            </w:r>
          </w:p>
          <w:p w14:paraId="6D73571B" w14:textId="780CCC68" w:rsidR="00977B96" w:rsidRDefault="00977B96" w:rsidP="00977B96">
            <w:pPr>
              <w:pStyle w:val="ListParagraph"/>
              <w:spacing w:before="0" w:after="0" w:line="276" w:lineRule="auto"/>
            </w:pPr>
            <w:r w:rsidRPr="00661412">
              <w:t>(Please Note: Reference</w:t>
            </w:r>
            <w:r w:rsidR="0049758B">
              <w:t>s</w:t>
            </w:r>
            <w:r w:rsidRPr="00661412">
              <w:t xml:space="preserve"> do not need to be addressed to LHC).</w:t>
            </w:r>
          </w:p>
          <w:p w14:paraId="7CE1995F" w14:textId="77777777" w:rsidR="007D496B" w:rsidRDefault="007D496B" w:rsidP="00977B96">
            <w:pPr>
              <w:pStyle w:val="ListParagraph"/>
              <w:spacing w:before="0" w:after="0" w:line="276" w:lineRule="auto"/>
            </w:pPr>
          </w:p>
          <w:p w14:paraId="2E5AF875" w14:textId="0B7549DB" w:rsidR="007D496B" w:rsidRPr="006E57A9" w:rsidRDefault="00FB0B4B" w:rsidP="00977B96">
            <w:pPr>
              <w:pStyle w:val="ListParagraph"/>
              <w:spacing w:before="0" w:after="0" w:line="276" w:lineRule="auto"/>
            </w:pPr>
            <w:r>
              <w:t>Word count</w:t>
            </w:r>
            <w:r w:rsidR="00AF09AB">
              <w:t xml:space="preserve"> for this section 2</w:t>
            </w:r>
            <w:r>
              <w:t>00 Words</w:t>
            </w:r>
          </w:p>
        </w:tc>
        <w:tc>
          <w:tcPr>
            <w:tcW w:w="1559" w:type="dxa"/>
            <w:tcBorders>
              <w:top w:val="single" w:sz="4" w:space="0" w:color="auto"/>
              <w:left w:val="single" w:sz="4" w:space="0" w:color="auto"/>
              <w:bottom w:val="single" w:sz="4" w:space="0" w:color="auto"/>
              <w:right w:val="single" w:sz="12" w:space="0" w:color="auto"/>
            </w:tcBorders>
            <w:vAlign w:val="center"/>
          </w:tcPr>
          <w:p w14:paraId="72FA656F" w14:textId="0B632847" w:rsidR="00D93B2E" w:rsidRPr="00661412" w:rsidRDefault="00506CDC" w:rsidP="004712EC">
            <w:pPr>
              <w:jc w:val="center"/>
              <w:rPr>
                <w:b/>
                <w:bCs/>
              </w:rPr>
            </w:pPr>
            <w:r>
              <w:rPr>
                <w:b/>
                <w:bCs/>
              </w:rPr>
              <w:t>Max</w:t>
            </w:r>
            <w:r w:rsidR="00D93B2E" w:rsidRPr="00661412">
              <w:rPr>
                <w:b/>
                <w:bCs/>
              </w:rPr>
              <w:t xml:space="preserve"> </w:t>
            </w:r>
            <w:r>
              <w:rPr>
                <w:b/>
                <w:bCs/>
              </w:rPr>
              <w:t xml:space="preserve">5 </w:t>
            </w:r>
            <w:r w:rsidR="00D93B2E" w:rsidRPr="00661412">
              <w:rPr>
                <w:b/>
                <w:bCs/>
              </w:rPr>
              <w:t>Marks</w:t>
            </w:r>
          </w:p>
        </w:tc>
      </w:tr>
      <w:tr w:rsidR="008529C7" w:rsidRPr="002C4C67" w14:paraId="7CAA1CAA" w14:textId="77777777" w:rsidTr="00040B58">
        <w:trPr>
          <w:trHeight w:val="828"/>
          <w:jc w:val="center"/>
        </w:trPr>
        <w:tc>
          <w:tcPr>
            <w:tcW w:w="836" w:type="dxa"/>
            <w:tcBorders>
              <w:top w:val="single" w:sz="4" w:space="0" w:color="auto"/>
              <w:left w:val="single" w:sz="12" w:space="0" w:color="auto"/>
              <w:bottom w:val="single" w:sz="4" w:space="0" w:color="auto"/>
              <w:right w:val="single" w:sz="4" w:space="0" w:color="auto"/>
            </w:tcBorders>
            <w:vAlign w:val="center"/>
          </w:tcPr>
          <w:p w14:paraId="5749D6FA" w14:textId="77777777" w:rsidR="008529C7" w:rsidRPr="002C4C67" w:rsidRDefault="008529C7" w:rsidP="004712EC">
            <w:pPr>
              <w:spacing w:before="0" w:after="0" w:line="276" w:lineRule="auto"/>
              <w:rPr>
                <w:b/>
                <w:bCs/>
              </w:rPr>
            </w:pPr>
          </w:p>
        </w:tc>
        <w:tc>
          <w:tcPr>
            <w:tcW w:w="7371" w:type="dxa"/>
            <w:tcBorders>
              <w:top w:val="single" w:sz="4" w:space="0" w:color="auto"/>
              <w:left w:val="single" w:sz="4" w:space="0" w:color="auto"/>
              <w:bottom w:val="single" w:sz="4" w:space="0" w:color="auto"/>
              <w:right w:val="single" w:sz="4" w:space="0" w:color="auto"/>
            </w:tcBorders>
          </w:tcPr>
          <w:p w14:paraId="46C91C4C" w14:textId="4FC78D45" w:rsidR="008529C7" w:rsidRPr="006E57A9" w:rsidRDefault="00AF09AB" w:rsidP="008529C7">
            <w:pPr>
              <w:spacing w:before="0" w:after="0" w:line="276" w:lineRule="auto"/>
              <w:jc w:val="both"/>
            </w:pPr>
            <w:r>
              <w:rPr>
                <w:rStyle w:val="Strong"/>
                <w:b w:val="0"/>
              </w:rPr>
              <w:fldChar w:fldCharType="begin">
                <w:ffData>
                  <w:name w:val=""/>
                  <w:enabled/>
                  <w:calcOnExit w:val="0"/>
                  <w:textInput>
                    <w:default w:val="Please enter your response here in less than 200 words."/>
                    <w:maxLength w:val="3600"/>
                  </w:textInput>
                </w:ffData>
              </w:fldChar>
            </w:r>
            <w:r>
              <w:rPr>
                <w:rStyle w:val="Strong"/>
                <w:b w:val="0"/>
              </w:rPr>
              <w:instrText xml:space="preserve"> FORMTEXT </w:instrText>
            </w:r>
            <w:r>
              <w:rPr>
                <w:rStyle w:val="Strong"/>
                <w:b w:val="0"/>
              </w:rPr>
            </w:r>
            <w:r>
              <w:rPr>
                <w:rStyle w:val="Strong"/>
                <w:b w:val="0"/>
              </w:rPr>
              <w:fldChar w:fldCharType="separate"/>
            </w:r>
            <w:r>
              <w:rPr>
                <w:rStyle w:val="Strong"/>
                <w:b w:val="0"/>
                <w:noProof/>
              </w:rPr>
              <w:t>Please enter your response here in less than 200 words.</w:t>
            </w:r>
            <w:r>
              <w:rPr>
                <w:rStyle w:val="Strong"/>
                <w:b w:val="0"/>
              </w:rPr>
              <w:fldChar w:fldCharType="end"/>
            </w:r>
          </w:p>
        </w:tc>
        <w:tc>
          <w:tcPr>
            <w:tcW w:w="1559" w:type="dxa"/>
            <w:tcBorders>
              <w:top w:val="single" w:sz="4" w:space="0" w:color="auto"/>
              <w:left w:val="single" w:sz="4" w:space="0" w:color="auto"/>
              <w:bottom w:val="single" w:sz="4" w:space="0" w:color="auto"/>
              <w:right w:val="single" w:sz="12" w:space="0" w:color="auto"/>
            </w:tcBorders>
            <w:vAlign w:val="center"/>
          </w:tcPr>
          <w:p w14:paraId="2C4F6388" w14:textId="6DD11386" w:rsidR="008529C7" w:rsidRPr="00661412" w:rsidRDefault="008529C7" w:rsidP="008529C7">
            <w:pPr>
              <w:jc w:val="center"/>
              <w:rPr>
                <w:b/>
                <w:bCs/>
              </w:rPr>
            </w:pPr>
            <w:r>
              <w:rPr>
                <w:b/>
                <w:bCs/>
              </w:rPr>
              <w:t xml:space="preserve">Attachments provided Filenames </w:t>
            </w:r>
          </w:p>
        </w:tc>
      </w:tr>
      <w:tr w:rsidR="00FF1849" w:rsidRPr="002C4C67" w14:paraId="4C4D337B" w14:textId="77777777" w:rsidTr="00FF1849">
        <w:trPr>
          <w:trHeight w:val="306"/>
          <w:jc w:val="center"/>
        </w:trPr>
        <w:tc>
          <w:tcPr>
            <w:tcW w:w="836" w:type="dxa"/>
            <w:tcBorders>
              <w:top w:val="single" w:sz="4" w:space="0" w:color="auto"/>
              <w:left w:val="single" w:sz="12" w:space="0" w:color="auto"/>
              <w:bottom w:val="single" w:sz="4" w:space="0" w:color="auto"/>
              <w:right w:val="single" w:sz="4" w:space="0" w:color="auto"/>
            </w:tcBorders>
            <w:vAlign w:val="center"/>
          </w:tcPr>
          <w:p w14:paraId="0A0FD437" w14:textId="562E0DB2" w:rsidR="00FF1849" w:rsidRPr="002C4C67" w:rsidRDefault="00FF1849" w:rsidP="004712EC">
            <w:pPr>
              <w:spacing w:before="0" w:after="0" w:line="276" w:lineRule="auto"/>
              <w:rPr>
                <w:b/>
                <w:bCs/>
              </w:rPr>
            </w:pPr>
            <w:r>
              <w:rPr>
                <w:b/>
                <w:bCs/>
              </w:rPr>
              <w:t>F1.1.2</w:t>
            </w:r>
          </w:p>
        </w:tc>
        <w:tc>
          <w:tcPr>
            <w:tcW w:w="8930" w:type="dxa"/>
            <w:gridSpan w:val="2"/>
            <w:tcBorders>
              <w:top w:val="single" w:sz="4" w:space="0" w:color="auto"/>
              <w:left w:val="single" w:sz="4" w:space="0" w:color="auto"/>
              <w:bottom w:val="single" w:sz="4" w:space="0" w:color="auto"/>
              <w:right w:val="single" w:sz="12" w:space="0" w:color="auto"/>
            </w:tcBorders>
            <w:vAlign w:val="center"/>
          </w:tcPr>
          <w:p w14:paraId="52095D4D" w14:textId="6A0A7074" w:rsidR="00FF1849" w:rsidRDefault="00FF1849" w:rsidP="004712EC">
            <w:pPr>
              <w:jc w:val="center"/>
              <w:rPr>
                <w:b/>
                <w:bCs/>
              </w:rPr>
            </w:pPr>
            <w:r w:rsidRPr="00816C3B">
              <w:rPr>
                <w:b/>
              </w:rPr>
              <w:t>Details how you are "</w:t>
            </w:r>
            <w:r w:rsidRPr="00816C3B">
              <w:rPr>
                <w:b/>
                <w:bCs/>
              </w:rPr>
              <w:t>Capable of Operating in</w:t>
            </w:r>
            <w:r w:rsidRPr="00816C3B">
              <w:rPr>
                <w:b/>
              </w:rPr>
              <w:t>" the region</w:t>
            </w:r>
          </w:p>
        </w:tc>
      </w:tr>
      <w:tr w:rsidR="007D496B" w:rsidRPr="002C4C67" w14:paraId="3D8C28A0" w14:textId="77777777" w:rsidTr="00040B58">
        <w:trPr>
          <w:trHeight w:val="395"/>
          <w:jc w:val="center"/>
        </w:trPr>
        <w:tc>
          <w:tcPr>
            <w:tcW w:w="836" w:type="dxa"/>
            <w:tcBorders>
              <w:top w:val="single" w:sz="4" w:space="0" w:color="auto"/>
              <w:left w:val="single" w:sz="12" w:space="0" w:color="auto"/>
              <w:bottom w:val="single" w:sz="4" w:space="0" w:color="auto"/>
              <w:right w:val="single" w:sz="4" w:space="0" w:color="auto"/>
            </w:tcBorders>
            <w:vAlign w:val="center"/>
          </w:tcPr>
          <w:p w14:paraId="4848745A" w14:textId="77777777" w:rsidR="007D496B" w:rsidRPr="002C4C67" w:rsidRDefault="007D496B" w:rsidP="004712EC">
            <w:pPr>
              <w:spacing w:before="0" w:after="0" w:line="276" w:lineRule="auto"/>
              <w:rPr>
                <w:b/>
                <w:bCs/>
              </w:rPr>
            </w:pPr>
          </w:p>
        </w:tc>
        <w:tc>
          <w:tcPr>
            <w:tcW w:w="7371" w:type="dxa"/>
            <w:tcBorders>
              <w:top w:val="single" w:sz="4" w:space="0" w:color="auto"/>
              <w:left w:val="single" w:sz="4" w:space="0" w:color="auto"/>
              <w:bottom w:val="single" w:sz="4" w:space="0" w:color="auto"/>
              <w:right w:val="single" w:sz="4" w:space="0" w:color="auto"/>
            </w:tcBorders>
            <w:vAlign w:val="center"/>
          </w:tcPr>
          <w:p w14:paraId="5C4D53D2" w14:textId="295E7E24" w:rsidR="007D496B" w:rsidRDefault="007D496B" w:rsidP="007D496B">
            <w:pPr>
              <w:spacing w:before="0" w:after="0" w:line="276" w:lineRule="auto"/>
            </w:pPr>
            <w:r w:rsidRPr="006E57A9">
              <w:t>Details of you</w:t>
            </w:r>
            <w:r w:rsidR="00FB0B4B">
              <w:t>r</w:t>
            </w:r>
            <w:r w:rsidRPr="006E57A9">
              <w:t xml:space="preserve"> experience in </w:t>
            </w:r>
            <w:r w:rsidR="00FB0B4B">
              <w:t xml:space="preserve">carrying out OffSite housing projects </w:t>
            </w:r>
            <w:r w:rsidRPr="006E57A9">
              <w:t>in a ne</w:t>
            </w:r>
            <w:r>
              <w:t xml:space="preserve">w region or a </w:t>
            </w:r>
            <w:r w:rsidR="00FB0B4B">
              <w:t>project</w:t>
            </w:r>
            <w:r>
              <w:t xml:space="preserve"> plan and how this will be</w:t>
            </w:r>
            <w:r w:rsidR="00FB0B4B">
              <w:t xml:space="preserve"> delivered with the Regional or</w:t>
            </w:r>
            <w:r>
              <w:t xml:space="preserve"> Lots. Word limi</w:t>
            </w:r>
            <w:r w:rsidR="00FB0B4B">
              <w:t>t is 500 words with attachments</w:t>
            </w:r>
            <w:r>
              <w:t xml:space="preserve">. This should include </w:t>
            </w:r>
          </w:p>
          <w:p w14:paraId="1D95905C" w14:textId="64081664" w:rsidR="007D496B" w:rsidRDefault="00FB0B4B" w:rsidP="007D496B">
            <w:pPr>
              <w:pStyle w:val="ListParagraph"/>
              <w:numPr>
                <w:ilvl w:val="0"/>
                <w:numId w:val="10"/>
              </w:numPr>
              <w:spacing w:before="0" w:after="0" w:line="276" w:lineRule="auto"/>
            </w:pPr>
            <w:r>
              <w:t>D</w:t>
            </w:r>
            <w:r w:rsidR="007D496B" w:rsidRPr="007D496B">
              <w:t>etails of the staff  to be used,</w:t>
            </w:r>
          </w:p>
          <w:p w14:paraId="0DCFD093" w14:textId="77777777" w:rsidR="007D496B" w:rsidRDefault="007D496B" w:rsidP="007D496B">
            <w:pPr>
              <w:pStyle w:val="ListParagraph"/>
              <w:numPr>
                <w:ilvl w:val="0"/>
                <w:numId w:val="10"/>
              </w:numPr>
              <w:spacing w:before="0" w:after="0" w:line="276" w:lineRule="auto"/>
            </w:pPr>
            <w:r>
              <w:t>Proposed locations you will operate from,</w:t>
            </w:r>
          </w:p>
          <w:p w14:paraId="78813EE3" w14:textId="3583772B" w:rsidR="007D496B" w:rsidRDefault="007D496B" w:rsidP="007D496B">
            <w:pPr>
              <w:pStyle w:val="ListParagraph"/>
              <w:numPr>
                <w:ilvl w:val="0"/>
                <w:numId w:val="10"/>
              </w:numPr>
              <w:spacing w:before="0" w:after="0" w:line="276" w:lineRule="auto"/>
            </w:pPr>
            <w:r>
              <w:t xml:space="preserve">How </w:t>
            </w:r>
            <w:r w:rsidR="00FB0B4B">
              <w:t xml:space="preserve">you propose </w:t>
            </w:r>
            <w:r>
              <w:t>man</w:t>
            </w:r>
            <w:r w:rsidR="00FB0B4B">
              <w:t>aging</w:t>
            </w:r>
            <w:r>
              <w:t xml:space="preserve"> </w:t>
            </w:r>
            <w:r w:rsidR="00FB0B4B">
              <w:t xml:space="preserve">Client </w:t>
            </w:r>
            <w:r>
              <w:t>relationship</w:t>
            </w:r>
            <w:r w:rsidR="00FB0B4B">
              <w:t>s</w:t>
            </w:r>
            <w:r>
              <w:t xml:space="preserve"> </w:t>
            </w:r>
            <w:r w:rsidR="00AF09AB">
              <w:t xml:space="preserve">and </w:t>
            </w:r>
            <w:r>
              <w:t>meeting</w:t>
            </w:r>
            <w:r w:rsidR="00FB0B4B">
              <w:t>s</w:t>
            </w:r>
            <w:r>
              <w:t>,</w:t>
            </w:r>
          </w:p>
          <w:p w14:paraId="6FA945CA" w14:textId="77777777" w:rsidR="00FB0B4B" w:rsidRDefault="007D496B" w:rsidP="00FB0B4B">
            <w:pPr>
              <w:pStyle w:val="ListParagraph"/>
              <w:numPr>
                <w:ilvl w:val="0"/>
                <w:numId w:val="10"/>
              </w:numPr>
              <w:spacing w:before="0" w:after="0" w:line="276" w:lineRule="auto"/>
            </w:pPr>
            <w:r>
              <w:t>How you would manage site visits.</w:t>
            </w:r>
          </w:p>
          <w:p w14:paraId="33A57A78" w14:textId="01037782" w:rsidR="007D496B" w:rsidRPr="00FB0B4B" w:rsidRDefault="007D496B" w:rsidP="00FB0B4B">
            <w:pPr>
              <w:pStyle w:val="ListParagraph"/>
              <w:numPr>
                <w:ilvl w:val="0"/>
                <w:numId w:val="10"/>
              </w:numPr>
              <w:spacing w:before="0" w:after="0" w:line="276" w:lineRule="auto"/>
            </w:pPr>
            <w:r w:rsidRPr="00FB0B4B">
              <w:t>Process for manging project</w:t>
            </w:r>
            <w:r w:rsidR="00FB0B4B">
              <w:t>s</w:t>
            </w:r>
            <w:r w:rsidRPr="00FB0B4B">
              <w:t xml:space="preserve"> in new area.</w:t>
            </w:r>
          </w:p>
          <w:p w14:paraId="7D0C60C8" w14:textId="77777777" w:rsidR="00FB0B4B" w:rsidRDefault="00FB0B4B" w:rsidP="007D496B">
            <w:pPr>
              <w:spacing w:before="0" w:after="0" w:line="276" w:lineRule="auto"/>
            </w:pPr>
          </w:p>
          <w:p w14:paraId="1EA4743E" w14:textId="5EE9DF74" w:rsidR="008529C7" w:rsidRDefault="00FB0B4B" w:rsidP="007D496B">
            <w:pPr>
              <w:spacing w:before="0" w:after="0" w:line="276" w:lineRule="auto"/>
              <w:rPr>
                <w:i/>
              </w:rPr>
            </w:pPr>
            <w:r>
              <w:tab/>
              <w:t>Word count for this section 500 Words</w:t>
            </w:r>
          </w:p>
        </w:tc>
        <w:tc>
          <w:tcPr>
            <w:tcW w:w="1559" w:type="dxa"/>
            <w:tcBorders>
              <w:top w:val="single" w:sz="4" w:space="0" w:color="auto"/>
              <w:left w:val="single" w:sz="4" w:space="0" w:color="auto"/>
              <w:bottom w:val="single" w:sz="4" w:space="0" w:color="auto"/>
              <w:right w:val="single" w:sz="12" w:space="0" w:color="auto"/>
            </w:tcBorders>
            <w:vAlign w:val="center"/>
          </w:tcPr>
          <w:p w14:paraId="260C364F" w14:textId="2CFD1B5E" w:rsidR="007D496B" w:rsidRDefault="00506CDC" w:rsidP="004712EC">
            <w:pPr>
              <w:jc w:val="center"/>
              <w:rPr>
                <w:b/>
                <w:bCs/>
              </w:rPr>
            </w:pPr>
            <w:r w:rsidRPr="00506CDC">
              <w:rPr>
                <w:b/>
                <w:bCs/>
              </w:rPr>
              <w:t xml:space="preserve">Max 5 </w:t>
            </w:r>
            <w:r w:rsidR="007D496B">
              <w:rPr>
                <w:b/>
                <w:bCs/>
              </w:rPr>
              <w:t xml:space="preserve">marks </w:t>
            </w:r>
          </w:p>
        </w:tc>
      </w:tr>
      <w:tr w:rsidR="008529C7" w:rsidRPr="002C4C67" w14:paraId="4A05A68F" w14:textId="77777777" w:rsidTr="00040B58">
        <w:trPr>
          <w:trHeight w:val="395"/>
          <w:jc w:val="center"/>
        </w:trPr>
        <w:tc>
          <w:tcPr>
            <w:tcW w:w="836" w:type="dxa"/>
            <w:tcBorders>
              <w:top w:val="single" w:sz="4" w:space="0" w:color="auto"/>
              <w:left w:val="single" w:sz="12" w:space="0" w:color="auto"/>
              <w:bottom w:val="single" w:sz="4" w:space="0" w:color="auto"/>
              <w:right w:val="single" w:sz="4" w:space="0" w:color="auto"/>
            </w:tcBorders>
            <w:vAlign w:val="center"/>
          </w:tcPr>
          <w:p w14:paraId="338E4FDA" w14:textId="77777777" w:rsidR="008529C7" w:rsidRPr="002C4C67" w:rsidRDefault="008529C7" w:rsidP="004712EC">
            <w:pPr>
              <w:spacing w:before="0" w:after="0" w:line="276" w:lineRule="auto"/>
              <w:rPr>
                <w:b/>
                <w:bCs/>
              </w:rPr>
            </w:pPr>
          </w:p>
        </w:tc>
        <w:tc>
          <w:tcPr>
            <w:tcW w:w="7371" w:type="dxa"/>
            <w:tcBorders>
              <w:top w:val="single" w:sz="4" w:space="0" w:color="auto"/>
              <w:left w:val="single" w:sz="4" w:space="0" w:color="auto"/>
              <w:bottom w:val="single" w:sz="4" w:space="0" w:color="auto"/>
              <w:right w:val="single" w:sz="4" w:space="0" w:color="auto"/>
            </w:tcBorders>
          </w:tcPr>
          <w:p w14:paraId="759A32DD" w14:textId="04431AD8" w:rsidR="008529C7" w:rsidRPr="006E57A9" w:rsidRDefault="00DD4C29" w:rsidP="007D496B">
            <w:pPr>
              <w:spacing w:before="0" w:after="0" w:line="276" w:lineRule="auto"/>
            </w:pPr>
            <w:r>
              <w:rPr>
                <w:rStyle w:val="Strong"/>
                <w:b w:val="0"/>
              </w:rPr>
              <w:fldChar w:fldCharType="begin">
                <w:ffData>
                  <w:name w:val=""/>
                  <w:enabled/>
                  <w:calcOnExit w:val="0"/>
                  <w:textInput>
                    <w:default w:val="Please enter your response here in less than 500 words."/>
                    <w:maxLength w:val="3600"/>
                  </w:textInput>
                </w:ffData>
              </w:fldChar>
            </w:r>
            <w:r>
              <w:rPr>
                <w:rStyle w:val="Strong"/>
                <w:b w:val="0"/>
              </w:rPr>
              <w:instrText xml:space="preserve"> FORMTEXT </w:instrText>
            </w:r>
            <w:r>
              <w:rPr>
                <w:rStyle w:val="Strong"/>
                <w:b w:val="0"/>
              </w:rPr>
            </w:r>
            <w:r>
              <w:rPr>
                <w:rStyle w:val="Strong"/>
                <w:b w:val="0"/>
              </w:rPr>
              <w:fldChar w:fldCharType="separate"/>
            </w:r>
            <w:r>
              <w:rPr>
                <w:rStyle w:val="Strong"/>
                <w:b w:val="0"/>
                <w:noProof/>
              </w:rPr>
              <w:t>Please enter your response here in less than 500 words.</w:t>
            </w:r>
            <w:r>
              <w:rPr>
                <w:rStyle w:val="Strong"/>
                <w:b w:val="0"/>
              </w:rPr>
              <w:fldChar w:fldCharType="end"/>
            </w:r>
          </w:p>
        </w:tc>
        <w:tc>
          <w:tcPr>
            <w:tcW w:w="1559" w:type="dxa"/>
            <w:tcBorders>
              <w:top w:val="single" w:sz="4" w:space="0" w:color="auto"/>
              <w:left w:val="single" w:sz="4" w:space="0" w:color="auto"/>
              <w:bottom w:val="single" w:sz="4" w:space="0" w:color="auto"/>
              <w:right w:val="single" w:sz="12" w:space="0" w:color="auto"/>
            </w:tcBorders>
            <w:vAlign w:val="center"/>
          </w:tcPr>
          <w:p w14:paraId="379E2BDE" w14:textId="5D22B8FE" w:rsidR="008529C7" w:rsidRDefault="008529C7" w:rsidP="004712EC">
            <w:pPr>
              <w:jc w:val="center"/>
              <w:rPr>
                <w:b/>
                <w:bCs/>
              </w:rPr>
            </w:pPr>
            <w:r>
              <w:rPr>
                <w:b/>
                <w:bCs/>
              </w:rPr>
              <w:t>Attachments provided Filenames</w:t>
            </w:r>
          </w:p>
        </w:tc>
      </w:tr>
      <w:tr w:rsidR="00D93B2E" w:rsidRPr="002C4C67" w14:paraId="17C8CE5F" w14:textId="77777777" w:rsidTr="00040B58">
        <w:trPr>
          <w:trHeight w:val="564"/>
          <w:jc w:val="center"/>
        </w:trPr>
        <w:tc>
          <w:tcPr>
            <w:tcW w:w="836" w:type="dxa"/>
            <w:tcBorders>
              <w:top w:val="single" w:sz="4" w:space="0" w:color="auto"/>
              <w:left w:val="single" w:sz="12" w:space="0" w:color="auto"/>
              <w:bottom w:val="single" w:sz="12" w:space="0" w:color="auto"/>
              <w:right w:val="single" w:sz="4" w:space="0" w:color="auto"/>
            </w:tcBorders>
            <w:noWrap/>
            <w:vAlign w:val="center"/>
            <w:hideMark/>
          </w:tcPr>
          <w:p w14:paraId="435FB1F4" w14:textId="77777777" w:rsidR="00D93B2E" w:rsidRPr="002C4C67" w:rsidRDefault="00D93B2E" w:rsidP="004712EC">
            <w:pPr>
              <w:spacing w:before="0" w:after="0" w:line="276" w:lineRule="auto"/>
            </w:pPr>
            <w:r w:rsidRPr="002C4C67">
              <w:t> </w:t>
            </w:r>
          </w:p>
        </w:tc>
        <w:tc>
          <w:tcPr>
            <w:tcW w:w="7371" w:type="dxa"/>
            <w:tcBorders>
              <w:top w:val="single" w:sz="4" w:space="0" w:color="auto"/>
              <w:left w:val="single" w:sz="4" w:space="0" w:color="auto"/>
              <w:bottom w:val="single" w:sz="12" w:space="0" w:color="auto"/>
              <w:right w:val="single" w:sz="4" w:space="0" w:color="auto"/>
            </w:tcBorders>
            <w:noWrap/>
            <w:vAlign w:val="center"/>
            <w:hideMark/>
          </w:tcPr>
          <w:p w14:paraId="493AB41C" w14:textId="38EF018C" w:rsidR="00D93B2E" w:rsidRPr="002C4C67" w:rsidRDefault="00D93B2E" w:rsidP="002E2A95">
            <w:pPr>
              <w:spacing w:before="0" w:after="0" w:line="276" w:lineRule="auto"/>
              <w:jc w:val="right"/>
              <w:rPr>
                <w:b/>
                <w:bCs/>
              </w:rPr>
            </w:pPr>
            <w:r w:rsidRPr="002C4C67">
              <w:rPr>
                <w:b/>
                <w:bCs/>
              </w:rPr>
              <w:t xml:space="preserve">Total Score for </w:t>
            </w:r>
            <w:r w:rsidR="007D496B">
              <w:rPr>
                <w:b/>
                <w:bCs/>
              </w:rPr>
              <w:t xml:space="preserve">F1.1.1 </w:t>
            </w:r>
            <w:r w:rsidR="007D496B" w:rsidRPr="00506CDC">
              <w:rPr>
                <w:b/>
                <w:bCs/>
                <w:i/>
              </w:rPr>
              <w:t>or</w:t>
            </w:r>
            <w:r w:rsidR="007D496B">
              <w:rPr>
                <w:b/>
                <w:bCs/>
              </w:rPr>
              <w:t xml:space="preserve"> F1.1.2</w:t>
            </w:r>
          </w:p>
        </w:tc>
        <w:tc>
          <w:tcPr>
            <w:tcW w:w="1559" w:type="dxa"/>
            <w:tcBorders>
              <w:top w:val="single" w:sz="4" w:space="0" w:color="auto"/>
              <w:left w:val="single" w:sz="4" w:space="0" w:color="auto"/>
              <w:bottom w:val="single" w:sz="12" w:space="0" w:color="auto"/>
              <w:right w:val="single" w:sz="12" w:space="0" w:color="auto"/>
            </w:tcBorders>
            <w:vAlign w:val="center"/>
            <w:hideMark/>
          </w:tcPr>
          <w:p w14:paraId="6C1C612C" w14:textId="3AF88432" w:rsidR="00D93B2E" w:rsidRPr="002C4C67" w:rsidRDefault="00D93B2E" w:rsidP="008772B9">
            <w:pPr>
              <w:spacing w:before="0" w:after="0" w:line="276" w:lineRule="auto"/>
              <w:jc w:val="center"/>
              <w:rPr>
                <w:b/>
                <w:bCs/>
              </w:rPr>
            </w:pPr>
            <w:r w:rsidRPr="002C4C67">
              <w:rPr>
                <w:b/>
                <w:bCs/>
              </w:rPr>
              <w:t>Available</w:t>
            </w:r>
            <w:r w:rsidR="00506CDC">
              <w:rPr>
                <w:b/>
                <w:bCs/>
              </w:rPr>
              <w:t xml:space="preserve"> 5</w:t>
            </w:r>
            <w:r w:rsidRPr="002C4C67">
              <w:rPr>
                <w:b/>
                <w:bCs/>
              </w:rPr>
              <w:t xml:space="preserve"> marks</w:t>
            </w:r>
          </w:p>
        </w:tc>
      </w:tr>
    </w:tbl>
    <w:p w14:paraId="27805267" w14:textId="77777777" w:rsidR="00D32B06" w:rsidRDefault="00D32B06" w:rsidP="00A70760">
      <w:pPr>
        <w:ind w:left="0"/>
      </w:pPr>
    </w:p>
    <w:p w14:paraId="6B2BECB1" w14:textId="7BAC9DE6" w:rsidR="001C139F" w:rsidRDefault="001C139F" w:rsidP="00FE6420">
      <w:pPr>
        <w:ind w:left="0"/>
        <w:jc w:val="center"/>
      </w:pPr>
      <w:r w:rsidRPr="00BD351D">
        <w:rPr>
          <w:b/>
        </w:rPr>
        <w:t>END OF SECTION</w:t>
      </w:r>
    </w:p>
    <w:sectPr w:rsidR="001C139F" w:rsidSect="00F748D4">
      <w:headerReference w:type="default" r:id="rId8"/>
      <w:footerReference w:type="even" r:id="rId9"/>
      <w:footerReference w:type="default" r:id="rId10"/>
      <w:headerReference w:type="first" r:id="rId11"/>
      <w:footerReference w:type="first" r:id="rId12"/>
      <w:pgSz w:w="11906" w:h="16838" w:code="9"/>
      <w:pgMar w:top="851" w:right="1274" w:bottom="851" w:left="993" w:header="284" w:footer="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37B77" w14:textId="77777777" w:rsidR="00A10A82" w:rsidRDefault="00A10A82">
      <w:pPr>
        <w:spacing w:before="0" w:after="0"/>
      </w:pPr>
      <w:r>
        <w:separator/>
      </w:r>
    </w:p>
  </w:endnote>
  <w:endnote w:type="continuationSeparator" w:id="0">
    <w:p w14:paraId="5E61E23F" w14:textId="77777777" w:rsidR="00A10A82" w:rsidRDefault="00A10A8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1E6DC" w14:textId="77777777" w:rsidR="004712EC" w:rsidRDefault="004712EC" w:rsidP="001C139F">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724FA" w14:textId="0B85F097" w:rsidR="004712EC" w:rsidRPr="0036205B" w:rsidRDefault="00FB0B4B" w:rsidP="001C139F">
    <w:pPr>
      <w:spacing w:before="0" w:after="0"/>
      <w:ind w:left="0"/>
      <w:jc w:val="center"/>
      <w:rPr>
        <w:b/>
        <w:sz w:val="16"/>
        <w:szCs w:val="16"/>
      </w:rPr>
    </w:pPr>
    <w:r>
      <w:rPr>
        <w:rStyle w:val="BookTitle"/>
        <w:sz w:val="16"/>
        <w:szCs w:val="16"/>
      </w:rPr>
      <w:t xml:space="preserve">OPI </w:t>
    </w:r>
    <w:r w:rsidR="004712EC">
      <w:rPr>
        <w:rStyle w:val="BookTitle"/>
        <w:sz w:val="16"/>
        <w:szCs w:val="16"/>
      </w:rPr>
      <w:t>1</w:t>
    </w:r>
    <w:r w:rsidR="00FE6420">
      <w:rPr>
        <w:rStyle w:val="BookTitle"/>
        <w:sz w:val="16"/>
        <w:szCs w:val="16"/>
      </w:rPr>
      <w:t xml:space="preserve"> PQQ</w:t>
    </w:r>
    <w:r w:rsidR="004712EC">
      <w:rPr>
        <w:b/>
        <w:sz w:val="16"/>
        <w:szCs w:val="16"/>
      </w:rPr>
      <w:tab/>
    </w:r>
    <w:r>
      <w:rPr>
        <w:b/>
        <w:sz w:val="16"/>
        <w:szCs w:val="16"/>
      </w:rPr>
      <w:t xml:space="preserve">                                            </w:t>
    </w:r>
    <w:r w:rsidR="004712EC">
      <w:rPr>
        <w:b/>
        <w:sz w:val="16"/>
        <w:szCs w:val="16"/>
      </w:rPr>
      <w:tab/>
    </w:r>
    <w:r w:rsidR="004712EC">
      <w:rPr>
        <w:b/>
        <w:sz w:val="16"/>
        <w:szCs w:val="16"/>
      </w:rPr>
      <w:tab/>
    </w:r>
    <w:r w:rsidR="004712EC">
      <w:rPr>
        <w:b/>
        <w:sz w:val="16"/>
        <w:szCs w:val="16"/>
      </w:rPr>
      <w:tab/>
    </w:r>
    <w:r w:rsidR="004712EC">
      <w:rPr>
        <w:b/>
        <w:sz w:val="16"/>
        <w:szCs w:val="16"/>
      </w:rPr>
      <w:tab/>
    </w:r>
    <w:r w:rsidR="004712EC">
      <w:rPr>
        <w:b/>
        <w:sz w:val="16"/>
        <w:szCs w:val="16"/>
      </w:rPr>
      <w:tab/>
    </w:r>
    <w:r w:rsidR="004712EC">
      <w:rPr>
        <w:b/>
        <w:sz w:val="16"/>
        <w:szCs w:val="16"/>
      </w:rPr>
      <w:tab/>
    </w:r>
    <w:r w:rsidR="004712EC">
      <w:rPr>
        <w:b/>
        <w:sz w:val="16"/>
        <w:szCs w:val="16"/>
      </w:rPr>
      <w:tab/>
    </w:r>
    <w:r w:rsidR="004712EC" w:rsidRPr="0036205B">
      <w:rPr>
        <w:b/>
        <w:sz w:val="16"/>
        <w:szCs w:val="16"/>
      </w:rPr>
      <w:t xml:space="preserve"> </w:t>
    </w:r>
    <w:sdt>
      <w:sdtPr>
        <w:rPr>
          <w:b/>
          <w:sz w:val="16"/>
          <w:szCs w:val="16"/>
        </w:rPr>
        <w:id w:val="-1134866650"/>
        <w:docPartObj>
          <w:docPartGallery w:val="Page Numbers (Top of Page)"/>
          <w:docPartUnique/>
        </w:docPartObj>
      </w:sdtPr>
      <w:sdtEndPr/>
      <w:sdtContent>
        <w:r w:rsidR="004712EC" w:rsidRPr="0036205B">
          <w:rPr>
            <w:b/>
            <w:sz w:val="16"/>
            <w:szCs w:val="16"/>
          </w:rPr>
          <w:t xml:space="preserve">Page </w:t>
        </w:r>
        <w:r w:rsidR="004712EC" w:rsidRPr="0036205B">
          <w:rPr>
            <w:b/>
            <w:sz w:val="16"/>
            <w:szCs w:val="16"/>
          </w:rPr>
          <w:fldChar w:fldCharType="begin"/>
        </w:r>
        <w:r w:rsidR="004712EC" w:rsidRPr="0036205B">
          <w:rPr>
            <w:b/>
            <w:sz w:val="16"/>
            <w:szCs w:val="16"/>
          </w:rPr>
          <w:instrText xml:space="preserve"> PAGE </w:instrText>
        </w:r>
        <w:r w:rsidR="004712EC" w:rsidRPr="0036205B">
          <w:rPr>
            <w:b/>
            <w:sz w:val="16"/>
            <w:szCs w:val="16"/>
          </w:rPr>
          <w:fldChar w:fldCharType="separate"/>
        </w:r>
        <w:r w:rsidR="00516762">
          <w:rPr>
            <w:b/>
            <w:noProof/>
            <w:sz w:val="16"/>
            <w:szCs w:val="16"/>
          </w:rPr>
          <w:t>3</w:t>
        </w:r>
        <w:r w:rsidR="004712EC" w:rsidRPr="0036205B">
          <w:rPr>
            <w:b/>
            <w:sz w:val="16"/>
            <w:szCs w:val="16"/>
          </w:rPr>
          <w:fldChar w:fldCharType="end"/>
        </w:r>
        <w:r w:rsidR="004712EC" w:rsidRPr="0036205B">
          <w:rPr>
            <w:b/>
            <w:sz w:val="16"/>
            <w:szCs w:val="16"/>
          </w:rPr>
          <w:t xml:space="preserve"> of </w:t>
        </w:r>
        <w:r w:rsidR="004712EC" w:rsidRPr="0036205B">
          <w:rPr>
            <w:b/>
            <w:sz w:val="16"/>
            <w:szCs w:val="16"/>
          </w:rPr>
          <w:fldChar w:fldCharType="begin"/>
        </w:r>
        <w:r w:rsidR="004712EC" w:rsidRPr="0036205B">
          <w:rPr>
            <w:b/>
            <w:sz w:val="16"/>
            <w:szCs w:val="16"/>
          </w:rPr>
          <w:instrText xml:space="preserve"> NUMPAGES  </w:instrText>
        </w:r>
        <w:r w:rsidR="004712EC" w:rsidRPr="0036205B">
          <w:rPr>
            <w:b/>
            <w:sz w:val="16"/>
            <w:szCs w:val="16"/>
          </w:rPr>
          <w:fldChar w:fldCharType="separate"/>
        </w:r>
        <w:r w:rsidR="00516762">
          <w:rPr>
            <w:b/>
            <w:noProof/>
            <w:sz w:val="16"/>
            <w:szCs w:val="16"/>
          </w:rPr>
          <w:t>3</w:t>
        </w:r>
        <w:r w:rsidR="004712EC" w:rsidRPr="0036205B">
          <w:rPr>
            <w:b/>
            <w:sz w:val="16"/>
            <w:szCs w:val="16"/>
          </w:rPr>
          <w:fldChar w:fldCharType="end"/>
        </w:r>
      </w:sdtContent>
    </w:sdt>
  </w:p>
  <w:p w14:paraId="3DD27585" w14:textId="035ADDD6" w:rsidR="004712EC" w:rsidRPr="000E5BBF" w:rsidRDefault="00FB0B4B" w:rsidP="001C139F">
    <w:pPr>
      <w:pStyle w:val="Footer"/>
      <w:spacing w:before="0" w:after="0"/>
      <w:ind w:left="0"/>
      <w:jc w:val="center"/>
      <w:rPr>
        <w:rStyle w:val="SubtleReference"/>
        <w:szCs w:val="20"/>
      </w:rPr>
    </w:pPr>
    <w:r>
      <w:rPr>
        <w:sz w:val="16"/>
        <w:szCs w:val="16"/>
      </w:rPr>
      <w:t>© LHC/2019</w:t>
    </w:r>
    <w:r w:rsidR="004712EC" w:rsidRPr="00365D91">
      <w:rPr>
        <w:sz w:val="16"/>
        <w:szCs w:val="16"/>
      </w:rPr>
      <w:t xml:space="preserve">. </w:t>
    </w:r>
    <w:r w:rsidR="004712EC" w:rsidRPr="00365D91">
      <w:rPr>
        <w:sz w:val="16"/>
        <w:szCs w:val="16"/>
        <w:lang w:val="en-US"/>
      </w:rPr>
      <w:t>All rights reserv</w:t>
    </w:r>
    <w:r w:rsidR="004712EC">
      <w:rPr>
        <w:sz w:val="16"/>
        <w:szCs w:val="16"/>
        <w:lang w:val="en-US"/>
      </w:rPr>
      <w:t xml:space="preserve">ed. </w:t>
    </w:r>
    <w:r w:rsidR="004712EC" w:rsidRPr="00365D91">
      <w:rPr>
        <w:sz w:val="16"/>
        <w:szCs w:val="16"/>
        <w:lang w:val="en-US"/>
      </w:rPr>
      <w:t>No part of this document may be reproduced in any form without prior written permission</w:t>
    </w:r>
  </w:p>
  <w:p w14:paraId="4DF33BF8" w14:textId="77777777" w:rsidR="004712EC" w:rsidRDefault="004712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991F8" w14:textId="585A03C3" w:rsidR="00786F3E" w:rsidRPr="00B36D88" w:rsidRDefault="00516762" w:rsidP="00786F3E">
    <w:pPr>
      <w:spacing w:before="0" w:after="0"/>
      <w:ind w:left="0"/>
      <w:rPr>
        <w:rStyle w:val="SubtleReference"/>
        <w:b/>
        <w:sz w:val="16"/>
        <w:szCs w:val="16"/>
        <w:u w:val="none"/>
      </w:rPr>
    </w:pPr>
    <w:sdt>
      <w:sdtPr>
        <w:rPr>
          <w:b/>
          <w:sz w:val="16"/>
          <w:szCs w:val="16"/>
          <w:u w:val="single"/>
        </w:rPr>
        <w:id w:val="21412824"/>
        <w:docPartObj>
          <w:docPartGallery w:val="Page Numbers (Top of Page)"/>
          <w:docPartUnique/>
        </w:docPartObj>
      </w:sdtPr>
      <w:sdtEndPr/>
      <w:sdtContent>
        <w:r w:rsidR="00786F3E" w:rsidRPr="0036205B">
          <w:rPr>
            <w:b/>
            <w:sz w:val="16"/>
            <w:szCs w:val="16"/>
          </w:rPr>
          <w:t xml:space="preserve">Page </w:t>
        </w:r>
        <w:r w:rsidR="00786F3E" w:rsidRPr="0036205B">
          <w:rPr>
            <w:b/>
            <w:sz w:val="16"/>
            <w:szCs w:val="16"/>
          </w:rPr>
          <w:fldChar w:fldCharType="begin"/>
        </w:r>
        <w:r w:rsidR="00786F3E" w:rsidRPr="0036205B">
          <w:rPr>
            <w:b/>
            <w:sz w:val="16"/>
            <w:szCs w:val="16"/>
          </w:rPr>
          <w:instrText xml:space="preserve"> PAGE </w:instrText>
        </w:r>
        <w:r w:rsidR="00786F3E" w:rsidRPr="0036205B">
          <w:rPr>
            <w:b/>
            <w:sz w:val="16"/>
            <w:szCs w:val="16"/>
          </w:rPr>
          <w:fldChar w:fldCharType="separate"/>
        </w:r>
        <w:r w:rsidR="00A1010A">
          <w:rPr>
            <w:b/>
            <w:noProof/>
            <w:sz w:val="16"/>
            <w:szCs w:val="16"/>
          </w:rPr>
          <w:t>1</w:t>
        </w:r>
        <w:r w:rsidR="00786F3E" w:rsidRPr="0036205B">
          <w:rPr>
            <w:b/>
            <w:sz w:val="16"/>
            <w:szCs w:val="16"/>
          </w:rPr>
          <w:fldChar w:fldCharType="end"/>
        </w:r>
        <w:r w:rsidR="00786F3E" w:rsidRPr="0036205B">
          <w:rPr>
            <w:b/>
            <w:sz w:val="16"/>
            <w:szCs w:val="16"/>
          </w:rPr>
          <w:t xml:space="preserve"> of </w:t>
        </w:r>
        <w:r w:rsidR="00786F3E" w:rsidRPr="0036205B">
          <w:rPr>
            <w:b/>
            <w:sz w:val="16"/>
            <w:szCs w:val="16"/>
          </w:rPr>
          <w:fldChar w:fldCharType="begin"/>
        </w:r>
        <w:r w:rsidR="00786F3E" w:rsidRPr="0036205B">
          <w:rPr>
            <w:b/>
            <w:sz w:val="16"/>
            <w:szCs w:val="16"/>
          </w:rPr>
          <w:instrText xml:space="preserve"> NUMPAGES  </w:instrText>
        </w:r>
        <w:r w:rsidR="00786F3E" w:rsidRPr="0036205B">
          <w:rPr>
            <w:b/>
            <w:sz w:val="16"/>
            <w:szCs w:val="16"/>
          </w:rPr>
          <w:fldChar w:fldCharType="separate"/>
        </w:r>
        <w:r w:rsidR="00A1010A">
          <w:rPr>
            <w:b/>
            <w:noProof/>
            <w:sz w:val="16"/>
            <w:szCs w:val="16"/>
          </w:rPr>
          <w:t>3</w:t>
        </w:r>
        <w:r w:rsidR="00786F3E" w:rsidRPr="0036205B">
          <w:rPr>
            <w:b/>
            <w:sz w:val="16"/>
            <w:szCs w:val="16"/>
          </w:rPr>
          <w:fldChar w:fldCharType="end"/>
        </w:r>
      </w:sdtContent>
    </w:sdt>
    <w:r w:rsidR="00786F3E">
      <w:rPr>
        <w:b/>
        <w:sz w:val="16"/>
        <w:szCs w:val="16"/>
      </w:rPr>
      <w:t xml:space="preserve">   </w:t>
    </w:r>
    <w:r w:rsidR="00786F3E" w:rsidRPr="00365D91">
      <w:rPr>
        <w:sz w:val="16"/>
        <w:szCs w:val="16"/>
      </w:rPr>
      <w:t>© LHC/201</w:t>
    </w:r>
    <w:r w:rsidR="00A71CD6">
      <w:rPr>
        <w:sz w:val="16"/>
        <w:szCs w:val="16"/>
      </w:rPr>
      <w:t>9</w:t>
    </w:r>
    <w:r w:rsidR="00786F3E" w:rsidRPr="00365D91">
      <w:rPr>
        <w:sz w:val="16"/>
        <w:szCs w:val="16"/>
      </w:rPr>
      <w:t xml:space="preserve">. </w:t>
    </w:r>
    <w:r w:rsidR="00786F3E" w:rsidRPr="00365D91">
      <w:rPr>
        <w:sz w:val="16"/>
        <w:szCs w:val="16"/>
        <w:lang w:val="en-US"/>
      </w:rPr>
      <w:t>All rights reserv</w:t>
    </w:r>
    <w:r w:rsidR="00786F3E">
      <w:rPr>
        <w:sz w:val="16"/>
        <w:szCs w:val="16"/>
        <w:lang w:val="en-US"/>
      </w:rPr>
      <w:t xml:space="preserve">ed. </w:t>
    </w:r>
    <w:r w:rsidR="00786F3E" w:rsidRPr="00365D91">
      <w:rPr>
        <w:sz w:val="16"/>
        <w:szCs w:val="16"/>
        <w:lang w:val="en-US"/>
      </w:rPr>
      <w:t>No part of this document may be reproduced in any form without prior written permission</w:t>
    </w:r>
  </w:p>
  <w:p w14:paraId="33B1A339" w14:textId="77777777" w:rsidR="00786F3E" w:rsidRDefault="00786F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7C8DA" w14:textId="77777777" w:rsidR="00A10A82" w:rsidRDefault="00A10A82">
      <w:pPr>
        <w:spacing w:before="0" w:after="0"/>
      </w:pPr>
      <w:r>
        <w:separator/>
      </w:r>
    </w:p>
  </w:footnote>
  <w:footnote w:type="continuationSeparator" w:id="0">
    <w:p w14:paraId="5C185FAC" w14:textId="77777777" w:rsidR="00A10A82" w:rsidRDefault="00A10A82">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E01B8" w14:textId="173F44CA" w:rsidR="004712EC" w:rsidRPr="00CA3D02" w:rsidRDefault="00516762" w:rsidP="00786F3E">
    <w:pPr>
      <w:pStyle w:val="Header"/>
      <w:rPr>
        <w:b/>
        <w:u w:val="single"/>
      </w:rPr>
    </w:pPr>
    <w:r>
      <w:rPr>
        <w:rFonts w:eastAsiaTheme="minorHAnsi"/>
        <w:noProof/>
        <w:lang w:bidi="ar-SA"/>
      </w:rPr>
      <w:pict w14:anchorId="58501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367.8pt;height:160.2pt;z-index:-251656704;mso-position-horizontal:center;mso-position-horizontal-relative:margin;mso-position-vertical:center;mso-position-vertical-relative:margin" o:allowincell="f" fillcolor="silver" stroked="f">
          <v:fill opacity=".5"/>
          <v:textpath style="font-family:&quot;Arial&quot;;font-size:2in" string="LHC  "/>
          <w10:wrap anchorx="margin" anchory="margin"/>
        </v:shape>
      </w:pict>
    </w:r>
    <w:r w:rsidR="00786F3E">
      <w:rPr>
        <w:rFonts w:eastAsiaTheme="minorHAnsi"/>
        <w:noProof/>
        <w:lang w:val="en-US" w:bidi="ar-SA"/>
      </w:rPr>
      <w:t xml:space="preserve">   </w:t>
    </w:r>
    <w:r w:rsidR="00786F3E">
      <w:rPr>
        <w:rFonts w:eastAsiaTheme="minorHAnsi"/>
        <w:noProof/>
        <w:lang w:val="en-US" w:bidi="ar-SA"/>
      </w:rPr>
      <w:tab/>
    </w:r>
    <w:r w:rsidR="00FE6420">
      <w:t>OPI 1 OffSite Project Integrator – PQQ Qualitative Capability Ques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5C5B2" w14:textId="7B439BD5" w:rsidR="004712EC" w:rsidRPr="00781727" w:rsidRDefault="00516762" w:rsidP="00781727">
    <w:pPr>
      <w:pStyle w:val="Header"/>
      <w:jc w:val="center"/>
      <w:rPr>
        <w:b/>
        <w:u w:val="single"/>
      </w:rPr>
    </w:pPr>
    <w:r>
      <w:rPr>
        <w:rFonts w:eastAsiaTheme="minorHAnsi"/>
        <w:noProof/>
        <w:lang w:bidi="ar-SA"/>
      </w:rPr>
      <w:pict w14:anchorId="12FBF6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278295" o:spid="_x0000_s2050" type="#_x0000_t136" style="position:absolute;left:0;text-align:left;margin-left:0;margin-top:0;width:367.8pt;height:160.2pt;z-index:-251658752;mso-position-horizontal:center;mso-position-horizontal-relative:margin;mso-position-vertical:center;mso-position-vertical-relative:margin" o:allowincell="f" fillcolor="silver" stroked="f">
          <v:fill opacity=".5"/>
          <v:textpath style="font-family:&quot;Arial&quot;;font-size:2in" string="LHC  "/>
          <w10:wrap anchorx="margin" anchory="margin"/>
        </v:shape>
      </w:pict>
    </w:r>
    <w:r w:rsidR="00FB0B4B" w:rsidRPr="00FB0B4B">
      <w:t xml:space="preserve"> </w:t>
    </w:r>
    <w:r w:rsidR="00FB0B4B">
      <w:t>OPI 1 OffSite Project Integrator –</w:t>
    </w:r>
    <w:r w:rsidR="00A71CD6">
      <w:t xml:space="preserve"> PQQ Qualitative</w:t>
    </w:r>
    <w:r w:rsidR="00FB0B4B">
      <w:t xml:space="preserve"> </w:t>
    </w:r>
    <w:r w:rsidR="00A71CD6">
      <w:t>Capability Question</w:t>
    </w:r>
  </w:p>
  <w:p w14:paraId="10CE0F6A" w14:textId="77777777" w:rsidR="004712EC" w:rsidRPr="005A495E" w:rsidRDefault="004712EC" w:rsidP="005A495E">
    <w:pPr>
      <w:widowControl/>
      <w:tabs>
        <w:tab w:val="left" w:pos="2316"/>
      </w:tabs>
      <w:adjustRightInd/>
      <w:spacing w:before="0" w:after="0"/>
      <w:ind w:left="0"/>
      <w:textAlignment w:val="auto"/>
      <w:rPr>
        <w:rFonts w:eastAsiaTheme="minorHAnsi"/>
        <w:lang w:bidi="ar-S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B77869"/>
    <w:multiLevelType w:val="hybridMultilevel"/>
    <w:tmpl w:val="C47AFA00"/>
    <w:lvl w:ilvl="0" w:tplc="79540E14">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 w15:restartNumberingAfterBreak="0">
    <w:nsid w:val="30E62FEB"/>
    <w:multiLevelType w:val="hybridMultilevel"/>
    <w:tmpl w:val="171861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B83062"/>
    <w:multiLevelType w:val="hybridMultilevel"/>
    <w:tmpl w:val="AAF055C6"/>
    <w:lvl w:ilvl="0" w:tplc="0809000F">
      <w:start w:val="1"/>
      <w:numFmt w:val="decimal"/>
      <w:lvlText w:val="%1."/>
      <w:lvlJc w:val="left"/>
      <w:pPr>
        <w:ind w:left="1211"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CA21C3"/>
    <w:multiLevelType w:val="hybridMultilevel"/>
    <w:tmpl w:val="E5F22C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B53180"/>
    <w:multiLevelType w:val="multilevel"/>
    <w:tmpl w:val="BAAAAB5C"/>
    <w:lvl w:ilvl="0">
      <w:start w:val="1"/>
      <w:numFmt w:val="decimal"/>
      <w:lvlText w:val="E%1."/>
      <w:lvlJc w:val="left"/>
      <w:pPr>
        <w:ind w:left="1134" w:hanging="1134"/>
      </w:pPr>
      <w:rPr>
        <w:rFonts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E%1.%2"/>
      <w:lvlJc w:val="left"/>
      <w:pPr>
        <w:ind w:left="1134" w:hanging="1134"/>
      </w:pPr>
      <w:rPr>
        <w:rFonts w:hint="default"/>
        <w:b/>
      </w:rPr>
    </w:lvl>
    <w:lvl w:ilvl="2">
      <w:start w:val="1"/>
      <w:numFmt w:val="decimal"/>
      <w:lvlText w:val="E%1.%2.%3."/>
      <w:lvlJc w:val="left"/>
      <w:pPr>
        <w:ind w:left="1134" w:hanging="1134"/>
      </w:pPr>
      <w:rPr>
        <w:rFonts w:hint="default"/>
        <w:b/>
      </w:rPr>
    </w:lvl>
    <w:lvl w:ilvl="3">
      <w:start w:val="1"/>
      <w:numFmt w:val="decimal"/>
      <w:lvlText w:val=".%4"/>
      <w:lvlJc w:val="left"/>
      <w:pPr>
        <w:ind w:left="993"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Restart w:val="0"/>
      <w:lvlText w:val="%5."/>
      <w:lvlJc w:val="left"/>
      <w:pPr>
        <w:ind w:left="1247" w:hanging="396"/>
      </w:pPr>
      <w:rPr>
        <w:rFonts w:hint="default"/>
        <w:b/>
        <w:i w:val="0"/>
        <w:sz w:val="22"/>
      </w:rPr>
    </w:lvl>
    <w:lvl w:ilvl="5">
      <w:start w:val="1"/>
      <w:numFmt w:val="lowerRoman"/>
      <w:lvlText w:val="%6."/>
      <w:lvlJc w:val="left"/>
      <w:pPr>
        <w:ind w:left="1418" w:hanging="511"/>
      </w:pPr>
      <w:rPr>
        <w:rFonts w:ascii="Arial Bold" w:hAnsi="Arial Bold" w:hint="default"/>
        <w:b/>
        <w:i w:val="0"/>
        <w:sz w:val="22"/>
      </w:rPr>
    </w:lvl>
    <w:lvl w:ilvl="6">
      <w:start w:val="1"/>
      <w:numFmt w:val="decimal"/>
      <w:lvlText w:val="E%1.%2.%3.%4.%5.%6.%7."/>
      <w:lvlJc w:val="left"/>
      <w:pPr>
        <w:ind w:left="1134" w:hanging="1134"/>
      </w:pPr>
      <w:rPr>
        <w:rFonts w:hint="default"/>
      </w:rPr>
    </w:lvl>
    <w:lvl w:ilvl="7">
      <w:start w:val="1"/>
      <w:numFmt w:val="decimal"/>
      <w:lvlText w:val="E%1.%2.%3.%4.%5.%6.%7.%8."/>
      <w:lvlJc w:val="left"/>
      <w:pPr>
        <w:ind w:left="1134" w:hanging="1134"/>
      </w:pPr>
      <w:rPr>
        <w:rFonts w:hint="default"/>
      </w:rPr>
    </w:lvl>
    <w:lvl w:ilvl="8">
      <w:start w:val="1"/>
      <w:numFmt w:val="decimal"/>
      <w:lvlText w:val="E%1.%2.%3.%4.%5.%6.%7.%8.%9."/>
      <w:lvlJc w:val="left"/>
      <w:pPr>
        <w:ind w:left="1134" w:hanging="1134"/>
      </w:pPr>
      <w:rPr>
        <w:rFonts w:hint="default"/>
      </w:rPr>
    </w:lvl>
  </w:abstractNum>
  <w:abstractNum w:abstractNumId="5" w15:restartNumberingAfterBreak="0">
    <w:nsid w:val="5A6A4D38"/>
    <w:multiLevelType w:val="hybridMultilevel"/>
    <w:tmpl w:val="26F4D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6A4425"/>
    <w:multiLevelType w:val="hybridMultilevel"/>
    <w:tmpl w:val="12803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A737C7"/>
    <w:multiLevelType w:val="hybridMultilevel"/>
    <w:tmpl w:val="26F4D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8CE7DE4"/>
    <w:multiLevelType w:val="hybridMultilevel"/>
    <w:tmpl w:val="E63C2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E947777"/>
    <w:multiLevelType w:val="hybridMultilevel"/>
    <w:tmpl w:val="8CC629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6"/>
  </w:num>
  <w:num w:numId="5">
    <w:abstractNumId w:val="4"/>
  </w:num>
  <w:num w:numId="6">
    <w:abstractNumId w:val="0"/>
  </w:num>
  <w:num w:numId="7">
    <w:abstractNumId w:val="9"/>
  </w:num>
  <w:num w:numId="8">
    <w:abstractNumId w:val="5"/>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lignBordersAndEdges/>
  <w:proofState w:spelling="clean" w:grammar="clean"/>
  <w:documentProtection w:edit="forms" w:enforcement="0"/>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NzU3MLQ0MzcyMzVS0lEKTi0uzszPAykwsqgFAKkLE5MtAAAA"/>
  </w:docVars>
  <w:rsids>
    <w:rsidRoot w:val="009D07FD"/>
    <w:rsid w:val="00006D88"/>
    <w:rsid w:val="0002281B"/>
    <w:rsid w:val="00023E74"/>
    <w:rsid w:val="00036D94"/>
    <w:rsid w:val="00040B58"/>
    <w:rsid w:val="00041D47"/>
    <w:rsid w:val="000476D4"/>
    <w:rsid w:val="0006179B"/>
    <w:rsid w:val="00066AF8"/>
    <w:rsid w:val="00070E9D"/>
    <w:rsid w:val="00071074"/>
    <w:rsid w:val="0007152D"/>
    <w:rsid w:val="00090394"/>
    <w:rsid w:val="000909EB"/>
    <w:rsid w:val="00093C65"/>
    <w:rsid w:val="000A2AA5"/>
    <w:rsid w:val="000C2C3D"/>
    <w:rsid w:val="000F4E83"/>
    <w:rsid w:val="001028D9"/>
    <w:rsid w:val="001103B4"/>
    <w:rsid w:val="00111E0C"/>
    <w:rsid w:val="00121147"/>
    <w:rsid w:val="0012381F"/>
    <w:rsid w:val="00130B80"/>
    <w:rsid w:val="001335FA"/>
    <w:rsid w:val="0013365C"/>
    <w:rsid w:val="00135489"/>
    <w:rsid w:val="00135994"/>
    <w:rsid w:val="0014404E"/>
    <w:rsid w:val="00155A78"/>
    <w:rsid w:val="00174E49"/>
    <w:rsid w:val="0018093E"/>
    <w:rsid w:val="00180A3A"/>
    <w:rsid w:val="00194010"/>
    <w:rsid w:val="001A44C1"/>
    <w:rsid w:val="001A7F8A"/>
    <w:rsid w:val="001B3728"/>
    <w:rsid w:val="001B54E5"/>
    <w:rsid w:val="001C139F"/>
    <w:rsid w:val="001C372A"/>
    <w:rsid w:val="0020138E"/>
    <w:rsid w:val="00215312"/>
    <w:rsid w:val="002168DD"/>
    <w:rsid w:val="00226338"/>
    <w:rsid w:val="00227FA5"/>
    <w:rsid w:val="0025077B"/>
    <w:rsid w:val="00251225"/>
    <w:rsid w:val="0025207E"/>
    <w:rsid w:val="00252F43"/>
    <w:rsid w:val="00257AB4"/>
    <w:rsid w:val="00265F17"/>
    <w:rsid w:val="00270A48"/>
    <w:rsid w:val="00271D18"/>
    <w:rsid w:val="002A57BE"/>
    <w:rsid w:val="002A6697"/>
    <w:rsid w:val="002B61C2"/>
    <w:rsid w:val="002C4C67"/>
    <w:rsid w:val="002C597D"/>
    <w:rsid w:val="002D360F"/>
    <w:rsid w:val="002D5AB6"/>
    <w:rsid w:val="002E2A95"/>
    <w:rsid w:val="0030351C"/>
    <w:rsid w:val="003315A4"/>
    <w:rsid w:val="00335C3B"/>
    <w:rsid w:val="003400A0"/>
    <w:rsid w:val="00340318"/>
    <w:rsid w:val="00342DA0"/>
    <w:rsid w:val="00354F14"/>
    <w:rsid w:val="00360230"/>
    <w:rsid w:val="00394A31"/>
    <w:rsid w:val="003959E9"/>
    <w:rsid w:val="00396E4E"/>
    <w:rsid w:val="003A03A5"/>
    <w:rsid w:val="003D10C0"/>
    <w:rsid w:val="003E6643"/>
    <w:rsid w:val="00444199"/>
    <w:rsid w:val="004556B0"/>
    <w:rsid w:val="00460F0D"/>
    <w:rsid w:val="00466A87"/>
    <w:rsid w:val="004712EC"/>
    <w:rsid w:val="004724BA"/>
    <w:rsid w:val="00482742"/>
    <w:rsid w:val="0049758B"/>
    <w:rsid w:val="004B4F9A"/>
    <w:rsid w:val="004D0CAF"/>
    <w:rsid w:val="00506CDC"/>
    <w:rsid w:val="00506E7F"/>
    <w:rsid w:val="00515830"/>
    <w:rsid w:val="00515C9A"/>
    <w:rsid w:val="00515CCA"/>
    <w:rsid w:val="00516762"/>
    <w:rsid w:val="005303FF"/>
    <w:rsid w:val="00536224"/>
    <w:rsid w:val="00541DEB"/>
    <w:rsid w:val="00550344"/>
    <w:rsid w:val="005507D6"/>
    <w:rsid w:val="00555B77"/>
    <w:rsid w:val="00564363"/>
    <w:rsid w:val="00591644"/>
    <w:rsid w:val="005978E3"/>
    <w:rsid w:val="005A495E"/>
    <w:rsid w:val="005B1AD9"/>
    <w:rsid w:val="005D0E9E"/>
    <w:rsid w:val="005D2851"/>
    <w:rsid w:val="005F6915"/>
    <w:rsid w:val="0060090A"/>
    <w:rsid w:val="00603AA9"/>
    <w:rsid w:val="00616656"/>
    <w:rsid w:val="00617A37"/>
    <w:rsid w:val="006262B6"/>
    <w:rsid w:val="0062789D"/>
    <w:rsid w:val="00632F79"/>
    <w:rsid w:val="0063323F"/>
    <w:rsid w:val="00647661"/>
    <w:rsid w:val="006527EC"/>
    <w:rsid w:val="006568A6"/>
    <w:rsid w:val="00694117"/>
    <w:rsid w:val="006A2AE3"/>
    <w:rsid w:val="006A34BD"/>
    <w:rsid w:val="006B34F3"/>
    <w:rsid w:val="006B424A"/>
    <w:rsid w:val="006C012D"/>
    <w:rsid w:val="006E57A9"/>
    <w:rsid w:val="006F2482"/>
    <w:rsid w:val="006F4113"/>
    <w:rsid w:val="00712D09"/>
    <w:rsid w:val="007146B0"/>
    <w:rsid w:val="00723FDC"/>
    <w:rsid w:val="00725CE6"/>
    <w:rsid w:val="00732D9C"/>
    <w:rsid w:val="00736712"/>
    <w:rsid w:val="00737C24"/>
    <w:rsid w:val="007464E3"/>
    <w:rsid w:val="007543BB"/>
    <w:rsid w:val="00760CD4"/>
    <w:rsid w:val="00781727"/>
    <w:rsid w:val="00786F3E"/>
    <w:rsid w:val="0079388E"/>
    <w:rsid w:val="007A0686"/>
    <w:rsid w:val="007A2976"/>
    <w:rsid w:val="007B3611"/>
    <w:rsid w:val="007C013C"/>
    <w:rsid w:val="007D496B"/>
    <w:rsid w:val="007E0A9A"/>
    <w:rsid w:val="00800355"/>
    <w:rsid w:val="008009B4"/>
    <w:rsid w:val="00820ACD"/>
    <w:rsid w:val="00822AFA"/>
    <w:rsid w:val="00823C47"/>
    <w:rsid w:val="008248DF"/>
    <w:rsid w:val="008256BE"/>
    <w:rsid w:val="00840DD8"/>
    <w:rsid w:val="0084534D"/>
    <w:rsid w:val="008529C7"/>
    <w:rsid w:val="008565A1"/>
    <w:rsid w:val="00860B4F"/>
    <w:rsid w:val="008663BF"/>
    <w:rsid w:val="00876AAE"/>
    <w:rsid w:val="008772B9"/>
    <w:rsid w:val="00880E6E"/>
    <w:rsid w:val="0088664F"/>
    <w:rsid w:val="008970BC"/>
    <w:rsid w:val="00897FDC"/>
    <w:rsid w:val="008B2E2F"/>
    <w:rsid w:val="008C3B58"/>
    <w:rsid w:val="008C5291"/>
    <w:rsid w:val="008D3321"/>
    <w:rsid w:val="008F1CF5"/>
    <w:rsid w:val="009052F1"/>
    <w:rsid w:val="00927619"/>
    <w:rsid w:val="00933ADD"/>
    <w:rsid w:val="0093499D"/>
    <w:rsid w:val="00941055"/>
    <w:rsid w:val="00944BBA"/>
    <w:rsid w:val="009644FE"/>
    <w:rsid w:val="0097773A"/>
    <w:rsid w:val="00977B96"/>
    <w:rsid w:val="00977F5C"/>
    <w:rsid w:val="009816F1"/>
    <w:rsid w:val="00983C00"/>
    <w:rsid w:val="00994882"/>
    <w:rsid w:val="00997687"/>
    <w:rsid w:val="009B160D"/>
    <w:rsid w:val="009B6CCD"/>
    <w:rsid w:val="009C156E"/>
    <w:rsid w:val="009C56F6"/>
    <w:rsid w:val="009D0152"/>
    <w:rsid w:val="009D07FD"/>
    <w:rsid w:val="009F05B5"/>
    <w:rsid w:val="009F1CD2"/>
    <w:rsid w:val="009F20C9"/>
    <w:rsid w:val="009F6A3E"/>
    <w:rsid w:val="00A04FC1"/>
    <w:rsid w:val="00A0675D"/>
    <w:rsid w:val="00A1010A"/>
    <w:rsid w:val="00A10A82"/>
    <w:rsid w:val="00A11145"/>
    <w:rsid w:val="00A134A0"/>
    <w:rsid w:val="00A16DFA"/>
    <w:rsid w:val="00A242BE"/>
    <w:rsid w:val="00A32831"/>
    <w:rsid w:val="00A46DBE"/>
    <w:rsid w:val="00A57FDB"/>
    <w:rsid w:val="00A70760"/>
    <w:rsid w:val="00A71CD6"/>
    <w:rsid w:val="00A824E5"/>
    <w:rsid w:val="00A85C87"/>
    <w:rsid w:val="00A94162"/>
    <w:rsid w:val="00AA1243"/>
    <w:rsid w:val="00AA53C7"/>
    <w:rsid w:val="00AB472E"/>
    <w:rsid w:val="00AD4937"/>
    <w:rsid w:val="00AE0243"/>
    <w:rsid w:val="00AF09AB"/>
    <w:rsid w:val="00B27A4A"/>
    <w:rsid w:val="00B374F5"/>
    <w:rsid w:val="00B45D66"/>
    <w:rsid w:val="00B53D1D"/>
    <w:rsid w:val="00B54389"/>
    <w:rsid w:val="00B5750B"/>
    <w:rsid w:val="00B733B6"/>
    <w:rsid w:val="00B93993"/>
    <w:rsid w:val="00BA6319"/>
    <w:rsid w:val="00BB5361"/>
    <w:rsid w:val="00BC203F"/>
    <w:rsid w:val="00BD20ED"/>
    <w:rsid w:val="00BD4067"/>
    <w:rsid w:val="00BF07C1"/>
    <w:rsid w:val="00C03F59"/>
    <w:rsid w:val="00C150D0"/>
    <w:rsid w:val="00C1677D"/>
    <w:rsid w:val="00C21B81"/>
    <w:rsid w:val="00C22E65"/>
    <w:rsid w:val="00C401A4"/>
    <w:rsid w:val="00C44251"/>
    <w:rsid w:val="00C46D2E"/>
    <w:rsid w:val="00C52086"/>
    <w:rsid w:val="00C5627B"/>
    <w:rsid w:val="00C579FD"/>
    <w:rsid w:val="00C71A2F"/>
    <w:rsid w:val="00C94959"/>
    <w:rsid w:val="00C97F01"/>
    <w:rsid w:val="00CA0BFC"/>
    <w:rsid w:val="00CA22BA"/>
    <w:rsid w:val="00CB7833"/>
    <w:rsid w:val="00CC18C3"/>
    <w:rsid w:val="00CD7B27"/>
    <w:rsid w:val="00D03DDF"/>
    <w:rsid w:val="00D22F6C"/>
    <w:rsid w:val="00D32B06"/>
    <w:rsid w:val="00D677FC"/>
    <w:rsid w:val="00D70772"/>
    <w:rsid w:val="00D93B2E"/>
    <w:rsid w:val="00D97877"/>
    <w:rsid w:val="00DA0F53"/>
    <w:rsid w:val="00DA6805"/>
    <w:rsid w:val="00DC4ADB"/>
    <w:rsid w:val="00DD07AB"/>
    <w:rsid w:val="00DD4C29"/>
    <w:rsid w:val="00DF046C"/>
    <w:rsid w:val="00DF528F"/>
    <w:rsid w:val="00E0069F"/>
    <w:rsid w:val="00E22E78"/>
    <w:rsid w:val="00E30999"/>
    <w:rsid w:val="00E61916"/>
    <w:rsid w:val="00E7766E"/>
    <w:rsid w:val="00E821C9"/>
    <w:rsid w:val="00E85D03"/>
    <w:rsid w:val="00E94880"/>
    <w:rsid w:val="00EB7777"/>
    <w:rsid w:val="00EC1FEC"/>
    <w:rsid w:val="00ED1C86"/>
    <w:rsid w:val="00ED2367"/>
    <w:rsid w:val="00ED7DB6"/>
    <w:rsid w:val="00EF37D6"/>
    <w:rsid w:val="00F004C6"/>
    <w:rsid w:val="00F00FE0"/>
    <w:rsid w:val="00F01F94"/>
    <w:rsid w:val="00F0565D"/>
    <w:rsid w:val="00F119B0"/>
    <w:rsid w:val="00F2781C"/>
    <w:rsid w:val="00F27ECE"/>
    <w:rsid w:val="00F32116"/>
    <w:rsid w:val="00F37A19"/>
    <w:rsid w:val="00F548AD"/>
    <w:rsid w:val="00F639C6"/>
    <w:rsid w:val="00F70781"/>
    <w:rsid w:val="00F748D4"/>
    <w:rsid w:val="00F809F6"/>
    <w:rsid w:val="00F924BD"/>
    <w:rsid w:val="00FA7FAB"/>
    <w:rsid w:val="00FB0B4B"/>
    <w:rsid w:val="00FB10C2"/>
    <w:rsid w:val="00FC0E58"/>
    <w:rsid w:val="00FE564E"/>
    <w:rsid w:val="00FE6420"/>
    <w:rsid w:val="00FE6432"/>
    <w:rsid w:val="00FF1849"/>
    <w:rsid w:val="00FF3F41"/>
    <w:rsid w:val="00FF58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A8B8D35"/>
  <w15:docId w15:val="{D6ADB6D5-096B-4D94-A6B5-B5EB0EDAE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before="360" w:after="100" w:afterAutospacing="1"/>
        <w:ind w:left="1134" w:hanging="1134"/>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DB6"/>
    <w:pPr>
      <w:widowControl w:val="0"/>
      <w:adjustRightInd w:val="0"/>
      <w:spacing w:before="120" w:after="120" w:afterAutospacing="0"/>
      <w:ind w:firstLine="0"/>
      <w:textAlignment w:val="baseline"/>
    </w:pPr>
    <w:rPr>
      <w:rFonts w:ascii="Arial" w:eastAsia="Times New Roman" w:hAnsi="Arial" w:cs="Arial"/>
      <w:lang w:bidi="en-US"/>
    </w:rPr>
  </w:style>
  <w:style w:type="paragraph" w:styleId="Heading3">
    <w:name w:val="heading 3"/>
    <w:aliases w:val="E1"/>
    <w:basedOn w:val="Normal"/>
    <w:next w:val="Normal"/>
    <w:link w:val="Heading3Char"/>
    <w:unhideWhenUsed/>
    <w:qFormat/>
    <w:rsid w:val="009644FE"/>
    <w:pPr>
      <w:overflowPunct w:val="0"/>
      <w:autoSpaceDE w:val="0"/>
      <w:autoSpaceDN w:val="0"/>
      <w:spacing w:line="360" w:lineRule="auto"/>
      <w:ind w:left="993" w:hanging="567"/>
      <w:outlineLvl w:val="2"/>
    </w:pPr>
    <w:rPr>
      <w:szCs w:val="20"/>
      <w:lang w:bidi="ar-SA"/>
    </w:rPr>
  </w:style>
  <w:style w:type="paragraph" w:styleId="Heading4">
    <w:name w:val="heading 4"/>
    <w:basedOn w:val="Normal"/>
    <w:next w:val="Normal"/>
    <w:link w:val="Heading4Char"/>
    <w:uiPriority w:val="9"/>
    <w:semiHidden/>
    <w:unhideWhenUsed/>
    <w:qFormat/>
    <w:rsid w:val="00F548A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D07FD"/>
    <w:pPr>
      <w:tabs>
        <w:tab w:val="center" w:pos="4513"/>
        <w:tab w:val="right" w:pos="9026"/>
      </w:tabs>
    </w:pPr>
  </w:style>
  <w:style w:type="character" w:customStyle="1" w:styleId="HeaderChar">
    <w:name w:val="Header Char"/>
    <w:basedOn w:val="DefaultParagraphFont"/>
    <w:link w:val="Header"/>
    <w:rsid w:val="009D07FD"/>
    <w:rPr>
      <w:rFonts w:ascii="Arial" w:eastAsia="Times New Roman" w:hAnsi="Arial" w:cs="Arial"/>
      <w:lang w:bidi="en-US"/>
    </w:rPr>
  </w:style>
  <w:style w:type="paragraph" w:styleId="Footer">
    <w:name w:val="footer"/>
    <w:basedOn w:val="Normal"/>
    <w:link w:val="FooterChar"/>
    <w:uiPriority w:val="99"/>
    <w:unhideWhenUsed/>
    <w:rsid w:val="009D07FD"/>
    <w:pPr>
      <w:tabs>
        <w:tab w:val="center" w:pos="4513"/>
        <w:tab w:val="right" w:pos="9026"/>
      </w:tabs>
    </w:pPr>
  </w:style>
  <w:style w:type="character" w:customStyle="1" w:styleId="FooterChar">
    <w:name w:val="Footer Char"/>
    <w:basedOn w:val="DefaultParagraphFont"/>
    <w:link w:val="Footer"/>
    <w:uiPriority w:val="99"/>
    <w:rsid w:val="009D07FD"/>
    <w:rPr>
      <w:rFonts w:ascii="Arial" w:eastAsia="Times New Roman" w:hAnsi="Arial" w:cs="Arial"/>
      <w:lang w:bidi="en-US"/>
    </w:rPr>
  </w:style>
  <w:style w:type="table" w:styleId="TableGrid">
    <w:name w:val="Table Grid"/>
    <w:basedOn w:val="TableNormal"/>
    <w:uiPriority w:val="59"/>
    <w:rsid w:val="009D07FD"/>
    <w:pPr>
      <w:spacing w:before="0" w:after="0" w:afterAutospacing="0"/>
      <w:ind w:left="0" w:firstLine="0"/>
    </w:pPr>
    <w:rPr>
      <w:rFonts w:ascii="Times New Roman" w:eastAsia="Calibri"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
    <w:name w:val="Table Char"/>
    <w:basedOn w:val="DefaultParagraphFont"/>
    <w:link w:val="Table"/>
    <w:locked/>
    <w:rsid w:val="009D07FD"/>
    <w:rPr>
      <w:rFonts w:ascii="Arial" w:hAnsi="Arial" w:cs="Arial"/>
      <w:color w:val="000000"/>
    </w:rPr>
  </w:style>
  <w:style w:type="paragraph" w:customStyle="1" w:styleId="Table">
    <w:name w:val="Table"/>
    <w:link w:val="TableChar"/>
    <w:qFormat/>
    <w:rsid w:val="009D07FD"/>
    <w:pPr>
      <w:spacing w:before="0" w:after="0" w:afterAutospacing="0"/>
      <w:ind w:left="0" w:firstLine="0"/>
    </w:pPr>
    <w:rPr>
      <w:rFonts w:ascii="Arial" w:hAnsi="Arial" w:cs="Arial"/>
      <w:color w:val="000000"/>
    </w:rPr>
  </w:style>
  <w:style w:type="character" w:styleId="SubtleReference">
    <w:name w:val="Subtle Reference"/>
    <w:basedOn w:val="DefaultParagraphFont"/>
    <w:uiPriority w:val="31"/>
    <w:qFormat/>
    <w:rsid w:val="009D07FD"/>
    <w:rPr>
      <w:sz w:val="24"/>
      <w:szCs w:val="24"/>
      <w:u w:val="single"/>
    </w:rPr>
  </w:style>
  <w:style w:type="character" w:styleId="BookTitle">
    <w:name w:val="Book Title"/>
    <w:aliases w:val="Schedule Title"/>
    <w:uiPriority w:val="33"/>
    <w:qFormat/>
    <w:rsid w:val="009D07FD"/>
    <w:rPr>
      <w:b/>
      <w:iCs/>
      <w:u w:val="single"/>
    </w:rPr>
  </w:style>
  <w:style w:type="paragraph" w:styleId="BalloonText">
    <w:name w:val="Balloon Text"/>
    <w:basedOn w:val="Normal"/>
    <w:link w:val="BalloonTextChar"/>
    <w:uiPriority w:val="99"/>
    <w:semiHidden/>
    <w:unhideWhenUsed/>
    <w:rsid w:val="00E22E78"/>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E78"/>
    <w:rPr>
      <w:rFonts w:ascii="Segoe UI" w:eastAsia="Times New Roman" w:hAnsi="Segoe UI" w:cs="Segoe UI"/>
      <w:sz w:val="18"/>
      <w:szCs w:val="18"/>
      <w:lang w:bidi="en-US"/>
    </w:rPr>
  </w:style>
  <w:style w:type="character" w:styleId="PlaceholderText">
    <w:name w:val="Placeholder Text"/>
    <w:basedOn w:val="DefaultParagraphFont"/>
    <w:uiPriority w:val="99"/>
    <w:semiHidden/>
    <w:rsid w:val="00121147"/>
    <w:rPr>
      <w:color w:val="808080"/>
    </w:rPr>
  </w:style>
  <w:style w:type="character" w:styleId="Strong">
    <w:name w:val="Strong"/>
    <w:basedOn w:val="DefaultParagraphFont"/>
    <w:uiPriority w:val="22"/>
    <w:qFormat/>
    <w:rsid w:val="00340318"/>
    <w:rPr>
      <w:b/>
      <w:bCs/>
    </w:rPr>
  </w:style>
  <w:style w:type="paragraph" w:styleId="Subtitle">
    <w:name w:val="Subtitle"/>
    <w:basedOn w:val="Normal"/>
    <w:next w:val="Normal"/>
    <w:link w:val="SubtitleChar"/>
    <w:uiPriority w:val="11"/>
    <w:qFormat/>
    <w:rsid w:val="00CC18C3"/>
    <w:pPr>
      <w:numPr>
        <w:ilvl w:val="1"/>
      </w:numPr>
      <w:spacing w:after="160"/>
      <w:ind w:left="1134"/>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C18C3"/>
    <w:rPr>
      <w:rFonts w:eastAsiaTheme="minorEastAsia"/>
      <w:color w:val="5A5A5A" w:themeColor="text1" w:themeTint="A5"/>
      <w:spacing w:val="15"/>
      <w:lang w:bidi="en-US"/>
    </w:rPr>
  </w:style>
  <w:style w:type="paragraph" w:styleId="Title">
    <w:name w:val="Title"/>
    <w:basedOn w:val="Normal"/>
    <w:next w:val="Normal"/>
    <w:link w:val="TitleChar"/>
    <w:uiPriority w:val="10"/>
    <w:qFormat/>
    <w:rsid w:val="00CC18C3"/>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18C3"/>
    <w:rPr>
      <w:rFonts w:asciiTheme="majorHAnsi" w:eastAsiaTheme="majorEastAsia" w:hAnsiTheme="majorHAnsi" w:cstheme="majorBidi"/>
      <w:spacing w:val="-10"/>
      <w:kern w:val="28"/>
      <w:sz w:val="56"/>
      <w:szCs w:val="56"/>
      <w:lang w:bidi="en-US"/>
    </w:rPr>
  </w:style>
  <w:style w:type="paragraph" w:styleId="ListParagraph">
    <w:name w:val="List Paragraph"/>
    <w:aliases w:val="Bullet"/>
    <w:basedOn w:val="Normal"/>
    <w:link w:val="ListParagraphChar"/>
    <w:uiPriority w:val="34"/>
    <w:qFormat/>
    <w:rsid w:val="00D03DDF"/>
    <w:pPr>
      <w:ind w:left="720"/>
      <w:contextualSpacing/>
    </w:pPr>
  </w:style>
  <w:style w:type="character" w:styleId="Hyperlink">
    <w:name w:val="Hyperlink"/>
    <w:basedOn w:val="DefaultParagraphFont"/>
    <w:uiPriority w:val="99"/>
    <w:unhideWhenUsed/>
    <w:rsid w:val="008B2E2F"/>
    <w:rPr>
      <w:color w:val="0000FF" w:themeColor="hyperlink"/>
      <w:u w:val="single"/>
    </w:rPr>
  </w:style>
  <w:style w:type="table" w:customStyle="1" w:styleId="TableGrid1">
    <w:name w:val="Table Grid1"/>
    <w:basedOn w:val="TableNormal"/>
    <w:next w:val="TableGrid"/>
    <w:uiPriority w:val="59"/>
    <w:rsid w:val="00215312"/>
    <w:pPr>
      <w:spacing w:before="0" w:after="0" w:afterAutospacing="0"/>
      <w:ind w:left="0" w:firstLine="0"/>
    </w:pPr>
    <w:rPr>
      <w:rFonts w:ascii="Times New Roman" w:eastAsia="Calibri"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E1 Char"/>
    <w:basedOn w:val="DefaultParagraphFont"/>
    <w:link w:val="Heading3"/>
    <w:rsid w:val="009644FE"/>
    <w:rPr>
      <w:rFonts w:ascii="Arial" w:eastAsia="Times New Roman" w:hAnsi="Arial" w:cs="Arial"/>
      <w:szCs w:val="20"/>
    </w:rPr>
  </w:style>
  <w:style w:type="character" w:styleId="FollowedHyperlink">
    <w:name w:val="FollowedHyperlink"/>
    <w:basedOn w:val="DefaultParagraphFont"/>
    <w:uiPriority w:val="99"/>
    <w:semiHidden/>
    <w:unhideWhenUsed/>
    <w:rsid w:val="00F748D4"/>
    <w:rPr>
      <w:color w:val="800080" w:themeColor="followedHyperlink"/>
      <w:u w:val="single"/>
    </w:rPr>
  </w:style>
  <w:style w:type="paragraph" w:styleId="TOC3">
    <w:name w:val="toc 3"/>
    <w:aliases w:val="F Clause"/>
    <w:next w:val="Normal"/>
    <w:autoRedefine/>
    <w:uiPriority w:val="39"/>
    <w:unhideWhenUsed/>
    <w:qFormat/>
    <w:rsid w:val="007C013C"/>
    <w:pPr>
      <w:spacing w:before="120" w:after="120" w:afterAutospacing="0" w:line="600" w:lineRule="auto"/>
      <w:ind w:left="0" w:firstLine="0"/>
    </w:pPr>
    <w:rPr>
      <w:rFonts w:ascii="Arial" w:eastAsia="Times New Roman" w:hAnsi="Arial" w:cs="Arial"/>
      <w:b/>
      <w:sz w:val="32"/>
      <w:lang w:bidi="en-US"/>
    </w:rPr>
  </w:style>
  <w:style w:type="character" w:customStyle="1" w:styleId="ListParagraphChar">
    <w:name w:val="List Paragraph Char"/>
    <w:aliases w:val="Bullet Char"/>
    <w:basedOn w:val="DefaultParagraphFont"/>
    <w:link w:val="ListParagraph"/>
    <w:uiPriority w:val="34"/>
    <w:rsid w:val="008565A1"/>
    <w:rPr>
      <w:rFonts w:ascii="Arial" w:eastAsia="Times New Roman" w:hAnsi="Arial" w:cs="Arial"/>
      <w:lang w:bidi="en-US"/>
    </w:rPr>
  </w:style>
  <w:style w:type="character" w:customStyle="1" w:styleId="Heading4Char">
    <w:name w:val="Heading 4 Char"/>
    <w:basedOn w:val="DefaultParagraphFont"/>
    <w:link w:val="Heading4"/>
    <w:uiPriority w:val="9"/>
    <w:semiHidden/>
    <w:rsid w:val="00F548AD"/>
    <w:rPr>
      <w:rFonts w:asciiTheme="majorHAnsi" w:eastAsiaTheme="majorEastAsia" w:hAnsiTheme="majorHAnsi" w:cstheme="majorBidi"/>
      <w:i/>
      <w:iCs/>
      <w:color w:val="365F91" w:themeColor="accent1" w:themeShade="BF"/>
      <w:lang w:bidi="en-US"/>
    </w:rPr>
  </w:style>
  <w:style w:type="character" w:styleId="CommentReference">
    <w:name w:val="annotation reference"/>
    <w:basedOn w:val="DefaultParagraphFont"/>
    <w:uiPriority w:val="99"/>
    <w:semiHidden/>
    <w:unhideWhenUsed/>
    <w:rsid w:val="001103B4"/>
    <w:rPr>
      <w:sz w:val="16"/>
      <w:szCs w:val="16"/>
    </w:rPr>
  </w:style>
  <w:style w:type="paragraph" w:styleId="CommentText">
    <w:name w:val="annotation text"/>
    <w:basedOn w:val="Normal"/>
    <w:link w:val="CommentTextChar"/>
    <w:uiPriority w:val="99"/>
    <w:semiHidden/>
    <w:unhideWhenUsed/>
    <w:rsid w:val="001103B4"/>
    <w:rPr>
      <w:sz w:val="20"/>
      <w:szCs w:val="20"/>
    </w:rPr>
  </w:style>
  <w:style w:type="character" w:customStyle="1" w:styleId="CommentTextChar">
    <w:name w:val="Comment Text Char"/>
    <w:basedOn w:val="DefaultParagraphFont"/>
    <w:link w:val="CommentText"/>
    <w:uiPriority w:val="99"/>
    <w:semiHidden/>
    <w:rsid w:val="001103B4"/>
    <w:rPr>
      <w:rFonts w:ascii="Arial" w:eastAsia="Times New Roman"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1103B4"/>
    <w:rPr>
      <w:b/>
      <w:bCs/>
    </w:rPr>
  </w:style>
  <w:style w:type="character" w:customStyle="1" w:styleId="CommentSubjectChar">
    <w:name w:val="Comment Subject Char"/>
    <w:basedOn w:val="CommentTextChar"/>
    <w:link w:val="CommentSubject"/>
    <w:uiPriority w:val="99"/>
    <w:semiHidden/>
    <w:rsid w:val="001103B4"/>
    <w:rPr>
      <w:rFonts w:ascii="Arial" w:eastAsia="Times New Roman" w:hAnsi="Arial" w:cs="Arial"/>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34393">
      <w:bodyDiv w:val="1"/>
      <w:marLeft w:val="0"/>
      <w:marRight w:val="0"/>
      <w:marTop w:val="0"/>
      <w:marBottom w:val="0"/>
      <w:divBdr>
        <w:top w:val="none" w:sz="0" w:space="0" w:color="auto"/>
        <w:left w:val="none" w:sz="0" w:space="0" w:color="auto"/>
        <w:bottom w:val="none" w:sz="0" w:space="0" w:color="auto"/>
        <w:right w:val="none" w:sz="0" w:space="0" w:color="auto"/>
      </w:divBdr>
    </w:div>
    <w:div w:id="38937148">
      <w:bodyDiv w:val="1"/>
      <w:marLeft w:val="0"/>
      <w:marRight w:val="0"/>
      <w:marTop w:val="0"/>
      <w:marBottom w:val="0"/>
      <w:divBdr>
        <w:top w:val="none" w:sz="0" w:space="0" w:color="auto"/>
        <w:left w:val="none" w:sz="0" w:space="0" w:color="auto"/>
        <w:bottom w:val="none" w:sz="0" w:space="0" w:color="auto"/>
        <w:right w:val="none" w:sz="0" w:space="0" w:color="auto"/>
      </w:divBdr>
    </w:div>
    <w:div w:id="75782301">
      <w:bodyDiv w:val="1"/>
      <w:marLeft w:val="0"/>
      <w:marRight w:val="0"/>
      <w:marTop w:val="0"/>
      <w:marBottom w:val="0"/>
      <w:divBdr>
        <w:top w:val="none" w:sz="0" w:space="0" w:color="auto"/>
        <w:left w:val="none" w:sz="0" w:space="0" w:color="auto"/>
        <w:bottom w:val="none" w:sz="0" w:space="0" w:color="auto"/>
        <w:right w:val="none" w:sz="0" w:space="0" w:color="auto"/>
      </w:divBdr>
    </w:div>
    <w:div w:id="102846926">
      <w:bodyDiv w:val="1"/>
      <w:marLeft w:val="0"/>
      <w:marRight w:val="0"/>
      <w:marTop w:val="0"/>
      <w:marBottom w:val="0"/>
      <w:divBdr>
        <w:top w:val="none" w:sz="0" w:space="0" w:color="auto"/>
        <w:left w:val="none" w:sz="0" w:space="0" w:color="auto"/>
        <w:bottom w:val="none" w:sz="0" w:space="0" w:color="auto"/>
        <w:right w:val="none" w:sz="0" w:space="0" w:color="auto"/>
      </w:divBdr>
    </w:div>
    <w:div w:id="104887958">
      <w:bodyDiv w:val="1"/>
      <w:marLeft w:val="0"/>
      <w:marRight w:val="0"/>
      <w:marTop w:val="0"/>
      <w:marBottom w:val="0"/>
      <w:divBdr>
        <w:top w:val="none" w:sz="0" w:space="0" w:color="auto"/>
        <w:left w:val="none" w:sz="0" w:space="0" w:color="auto"/>
        <w:bottom w:val="none" w:sz="0" w:space="0" w:color="auto"/>
        <w:right w:val="none" w:sz="0" w:space="0" w:color="auto"/>
      </w:divBdr>
    </w:div>
    <w:div w:id="128284606">
      <w:bodyDiv w:val="1"/>
      <w:marLeft w:val="0"/>
      <w:marRight w:val="0"/>
      <w:marTop w:val="0"/>
      <w:marBottom w:val="0"/>
      <w:divBdr>
        <w:top w:val="none" w:sz="0" w:space="0" w:color="auto"/>
        <w:left w:val="none" w:sz="0" w:space="0" w:color="auto"/>
        <w:bottom w:val="none" w:sz="0" w:space="0" w:color="auto"/>
        <w:right w:val="none" w:sz="0" w:space="0" w:color="auto"/>
      </w:divBdr>
    </w:div>
    <w:div w:id="131868192">
      <w:bodyDiv w:val="1"/>
      <w:marLeft w:val="0"/>
      <w:marRight w:val="0"/>
      <w:marTop w:val="0"/>
      <w:marBottom w:val="0"/>
      <w:divBdr>
        <w:top w:val="none" w:sz="0" w:space="0" w:color="auto"/>
        <w:left w:val="none" w:sz="0" w:space="0" w:color="auto"/>
        <w:bottom w:val="none" w:sz="0" w:space="0" w:color="auto"/>
        <w:right w:val="none" w:sz="0" w:space="0" w:color="auto"/>
      </w:divBdr>
    </w:div>
    <w:div w:id="139928640">
      <w:bodyDiv w:val="1"/>
      <w:marLeft w:val="0"/>
      <w:marRight w:val="0"/>
      <w:marTop w:val="0"/>
      <w:marBottom w:val="0"/>
      <w:divBdr>
        <w:top w:val="none" w:sz="0" w:space="0" w:color="auto"/>
        <w:left w:val="none" w:sz="0" w:space="0" w:color="auto"/>
        <w:bottom w:val="none" w:sz="0" w:space="0" w:color="auto"/>
        <w:right w:val="none" w:sz="0" w:space="0" w:color="auto"/>
      </w:divBdr>
    </w:div>
    <w:div w:id="143739179">
      <w:bodyDiv w:val="1"/>
      <w:marLeft w:val="0"/>
      <w:marRight w:val="0"/>
      <w:marTop w:val="0"/>
      <w:marBottom w:val="0"/>
      <w:divBdr>
        <w:top w:val="none" w:sz="0" w:space="0" w:color="auto"/>
        <w:left w:val="none" w:sz="0" w:space="0" w:color="auto"/>
        <w:bottom w:val="none" w:sz="0" w:space="0" w:color="auto"/>
        <w:right w:val="none" w:sz="0" w:space="0" w:color="auto"/>
      </w:divBdr>
    </w:div>
    <w:div w:id="145828797">
      <w:bodyDiv w:val="1"/>
      <w:marLeft w:val="0"/>
      <w:marRight w:val="0"/>
      <w:marTop w:val="0"/>
      <w:marBottom w:val="0"/>
      <w:divBdr>
        <w:top w:val="none" w:sz="0" w:space="0" w:color="auto"/>
        <w:left w:val="none" w:sz="0" w:space="0" w:color="auto"/>
        <w:bottom w:val="none" w:sz="0" w:space="0" w:color="auto"/>
        <w:right w:val="none" w:sz="0" w:space="0" w:color="auto"/>
      </w:divBdr>
    </w:div>
    <w:div w:id="158161136">
      <w:bodyDiv w:val="1"/>
      <w:marLeft w:val="0"/>
      <w:marRight w:val="0"/>
      <w:marTop w:val="0"/>
      <w:marBottom w:val="0"/>
      <w:divBdr>
        <w:top w:val="none" w:sz="0" w:space="0" w:color="auto"/>
        <w:left w:val="none" w:sz="0" w:space="0" w:color="auto"/>
        <w:bottom w:val="none" w:sz="0" w:space="0" w:color="auto"/>
        <w:right w:val="none" w:sz="0" w:space="0" w:color="auto"/>
      </w:divBdr>
    </w:div>
    <w:div w:id="170264813">
      <w:bodyDiv w:val="1"/>
      <w:marLeft w:val="0"/>
      <w:marRight w:val="0"/>
      <w:marTop w:val="0"/>
      <w:marBottom w:val="0"/>
      <w:divBdr>
        <w:top w:val="none" w:sz="0" w:space="0" w:color="auto"/>
        <w:left w:val="none" w:sz="0" w:space="0" w:color="auto"/>
        <w:bottom w:val="none" w:sz="0" w:space="0" w:color="auto"/>
        <w:right w:val="none" w:sz="0" w:space="0" w:color="auto"/>
      </w:divBdr>
    </w:div>
    <w:div w:id="183715045">
      <w:bodyDiv w:val="1"/>
      <w:marLeft w:val="0"/>
      <w:marRight w:val="0"/>
      <w:marTop w:val="0"/>
      <w:marBottom w:val="0"/>
      <w:divBdr>
        <w:top w:val="none" w:sz="0" w:space="0" w:color="auto"/>
        <w:left w:val="none" w:sz="0" w:space="0" w:color="auto"/>
        <w:bottom w:val="none" w:sz="0" w:space="0" w:color="auto"/>
        <w:right w:val="none" w:sz="0" w:space="0" w:color="auto"/>
      </w:divBdr>
    </w:div>
    <w:div w:id="197401923">
      <w:bodyDiv w:val="1"/>
      <w:marLeft w:val="0"/>
      <w:marRight w:val="0"/>
      <w:marTop w:val="0"/>
      <w:marBottom w:val="0"/>
      <w:divBdr>
        <w:top w:val="none" w:sz="0" w:space="0" w:color="auto"/>
        <w:left w:val="none" w:sz="0" w:space="0" w:color="auto"/>
        <w:bottom w:val="none" w:sz="0" w:space="0" w:color="auto"/>
        <w:right w:val="none" w:sz="0" w:space="0" w:color="auto"/>
      </w:divBdr>
    </w:div>
    <w:div w:id="219177436">
      <w:bodyDiv w:val="1"/>
      <w:marLeft w:val="0"/>
      <w:marRight w:val="0"/>
      <w:marTop w:val="0"/>
      <w:marBottom w:val="0"/>
      <w:divBdr>
        <w:top w:val="none" w:sz="0" w:space="0" w:color="auto"/>
        <w:left w:val="none" w:sz="0" w:space="0" w:color="auto"/>
        <w:bottom w:val="none" w:sz="0" w:space="0" w:color="auto"/>
        <w:right w:val="none" w:sz="0" w:space="0" w:color="auto"/>
      </w:divBdr>
    </w:div>
    <w:div w:id="232736333">
      <w:bodyDiv w:val="1"/>
      <w:marLeft w:val="0"/>
      <w:marRight w:val="0"/>
      <w:marTop w:val="0"/>
      <w:marBottom w:val="0"/>
      <w:divBdr>
        <w:top w:val="none" w:sz="0" w:space="0" w:color="auto"/>
        <w:left w:val="none" w:sz="0" w:space="0" w:color="auto"/>
        <w:bottom w:val="none" w:sz="0" w:space="0" w:color="auto"/>
        <w:right w:val="none" w:sz="0" w:space="0" w:color="auto"/>
      </w:divBdr>
    </w:div>
    <w:div w:id="248273545">
      <w:bodyDiv w:val="1"/>
      <w:marLeft w:val="0"/>
      <w:marRight w:val="0"/>
      <w:marTop w:val="0"/>
      <w:marBottom w:val="0"/>
      <w:divBdr>
        <w:top w:val="none" w:sz="0" w:space="0" w:color="auto"/>
        <w:left w:val="none" w:sz="0" w:space="0" w:color="auto"/>
        <w:bottom w:val="none" w:sz="0" w:space="0" w:color="auto"/>
        <w:right w:val="none" w:sz="0" w:space="0" w:color="auto"/>
      </w:divBdr>
    </w:div>
    <w:div w:id="271212277">
      <w:bodyDiv w:val="1"/>
      <w:marLeft w:val="0"/>
      <w:marRight w:val="0"/>
      <w:marTop w:val="0"/>
      <w:marBottom w:val="0"/>
      <w:divBdr>
        <w:top w:val="none" w:sz="0" w:space="0" w:color="auto"/>
        <w:left w:val="none" w:sz="0" w:space="0" w:color="auto"/>
        <w:bottom w:val="none" w:sz="0" w:space="0" w:color="auto"/>
        <w:right w:val="none" w:sz="0" w:space="0" w:color="auto"/>
      </w:divBdr>
    </w:div>
    <w:div w:id="275870168">
      <w:bodyDiv w:val="1"/>
      <w:marLeft w:val="0"/>
      <w:marRight w:val="0"/>
      <w:marTop w:val="0"/>
      <w:marBottom w:val="0"/>
      <w:divBdr>
        <w:top w:val="none" w:sz="0" w:space="0" w:color="auto"/>
        <w:left w:val="none" w:sz="0" w:space="0" w:color="auto"/>
        <w:bottom w:val="none" w:sz="0" w:space="0" w:color="auto"/>
        <w:right w:val="none" w:sz="0" w:space="0" w:color="auto"/>
      </w:divBdr>
    </w:div>
    <w:div w:id="281034192">
      <w:bodyDiv w:val="1"/>
      <w:marLeft w:val="0"/>
      <w:marRight w:val="0"/>
      <w:marTop w:val="0"/>
      <w:marBottom w:val="0"/>
      <w:divBdr>
        <w:top w:val="none" w:sz="0" w:space="0" w:color="auto"/>
        <w:left w:val="none" w:sz="0" w:space="0" w:color="auto"/>
        <w:bottom w:val="none" w:sz="0" w:space="0" w:color="auto"/>
        <w:right w:val="none" w:sz="0" w:space="0" w:color="auto"/>
      </w:divBdr>
    </w:div>
    <w:div w:id="289358836">
      <w:bodyDiv w:val="1"/>
      <w:marLeft w:val="0"/>
      <w:marRight w:val="0"/>
      <w:marTop w:val="0"/>
      <w:marBottom w:val="0"/>
      <w:divBdr>
        <w:top w:val="none" w:sz="0" w:space="0" w:color="auto"/>
        <w:left w:val="none" w:sz="0" w:space="0" w:color="auto"/>
        <w:bottom w:val="none" w:sz="0" w:space="0" w:color="auto"/>
        <w:right w:val="none" w:sz="0" w:space="0" w:color="auto"/>
      </w:divBdr>
    </w:div>
    <w:div w:id="327635468">
      <w:bodyDiv w:val="1"/>
      <w:marLeft w:val="0"/>
      <w:marRight w:val="0"/>
      <w:marTop w:val="0"/>
      <w:marBottom w:val="0"/>
      <w:divBdr>
        <w:top w:val="none" w:sz="0" w:space="0" w:color="auto"/>
        <w:left w:val="none" w:sz="0" w:space="0" w:color="auto"/>
        <w:bottom w:val="none" w:sz="0" w:space="0" w:color="auto"/>
        <w:right w:val="none" w:sz="0" w:space="0" w:color="auto"/>
      </w:divBdr>
    </w:div>
    <w:div w:id="342588211">
      <w:bodyDiv w:val="1"/>
      <w:marLeft w:val="0"/>
      <w:marRight w:val="0"/>
      <w:marTop w:val="0"/>
      <w:marBottom w:val="0"/>
      <w:divBdr>
        <w:top w:val="none" w:sz="0" w:space="0" w:color="auto"/>
        <w:left w:val="none" w:sz="0" w:space="0" w:color="auto"/>
        <w:bottom w:val="none" w:sz="0" w:space="0" w:color="auto"/>
        <w:right w:val="none" w:sz="0" w:space="0" w:color="auto"/>
      </w:divBdr>
    </w:div>
    <w:div w:id="391273384">
      <w:bodyDiv w:val="1"/>
      <w:marLeft w:val="0"/>
      <w:marRight w:val="0"/>
      <w:marTop w:val="0"/>
      <w:marBottom w:val="0"/>
      <w:divBdr>
        <w:top w:val="none" w:sz="0" w:space="0" w:color="auto"/>
        <w:left w:val="none" w:sz="0" w:space="0" w:color="auto"/>
        <w:bottom w:val="none" w:sz="0" w:space="0" w:color="auto"/>
        <w:right w:val="none" w:sz="0" w:space="0" w:color="auto"/>
      </w:divBdr>
    </w:div>
    <w:div w:id="402260414">
      <w:bodyDiv w:val="1"/>
      <w:marLeft w:val="0"/>
      <w:marRight w:val="0"/>
      <w:marTop w:val="0"/>
      <w:marBottom w:val="0"/>
      <w:divBdr>
        <w:top w:val="none" w:sz="0" w:space="0" w:color="auto"/>
        <w:left w:val="none" w:sz="0" w:space="0" w:color="auto"/>
        <w:bottom w:val="none" w:sz="0" w:space="0" w:color="auto"/>
        <w:right w:val="none" w:sz="0" w:space="0" w:color="auto"/>
      </w:divBdr>
    </w:div>
    <w:div w:id="406927892">
      <w:bodyDiv w:val="1"/>
      <w:marLeft w:val="0"/>
      <w:marRight w:val="0"/>
      <w:marTop w:val="0"/>
      <w:marBottom w:val="0"/>
      <w:divBdr>
        <w:top w:val="none" w:sz="0" w:space="0" w:color="auto"/>
        <w:left w:val="none" w:sz="0" w:space="0" w:color="auto"/>
        <w:bottom w:val="none" w:sz="0" w:space="0" w:color="auto"/>
        <w:right w:val="none" w:sz="0" w:space="0" w:color="auto"/>
      </w:divBdr>
    </w:div>
    <w:div w:id="451435843">
      <w:bodyDiv w:val="1"/>
      <w:marLeft w:val="0"/>
      <w:marRight w:val="0"/>
      <w:marTop w:val="0"/>
      <w:marBottom w:val="0"/>
      <w:divBdr>
        <w:top w:val="none" w:sz="0" w:space="0" w:color="auto"/>
        <w:left w:val="none" w:sz="0" w:space="0" w:color="auto"/>
        <w:bottom w:val="none" w:sz="0" w:space="0" w:color="auto"/>
        <w:right w:val="none" w:sz="0" w:space="0" w:color="auto"/>
      </w:divBdr>
    </w:div>
    <w:div w:id="473715788">
      <w:bodyDiv w:val="1"/>
      <w:marLeft w:val="0"/>
      <w:marRight w:val="0"/>
      <w:marTop w:val="0"/>
      <w:marBottom w:val="0"/>
      <w:divBdr>
        <w:top w:val="none" w:sz="0" w:space="0" w:color="auto"/>
        <w:left w:val="none" w:sz="0" w:space="0" w:color="auto"/>
        <w:bottom w:val="none" w:sz="0" w:space="0" w:color="auto"/>
        <w:right w:val="none" w:sz="0" w:space="0" w:color="auto"/>
      </w:divBdr>
    </w:div>
    <w:div w:id="493301167">
      <w:bodyDiv w:val="1"/>
      <w:marLeft w:val="0"/>
      <w:marRight w:val="0"/>
      <w:marTop w:val="0"/>
      <w:marBottom w:val="0"/>
      <w:divBdr>
        <w:top w:val="none" w:sz="0" w:space="0" w:color="auto"/>
        <w:left w:val="none" w:sz="0" w:space="0" w:color="auto"/>
        <w:bottom w:val="none" w:sz="0" w:space="0" w:color="auto"/>
        <w:right w:val="none" w:sz="0" w:space="0" w:color="auto"/>
      </w:divBdr>
    </w:div>
    <w:div w:id="495195318">
      <w:bodyDiv w:val="1"/>
      <w:marLeft w:val="0"/>
      <w:marRight w:val="0"/>
      <w:marTop w:val="0"/>
      <w:marBottom w:val="0"/>
      <w:divBdr>
        <w:top w:val="none" w:sz="0" w:space="0" w:color="auto"/>
        <w:left w:val="none" w:sz="0" w:space="0" w:color="auto"/>
        <w:bottom w:val="none" w:sz="0" w:space="0" w:color="auto"/>
        <w:right w:val="none" w:sz="0" w:space="0" w:color="auto"/>
      </w:divBdr>
    </w:div>
    <w:div w:id="499465748">
      <w:bodyDiv w:val="1"/>
      <w:marLeft w:val="0"/>
      <w:marRight w:val="0"/>
      <w:marTop w:val="0"/>
      <w:marBottom w:val="0"/>
      <w:divBdr>
        <w:top w:val="none" w:sz="0" w:space="0" w:color="auto"/>
        <w:left w:val="none" w:sz="0" w:space="0" w:color="auto"/>
        <w:bottom w:val="none" w:sz="0" w:space="0" w:color="auto"/>
        <w:right w:val="none" w:sz="0" w:space="0" w:color="auto"/>
      </w:divBdr>
    </w:div>
    <w:div w:id="522329421">
      <w:bodyDiv w:val="1"/>
      <w:marLeft w:val="0"/>
      <w:marRight w:val="0"/>
      <w:marTop w:val="0"/>
      <w:marBottom w:val="0"/>
      <w:divBdr>
        <w:top w:val="none" w:sz="0" w:space="0" w:color="auto"/>
        <w:left w:val="none" w:sz="0" w:space="0" w:color="auto"/>
        <w:bottom w:val="none" w:sz="0" w:space="0" w:color="auto"/>
        <w:right w:val="none" w:sz="0" w:space="0" w:color="auto"/>
      </w:divBdr>
    </w:div>
    <w:div w:id="593636852">
      <w:bodyDiv w:val="1"/>
      <w:marLeft w:val="0"/>
      <w:marRight w:val="0"/>
      <w:marTop w:val="0"/>
      <w:marBottom w:val="0"/>
      <w:divBdr>
        <w:top w:val="none" w:sz="0" w:space="0" w:color="auto"/>
        <w:left w:val="none" w:sz="0" w:space="0" w:color="auto"/>
        <w:bottom w:val="none" w:sz="0" w:space="0" w:color="auto"/>
        <w:right w:val="none" w:sz="0" w:space="0" w:color="auto"/>
      </w:divBdr>
    </w:div>
    <w:div w:id="602882168">
      <w:bodyDiv w:val="1"/>
      <w:marLeft w:val="0"/>
      <w:marRight w:val="0"/>
      <w:marTop w:val="0"/>
      <w:marBottom w:val="0"/>
      <w:divBdr>
        <w:top w:val="none" w:sz="0" w:space="0" w:color="auto"/>
        <w:left w:val="none" w:sz="0" w:space="0" w:color="auto"/>
        <w:bottom w:val="none" w:sz="0" w:space="0" w:color="auto"/>
        <w:right w:val="none" w:sz="0" w:space="0" w:color="auto"/>
      </w:divBdr>
    </w:div>
    <w:div w:id="611327657">
      <w:bodyDiv w:val="1"/>
      <w:marLeft w:val="0"/>
      <w:marRight w:val="0"/>
      <w:marTop w:val="0"/>
      <w:marBottom w:val="0"/>
      <w:divBdr>
        <w:top w:val="none" w:sz="0" w:space="0" w:color="auto"/>
        <w:left w:val="none" w:sz="0" w:space="0" w:color="auto"/>
        <w:bottom w:val="none" w:sz="0" w:space="0" w:color="auto"/>
        <w:right w:val="none" w:sz="0" w:space="0" w:color="auto"/>
      </w:divBdr>
    </w:div>
    <w:div w:id="613707113">
      <w:bodyDiv w:val="1"/>
      <w:marLeft w:val="0"/>
      <w:marRight w:val="0"/>
      <w:marTop w:val="0"/>
      <w:marBottom w:val="0"/>
      <w:divBdr>
        <w:top w:val="none" w:sz="0" w:space="0" w:color="auto"/>
        <w:left w:val="none" w:sz="0" w:space="0" w:color="auto"/>
        <w:bottom w:val="none" w:sz="0" w:space="0" w:color="auto"/>
        <w:right w:val="none" w:sz="0" w:space="0" w:color="auto"/>
      </w:divBdr>
    </w:div>
    <w:div w:id="699625246">
      <w:bodyDiv w:val="1"/>
      <w:marLeft w:val="0"/>
      <w:marRight w:val="0"/>
      <w:marTop w:val="0"/>
      <w:marBottom w:val="0"/>
      <w:divBdr>
        <w:top w:val="none" w:sz="0" w:space="0" w:color="auto"/>
        <w:left w:val="none" w:sz="0" w:space="0" w:color="auto"/>
        <w:bottom w:val="none" w:sz="0" w:space="0" w:color="auto"/>
        <w:right w:val="none" w:sz="0" w:space="0" w:color="auto"/>
      </w:divBdr>
    </w:div>
    <w:div w:id="704521309">
      <w:bodyDiv w:val="1"/>
      <w:marLeft w:val="0"/>
      <w:marRight w:val="0"/>
      <w:marTop w:val="0"/>
      <w:marBottom w:val="0"/>
      <w:divBdr>
        <w:top w:val="none" w:sz="0" w:space="0" w:color="auto"/>
        <w:left w:val="none" w:sz="0" w:space="0" w:color="auto"/>
        <w:bottom w:val="none" w:sz="0" w:space="0" w:color="auto"/>
        <w:right w:val="none" w:sz="0" w:space="0" w:color="auto"/>
      </w:divBdr>
    </w:div>
    <w:div w:id="705257171">
      <w:bodyDiv w:val="1"/>
      <w:marLeft w:val="0"/>
      <w:marRight w:val="0"/>
      <w:marTop w:val="0"/>
      <w:marBottom w:val="0"/>
      <w:divBdr>
        <w:top w:val="none" w:sz="0" w:space="0" w:color="auto"/>
        <w:left w:val="none" w:sz="0" w:space="0" w:color="auto"/>
        <w:bottom w:val="none" w:sz="0" w:space="0" w:color="auto"/>
        <w:right w:val="none" w:sz="0" w:space="0" w:color="auto"/>
      </w:divBdr>
    </w:div>
    <w:div w:id="732896076">
      <w:bodyDiv w:val="1"/>
      <w:marLeft w:val="0"/>
      <w:marRight w:val="0"/>
      <w:marTop w:val="0"/>
      <w:marBottom w:val="0"/>
      <w:divBdr>
        <w:top w:val="none" w:sz="0" w:space="0" w:color="auto"/>
        <w:left w:val="none" w:sz="0" w:space="0" w:color="auto"/>
        <w:bottom w:val="none" w:sz="0" w:space="0" w:color="auto"/>
        <w:right w:val="none" w:sz="0" w:space="0" w:color="auto"/>
      </w:divBdr>
    </w:div>
    <w:div w:id="766078311">
      <w:bodyDiv w:val="1"/>
      <w:marLeft w:val="0"/>
      <w:marRight w:val="0"/>
      <w:marTop w:val="0"/>
      <w:marBottom w:val="0"/>
      <w:divBdr>
        <w:top w:val="none" w:sz="0" w:space="0" w:color="auto"/>
        <w:left w:val="none" w:sz="0" w:space="0" w:color="auto"/>
        <w:bottom w:val="none" w:sz="0" w:space="0" w:color="auto"/>
        <w:right w:val="none" w:sz="0" w:space="0" w:color="auto"/>
      </w:divBdr>
    </w:div>
    <w:div w:id="767696849">
      <w:bodyDiv w:val="1"/>
      <w:marLeft w:val="0"/>
      <w:marRight w:val="0"/>
      <w:marTop w:val="0"/>
      <w:marBottom w:val="0"/>
      <w:divBdr>
        <w:top w:val="none" w:sz="0" w:space="0" w:color="auto"/>
        <w:left w:val="none" w:sz="0" w:space="0" w:color="auto"/>
        <w:bottom w:val="none" w:sz="0" w:space="0" w:color="auto"/>
        <w:right w:val="none" w:sz="0" w:space="0" w:color="auto"/>
      </w:divBdr>
    </w:div>
    <w:div w:id="776679950">
      <w:bodyDiv w:val="1"/>
      <w:marLeft w:val="0"/>
      <w:marRight w:val="0"/>
      <w:marTop w:val="0"/>
      <w:marBottom w:val="0"/>
      <w:divBdr>
        <w:top w:val="none" w:sz="0" w:space="0" w:color="auto"/>
        <w:left w:val="none" w:sz="0" w:space="0" w:color="auto"/>
        <w:bottom w:val="none" w:sz="0" w:space="0" w:color="auto"/>
        <w:right w:val="none" w:sz="0" w:space="0" w:color="auto"/>
      </w:divBdr>
    </w:div>
    <w:div w:id="791558808">
      <w:bodyDiv w:val="1"/>
      <w:marLeft w:val="0"/>
      <w:marRight w:val="0"/>
      <w:marTop w:val="0"/>
      <w:marBottom w:val="0"/>
      <w:divBdr>
        <w:top w:val="none" w:sz="0" w:space="0" w:color="auto"/>
        <w:left w:val="none" w:sz="0" w:space="0" w:color="auto"/>
        <w:bottom w:val="none" w:sz="0" w:space="0" w:color="auto"/>
        <w:right w:val="none" w:sz="0" w:space="0" w:color="auto"/>
      </w:divBdr>
    </w:div>
    <w:div w:id="811599408">
      <w:bodyDiv w:val="1"/>
      <w:marLeft w:val="0"/>
      <w:marRight w:val="0"/>
      <w:marTop w:val="0"/>
      <w:marBottom w:val="0"/>
      <w:divBdr>
        <w:top w:val="none" w:sz="0" w:space="0" w:color="auto"/>
        <w:left w:val="none" w:sz="0" w:space="0" w:color="auto"/>
        <w:bottom w:val="none" w:sz="0" w:space="0" w:color="auto"/>
        <w:right w:val="none" w:sz="0" w:space="0" w:color="auto"/>
      </w:divBdr>
    </w:div>
    <w:div w:id="816265605">
      <w:bodyDiv w:val="1"/>
      <w:marLeft w:val="0"/>
      <w:marRight w:val="0"/>
      <w:marTop w:val="0"/>
      <w:marBottom w:val="0"/>
      <w:divBdr>
        <w:top w:val="none" w:sz="0" w:space="0" w:color="auto"/>
        <w:left w:val="none" w:sz="0" w:space="0" w:color="auto"/>
        <w:bottom w:val="none" w:sz="0" w:space="0" w:color="auto"/>
        <w:right w:val="none" w:sz="0" w:space="0" w:color="auto"/>
      </w:divBdr>
    </w:div>
    <w:div w:id="828178726">
      <w:bodyDiv w:val="1"/>
      <w:marLeft w:val="0"/>
      <w:marRight w:val="0"/>
      <w:marTop w:val="0"/>
      <w:marBottom w:val="0"/>
      <w:divBdr>
        <w:top w:val="none" w:sz="0" w:space="0" w:color="auto"/>
        <w:left w:val="none" w:sz="0" w:space="0" w:color="auto"/>
        <w:bottom w:val="none" w:sz="0" w:space="0" w:color="auto"/>
        <w:right w:val="none" w:sz="0" w:space="0" w:color="auto"/>
      </w:divBdr>
    </w:div>
    <w:div w:id="833646385">
      <w:bodyDiv w:val="1"/>
      <w:marLeft w:val="0"/>
      <w:marRight w:val="0"/>
      <w:marTop w:val="0"/>
      <w:marBottom w:val="0"/>
      <w:divBdr>
        <w:top w:val="none" w:sz="0" w:space="0" w:color="auto"/>
        <w:left w:val="none" w:sz="0" w:space="0" w:color="auto"/>
        <w:bottom w:val="none" w:sz="0" w:space="0" w:color="auto"/>
        <w:right w:val="none" w:sz="0" w:space="0" w:color="auto"/>
      </w:divBdr>
    </w:div>
    <w:div w:id="849101858">
      <w:bodyDiv w:val="1"/>
      <w:marLeft w:val="0"/>
      <w:marRight w:val="0"/>
      <w:marTop w:val="0"/>
      <w:marBottom w:val="0"/>
      <w:divBdr>
        <w:top w:val="none" w:sz="0" w:space="0" w:color="auto"/>
        <w:left w:val="none" w:sz="0" w:space="0" w:color="auto"/>
        <w:bottom w:val="none" w:sz="0" w:space="0" w:color="auto"/>
        <w:right w:val="none" w:sz="0" w:space="0" w:color="auto"/>
      </w:divBdr>
    </w:div>
    <w:div w:id="938683865">
      <w:bodyDiv w:val="1"/>
      <w:marLeft w:val="0"/>
      <w:marRight w:val="0"/>
      <w:marTop w:val="0"/>
      <w:marBottom w:val="0"/>
      <w:divBdr>
        <w:top w:val="none" w:sz="0" w:space="0" w:color="auto"/>
        <w:left w:val="none" w:sz="0" w:space="0" w:color="auto"/>
        <w:bottom w:val="none" w:sz="0" w:space="0" w:color="auto"/>
        <w:right w:val="none" w:sz="0" w:space="0" w:color="auto"/>
      </w:divBdr>
    </w:div>
    <w:div w:id="971785092">
      <w:bodyDiv w:val="1"/>
      <w:marLeft w:val="0"/>
      <w:marRight w:val="0"/>
      <w:marTop w:val="0"/>
      <w:marBottom w:val="0"/>
      <w:divBdr>
        <w:top w:val="none" w:sz="0" w:space="0" w:color="auto"/>
        <w:left w:val="none" w:sz="0" w:space="0" w:color="auto"/>
        <w:bottom w:val="none" w:sz="0" w:space="0" w:color="auto"/>
        <w:right w:val="none" w:sz="0" w:space="0" w:color="auto"/>
      </w:divBdr>
    </w:div>
    <w:div w:id="1000431297">
      <w:bodyDiv w:val="1"/>
      <w:marLeft w:val="0"/>
      <w:marRight w:val="0"/>
      <w:marTop w:val="0"/>
      <w:marBottom w:val="0"/>
      <w:divBdr>
        <w:top w:val="none" w:sz="0" w:space="0" w:color="auto"/>
        <w:left w:val="none" w:sz="0" w:space="0" w:color="auto"/>
        <w:bottom w:val="none" w:sz="0" w:space="0" w:color="auto"/>
        <w:right w:val="none" w:sz="0" w:space="0" w:color="auto"/>
      </w:divBdr>
    </w:div>
    <w:div w:id="1044019086">
      <w:bodyDiv w:val="1"/>
      <w:marLeft w:val="0"/>
      <w:marRight w:val="0"/>
      <w:marTop w:val="0"/>
      <w:marBottom w:val="0"/>
      <w:divBdr>
        <w:top w:val="none" w:sz="0" w:space="0" w:color="auto"/>
        <w:left w:val="none" w:sz="0" w:space="0" w:color="auto"/>
        <w:bottom w:val="none" w:sz="0" w:space="0" w:color="auto"/>
        <w:right w:val="none" w:sz="0" w:space="0" w:color="auto"/>
      </w:divBdr>
    </w:div>
    <w:div w:id="1137643840">
      <w:bodyDiv w:val="1"/>
      <w:marLeft w:val="0"/>
      <w:marRight w:val="0"/>
      <w:marTop w:val="0"/>
      <w:marBottom w:val="0"/>
      <w:divBdr>
        <w:top w:val="none" w:sz="0" w:space="0" w:color="auto"/>
        <w:left w:val="none" w:sz="0" w:space="0" w:color="auto"/>
        <w:bottom w:val="none" w:sz="0" w:space="0" w:color="auto"/>
        <w:right w:val="none" w:sz="0" w:space="0" w:color="auto"/>
      </w:divBdr>
    </w:div>
    <w:div w:id="1272669361">
      <w:bodyDiv w:val="1"/>
      <w:marLeft w:val="0"/>
      <w:marRight w:val="0"/>
      <w:marTop w:val="0"/>
      <w:marBottom w:val="0"/>
      <w:divBdr>
        <w:top w:val="none" w:sz="0" w:space="0" w:color="auto"/>
        <w:left w:val="none" w:sz="0" w:space="0" w:color="auto"/>
        <w:bottom w:val="none" w:sz="0" w:space="0" w:color="auto"/>
        <w:right w:val="none" w:sz="0" w:space="0" w:color="auto"/>
      </w:divBdr>
    </w:div>
    <w:div w:id="1275595778">
      <w:bodyDiv w:val="1"/>
      <w:marLeft w:val="0"/>
      <w:marRight w:val="0"/>
      <w:marTop w:val="0"/>
      <w:marBottom w:val="0"/>
      <w:divBdr>
        <w:top w:val="none" w:sz="0" w:space="0" w:color="auto"/>
        <w:left w:val="none" w:sz="0" w:space="0" w:color="auto"/>
        <w:bottom w:val="none" w:sz="0" w:space="0" w:color="auto"/>
        <w:right w:val="none" w:sz="0" w:space="0" w:color="auto"/>
      </w:divBdr>
    </w:div>
    <w:div w:id="1281954073">
      <w:bodyDiv w:val="1"/>
      <w:marLeft w:val="0"/>
      <w:marRight w:val="0"/>
      <w:marTop w:val="0"/>
      <w:marBottom w:val="0"/>
      <w:divBdr>
        <w:top w:val="none" w:sz="0" w:space="0" w:color="auto"/>
        <w:left w:val="none" w:sz="0" w:space="0" w:color="auto"/>
        <w:bottom w:val="none" w:sz="0" w:space="0" w:color="auto"/>
        <w:right w:val="none" w:sz="0" w:space="0" w:color="auto"/>
      </w:divBdr>
    </w:div>
    <w:div w:id="1299336942">
      <w:bodyDiv w:val="1"/>
      <w:marLeft w:val="0"/>
      <w:marRight w:val="0"/>
      <w:marTop w:val="0"/>
      <w:marBottom w:val="0"/>
      <w:divBdr>
        <w:top w:val="none" w:sz="0" w:space="0" w:color="auto"/>
        <w:left w:val="none" w:sz="0" w:space="0" w:color="auto"/>
        <w:bottom w:val="none" w:sz="0" w:space="0" w:color="auto"/>
        <w:right w:val="none" w:sz="0" w:space="0" w:color="auto"/>
      </w:divBdr>
    </w:div>
    <w:div w:id="1311129935">
      <w:bodyDiv w:val="1"/>
      <w:marLeft w:val="0"/>
      <w:marRight w:val="0"/>
      <w:marTop w:val="0"/>
      <w:marBottom w:val="0"/>
      <w:divBdr>
        <w:top w:val="none" w:sz="0" w:space="0" w:color="auto"/>
        <w:left w:val="none" w:sz="0" w:space="0" w:color="auto"/>
        <w:bottom w:val="none" w:sz="0" w:space="0" w:color="auto"/>
        <w:right w:val="none" w:sz="0" w:space="0" w:color="auto"/>
      </w:divBdr>
    </w:div>
    <w:div w:id="1318876009">
      <w:bodyDiv w:val="1"/>
      <w:marLeft w:val="0"/>
      <w:marRight w:val="0"/>
      <w:marTop w:val="0"/>
      <w:marBottom w:val="0"/>
      <w:divBdr>
        <w:top w:val="none" w:sz="0" w:space="0" w:color="auto"/>
        <w:left w:val="none" w:sz="0" w:space="0" w:color="auto"/>
        <w:bottom w:val="none" w:sz="0" w:space="0" w:color="auto"/>
        <w:right w:val="none" w:sz="0" w:space="0" w:color="auto"/>
      </w:divBdr>
    </w:div>
    <w:div w:id="1322008268">
      <w:bodyDiv w:val="1"/>
      <w:marLeft w:val="0"/>
      <w:marRight w:val="0"/>
      <w:marTop w:val="0"/>
      <w:marBottom w:val="0"/>
      <w:divBdr>
        <w:top w:val="none" w:sz="0" w:space="0" w:color="auto"/>
        <w:left w:val="none" w:sz="0" w:space="0" w:color="auto"/>
        <w:bottom w:val="none" w:sz="0" w:space="0" w:color="auto"/>
        <w:right w:val="none" w:sz="0" w:space="0" w:color="auto"/>
      </w:divBdr>
    </w:div>
    <w:div w:id="1324431806">
      <w:bodyDiv w:val="1"/>
      <w:marLeft w:val="0"/>
      <w:marRight w:val="0"/>
      <w:marTop w:val="0"/>
      <w:marBottom w:val="0"/>
      <w:divBdr>
        <w:top w:val="none" w:sz="0" w:space="0" w:color="auto"/>
        <w:left w:val="none" w:sz="0" w:space="0" w:color="auto"/>
        <w:bottom w:val="none" w:sz="0" w:space="0" w:color="auto"/>
        <w:right w:val="none" w:sz="0" w:space="0" w:color="auto"/>
      </w:divBdr>
    </w:div>
    <w:div w:id="1381975646">
      <w:bodyDiv w:val="1"/>
      <w:marLeft w:val="0"/>
      <w:marRight w:val="0"/>
      <w:marTop w:val="0"/>
      <w:marBottom w:val="0"/>
      <w:divBdr>
        <w:top w:val="none" w:sz="0" w:space="0" w:color="auto"/>
        <w:left w:val="none" w:sz="0" w:space="0" w:color="auto"/>
        <w:bottom w:val="none" w:sz="0" w:space="0" w:color="auto"/>
        <w:right w:val="none" w:sz="0" w:space="0" w:color="auto"/>
      </w:divBdr>
    </w:div>
    <w:div w:id="1411121790">
      <w:bodyDiv w:val="1"/>
      <w:marLeft w:val="0"/>
      <w:marRight w:val="0"/>
      <w:marTop w:val="0"/>
      <w:marBottom w:val="0"/>
      <w:divBdr>
        <w:top w:val="none" w:sz="0" w:space="0" w:color="auto"/>
        <w:left w:val="none" w:sz="0" w:space="0" w:color="auto"/>
        <w:bottom w:val="none" w:sz="0" w:space="0" w:color="auto"/>
        <w:right w:val="none" w:sz="0" w:space="0" w:color="auto"/>
      </w:divBdr>
    </w:div>
    <w:div w:id="1432435855">
      <w:bodyDiv w:val="1"/>
      <w:marLeft w:val="0"/>
      <w:marRight w:val="0"/>
      <w:marTop w:val="0"/>
      <w:marBottom w:val="0"/>
      <w:divBdr>
        <w:top w:val="none" w:sz="0" w:space="0" w:color="auto"/>
        <w:left w:val="none" w:sz="0" w:space="0" w:color="auto"/>
        <w:bottom w:val="none" w:sz="0" w:space="0" w:color="auto"/>
        <w:right w:val="none" w:sz="0" w:space="0" w:color="auto"/>
      </w:divBdr>
    </w:div>
    <w:div w:id="1524512452">
      <w:bodyDiv w:val="1"/>
      <w:marLeft w:val="0"/>
      <w:marRight w:val="0"/>
      <w:marTop w:val="0"/>
      <w:marBottom w:val="0"/>
      <w:divBdr>
        <w:top w:val="none" w:sz="0" w:space="0" w:color="auto"/>
        <w:left w:val="none" w:sz="0" w:space="0" w:color="auto"/>
        <w:bottom w:val="none" w:sz="0" w:space="0" w:color="auto"/>
        <w:right w:val="none" w:sz="0" w:space="0" w:color="auto"/>
      </w:divBdr>
    </w:div>
    <w:div w:id="1565332398">
      <w:bodyDiv w:val="1"/>
      <w:marLeft w:val="0"/>
      <w:marRight w:val="0"/>
      <w:marTop w:val="0"/>
      <w:marBottom w:val="0"/>
      <w:divBdr>
        <w:top w:val="none" w:sz="0" w:space="0" w:color="auto"/>
        <w:left w:val="none" w:sz="0" w:space="0" w:color="auto"/>
        <w:bottom w:val="none" w:sz="0" w:space="0" w:color="auto"/>
        <w:right w:val="none" w:sz="0" w:space="0" w:color="auto"/>
      </w:divBdr>
    </w:div>
    <w:div w:id="1617440498">
      <w:bodyDiv w:val="1"/>
      <w:marLeft w:val="0"/>
      <w:marRight w:val="0"/>
      <w:marTop w:val="0"/>
      <w:marBottom w:val="0"/>
      <w:divBdr>
        <w:top w:val="none" w:sz="0" w:space="0" w:color="auto"/>
        <w:left w:val="none" w:sz="0" w:space="0" w:color="auto"/>
        <w:bottom w:val="none" w:sz="0" w:space="0" w:color="auto"/>
        <w:right w:val="none" w:sz="0" w:space="0" w:color="auto"/>
      </w:divBdr>
    </w:div>
    <w:div w:id="1624531398">
      <w:bodyDiv w:val="1"/>
      <w:marLeft w:val="0"/>
      <w:marRight w:val="0"/>
      <w:marTop w:val="0"/>
      <w:marBottom w:val="0"/>
      <w:divBdr>
        <w:top w:val="none" w:sz="0" w:space="0" w:color="auto"/>
        <w:left w:val="none" w:sz="0" w:space="0" w:color="auto"/>
        <w:bottom w:val="none" w:sz="0" w:space="0" w:color="auto"/>
        <w:right w:val="none" w:sz="0" w:space="0" w:color="auto"/>
      </w:divBdr>
    </w:div>
    <w:div w:id="1626085068">
      <w:bodyDiv w:val="1"/>
      <w:marLeft w:val="0"/>
      <w:marRight w:val="0"/>
      <w:marTop w:val="0"/>
      <w:marBottom w:val="0"/>
      <w:divBdr>
        <w:top w:val="none" w:sz="0" w:space="0" w:color="auto"/>
        <w:left w:val="none" w:sz="0" w:space="0" w:color="auto"/>
        <w:bottom w:val="none" w:sz="0" w:space="0" w:color="auto"/>
        <w:right w:val="none" w:sz="0" w:space="0" w:color="auto"/>
      </w:divBdr>
    </w:div>
    <w:div w:id="1626352109">
      <w:bodyDiv w:val="1"/>
      <w:marLeft w:val="0"/>
      <w:marRight w:val="0"/>
      <w:marTop w:val="0"/>
      <w:marBottom w:val="0"/>
      <w:divBdr>
        <w:top w:val="none" w:sz="0" w:space="0" w:color="auto"/>
        <w:left w:val="none" w:sz="0" w:space="0" w:color="auto"/>
        <w:bottom w:val="none" w:sz="0" w:space="0" w:color="auto"/>
        <w:right w:val="none" w:sz="0" w:space="0" w:color="auto"/>
      </w:divBdr>
    </w:div>
    <w:div w:id="1664623998">
      <w:bodyDiv w:val="1"/>
      <w:marLeft w:val="0"/>
      <w:marRight w:val="0"/>
      <w:marTop w:val="0"/>
      <w:marBottom w:val="0"/>
      <w:divBdr>
        <w:top w:val="none" w:sz="0" w:space="0" w:color="auto"/>
        <w:left w:val="none" w:sz="0" w:space="0" w:color="auto"/>
        <w:bottom w:val="none" w:sz="0" w:space="0" w:color="auto"/>
        <w:right w:val="none" w:sz="0" w:space="0" w:color="auto"/>
      </w:divBdr>
    </w:div>
    <w:div w:id="1678078576">
      <w:bodyDiv w:val="1"/>
      <w:marLeft w:val="0"/>
      <w:marRight w:val="0"/>
      <w:marTop w:val="0"/>
      <w:marBottom w:val="0"/>
      <w:divBdr>
        <w:top w:val="none" w:sz="0" w:space="0" w:color="auto"/>
        <w:left w:val="none" w:sz="0" w:space="0" w:color="auto"/>
        <w:bottom w:val="none" w:sz="0" w:space="0" w:color="auto"/>
        <w:right w:val="none" w:sz="0" w:space="0" w:color="auto"/>
      </w:divBdr>
    </w:div>
    <w:div w:id="1725910529">
      <w:bodyDiv w:val="1"/>
      <w:marLeft w:val="0"/>
      <w:marRight w:val="0"/>
      <w:marTop w:val="0"/>
      <w:marBottom w:val="0"/>
      <w:divBdr>
        <w:top w:val="none" w:sz="0" w:space="0" w:color="auto"/>
        <w:left w:val="none" w:sz="0" w:space="0" w:color="auto"/>
        <w:bottom w:val="none" w:sz="0" w:space="0" w:color="auto"/>
        <w:right w:val="none" w:sz="0" w:space="0" w:color="auto"/>
      </w:divBdr>
    </w:div>
    <w:div w:id="1728646893">
      <w:bodyDiv w:val="1"/>
      <w:marLeft w:val="0"/>
      <w:marRight w:val="0"/>
      <w:marTop w:val="0"/>
      <w:marBottom w:val="0"/>
      <w:divBdr>
        <w:top w:val="none" w:sz="0" w:space="0" w:color="auto"/>
        <w:left w:val="none" w:sz="0" w:space="0" w:color="auto"/>
        <w:bottom w:val="none" w:sz="0" w:space="0" w:color="auto"/>
        <w:right w:val="none" w:sz="0" w:space="0" w:color="auto"/>
      </w:divBdr>
    </w:div>
    <w:div w:id="1770468434">
      <w:bodyDiv w:val="1"/>
      <w:marLeft w:val="0"/>
      <w:marRight w:val="0"/>
      <w:marTop w:val="0"/>
      <w:marBottom w:val="0"/>
      <w:divBdr>
        <w:top w:val="none" w:sz="0" w:space="0" w:color="auto"/>
        <w:left w:val="none" w:sz="0" w:space="0" w:color="auto"/>
        <w:bottom w:val="none" w:sz="0" w:space="0" w:color="auto"/>
        <w:right w:val="none" w:sz="0" w:space="0" w:color="auto"/>
      </w:divBdr>
    </w:div>
    <w:div w:id="1774787808">
      <w:bodyDiv w:val="1"/>
      <w:marLeft w:val="0"/>
      <w:marRight w:val="0"/>
      <w:marTop w:val="0"/>
      <w:marBottom w:val="0"/>
      <w:divBdr>
        <w:top w:val="none" w:sz="0" w:space="0" w:color="auto"/>
        <w:left w:val="none" w:sz="0" w:space="0" w:color="auto"/>
        <w:bottom w:val="none" w:sz="0" w:space="0" w:color="auto"/>
        <w:right w:val="none" w:sz="0" w:space="0" w:color="auto"/>
      </w:divBdr>
    </w:div>
    <w:div w:id="1815640487">
      <w:bodyDiv w:val="1"/>
      <w:marLeft w:val="0"/>
      <w:marRight w:val="0"/>
      <w:marTop w:val="0"/>
      <w:marBottom w:val="0"/>
      <w:divBdr>
        <w:top w:val="none" w:sz="0" w:space="0" w:color="auto"/>
        <w:left w:val="none" w:sz="0" w:space="0" w:color="auto"/>
        <w:bottom w:val="none" w:sz="0" w:space="0" w:color="auto"/>
        <w:right w:val="none" w:sz="0" w:space="0" w:color="auto"/>
      </w:divBdr>
    </w:div>
    <w:div w:id="1853258494">
      <w:bodyDiv w:val="1"/>
      <w:marLeft w:val="0"/>
      <w:marRight w:val="0"/>
      <w:marTop w:val="0"/>
      <w:marBottom w:val="0"/>
      <w:divBdr>
        <w:top w:val="none" w:sz="0" w:space="0" w:color="auto"/>
        <w:left w:val="none" w:sz="0" w:space="0" w:color="auto"/>
        <w:bottom w:val="none" w:sz="0" w:space="0" w:color="auto"/>
        <w:right w:val="none" w:sz="0" w:space="0" w:color="auto"/>
      </w:divBdr>
    </w:div>
    <w:div w:id="1863545236">
      <w:bodyDiv w:val="1"/>
      <w:marLeft w:val="0"/>
      <w:marRight w:val="0"/>
      <w:marTop w:val="0"/>
      <w:marBottom w:val="0"/>
      <w:divBdr>
        <w:top w:val="none" w:sz="0" w:space="0" w:color="auto"/>
        <w:left w:val="none" w:sz="0" w:space="0" w:color="auto"/>
        <w:bottom w:val="none" w:sz="0" w:space="0" w:color="auto"/>
        <w:right w:val="none" w:sz="0" w:space="0" w:color="auto"/>
      </w:divBdr>
    </w:div>
    <w:div w:id="1908495043">
      <w:bodyDiv w:val="1"/>
      <w:marLeft w:val="0"/>
      <w:marRight w:val="0"/>
      <w:marTop w:val="0"/>
      <w:marBottom w:val="0"/>
      <w:divBdr>
        <w:top w:val="none" w:sz="0" w:space="0" w:color="auto"/>
        <w:left w:val="none" w:sz="0" w:space="0" w:color="auto"/>
        <w:bottom w:val="none" w:sz="0" w:space="0" w:color="auto"/>
        <w:right w:val="none" w:sz="0" w:space="0" w:color="auto"/>
      </w:divBdr>
    </w:div>
    <w:div w:id="1913470415">
      <w:bodyDiv w:val="1"/>
      <w:marLeft w:val="0"/>
      <w:marRight w:val="0"/>
      <w:marTop w:val="0"/>
      <w:marBottom w:val="0"/>
      <w:divBdr>
        <w:top w:val="none" w:sz="0" w:space="0" w:color="auto"/>
        <w:left w:val="none" w:sz="0" w:space="0" w:color="auto"/>
        <w:bottom w:val="none" w:sz="0" w:space="0" w:color="auto"/>
        <w:right w:val="none" w:sz="0" w:space="0" w:color="auto"/>
      </w:divBdr>
    </w:div>
    <w:div w:id="1943563932">
      <w:bodyDiv w:val="1"/>
      <w:marLeft w:val="0"/>
      <w:marRight w:val="0"/>
      <w:marTop w:val="0"/>
      <w:marBottom w:val="0"/>
      <w:divBdr>
        <w:top w:val="none" w:sz="0" w:space="0" w:color="auto"/>
        <w:left w:val="none" w:sz="0" w:space="0" w:color="auto"/>
        <w:bottom w:val="none" w:sz="0" w:space="0" w:color="auto"/>
        <w:right w:val="none" w:sz="0" w:space="0" w:color="auto"/>
      </w:divBdr>
    </w:div>
    <w:div w:id="1954902265">
      <w:bodyDiv w:val="1"/>
      <w:marLeft w:val="0"/>
      <w:marRight w:val="0"/>
      <w:marTop w:val="0"/>
      <w:marBottom w:val="0"/>
      <w:divBdr>
        <w:top w:val="none" w:sz="0" w:space="0" w:color="auto"/>
        <w:left w:val="none" w:sz="0" w:space="0" w:color="auto"/>
        <w:bottom w:val="none" w:sz="0" w:space="0" w:color="auto"/>
        <w:right w:val="none" w:sz="0" w:space="0" w:color="auto"/>
      </w:divBdr>
    </w:div>
    <w:div w:id="1967004970">
      <w:bodyDiv w:val="1"/>
      <w:marLeft w:val="0"/>
      <w:marRight w:val="0"/>
      <w:marTop w:val="0"/>
      <w:marBottom w:val="0"/>
      <w:divBdr>
        <w:top w:val="none" w:sz="0" w:space="0" w:color="auto"/>
        <w:left w:val="none" w:sz="0" w:space="0" w:color="auto"/>
        <w:bottom w:val="none" w:sz="0" w:space="0" w:color="auto"/>
        <w:right w:val="none" w:sz="0" w:space="0" w:color="auto"/>
      </w:divBdr>
    </w:div>
    <w:div w:id="1970477547">
      <w:bodyDiv w:val="1"/>
      <w:marLeft w:val="0"/>
      <w:marRight w:val="0"/>
      <w:marTop w:val="0"/>
      <w:marBottom w:val="0"/>
      <w:divBdr>
        <w:top w:val="none" w:sz="0" w:space="0" w:color="auto"/>
        <w:left w:val="none" w:sz="0" w:space="0" w:color="auto"/>
        <w:bottom w:val="none" w:sz="0" w:space="0" w:color="auto"/>
        <w:right w:val="none" w:sz="0" w:space="0" w:color="auto"/>
      </w:divBdr>
    </w:div>
    <w:div w:id="1993873347">
      <w:bodyDiv w:val="1"/>
      <w:marLeft w:val="0"/>
      <w:marRight w:val="0"/>
      <w:marTop w:val="0"/>
      <w:marBottom w:val="0"/>
      <w:divBdr>
        <w:top w:val="none" w:sz="0" w:space="0" w:color="auto"/>
        <w:left w:val="none" w:sz="0" w:space="0" w:color="auto"/>
        <w:bottom w:val="none" w:sz="0" w:space="0" w:color="auto"/>
        <w:right w:val="none" w:sz="0" w:space="0" w:color="auto"/>
      </w:divBdr>
    </w:div>
    <w:div w:id="2004239700">
      <w:bodyDiv w:val="1"/>
      <w:marLeft w:val="0"/>
      <w:marRight w:val="0"/>
      <w:marTop w:val="0"/>
      <w:marBottom w:val="0"/>
      <w:divBdr>
        <w:top w:val="none" w:sz="0" w:space="0" w:color="auto"/>
        <w:left w:val="none" w:sz="0" w:space="0" w:color="auto"/>
        <w:bottom w:val="none" w:sz="0" w:space="0" w:color="auto"/>
        <w:right w:val="none" w:sz="0" w:space="0" w:color="auto"/>
      </w:divBdr>
    </w:div>
    <w:div w:id="2056539222">
      <w:bodyDiv w:val="1"/>
      <w:marLeft w:val="0"/>
      <w:marRight w:val="0"/>
      <w:marTop w:val="0"/>
      <w:marBottom w:val="0"/>
      <w:divBdr>
        <w:top w:val="none" w:sz="0" w:space="0" w:color="auto"/>
        <w:left w:val="none" w:sz="0" w:space="0" w:color="auto"/>
        <w:bottom w:val="none" w:sz="0" w:space="0" w:color="auto"/>
        <w:right w:val="none" w:sz="0" w:space="0" w:color="auto"/>
      </w:divBdr>
    </w:div>
    <w:div w:id="2082361585">
      <w:bodyDiv w:val="1"/>
      <w:marLeft w:val="0"/>
      <w:marRight w:val="0"/>
      <w:marTop w:val="0"/>
      <w:marBottom w:val="0"/>
      <w:divBdr>
        <w:top w:val="none" w:sz="0" w:space="0" w:color="auto"/>
        <w:left w:val="none" w:sz="0" w:space="0" w:color="auto"/>
        <w:bottom w:val="none" w:sz="0" w:space="0" w:color="auto"/>
        <w:right w:val="none" w:sz="0" w:space="0" w:color="auto"/>
      </w:divBdr>
    </w:div>
    <w:div w:id="2083335467">
      <w:bodyDiv w:val="1"/>
      <w:marLeft w:val="0"/>
      <w:marRight w:val="0"/>
      <w:marTop w:val="0"/>
      <w:marBottom w:val="0"/>
      <w:divBdr>
        <w:top w:val="none" w:sz="0" w:space="0" w:color="auto"/>
        <w:left w:val="none" w:sz="0" w:space="0" w:color="auto"/>
        <w:bottom w:val="none" w:sz="0" w:space="0" w:color="auto"/>
        <w:right w:val="none" w:sz="0" w:space="0" w:color="auto"/>
      </w:divBdr>
    </w:div>
    <w:div w:id="2110615010">
      <w:bodyDiv w:val="1"/>
      <w:marLeft w:val="0"/>
      <w:marRight w:val="0"/>
      <w:marTop w:val="0"/>
      <w:marBottom w:val="0"/>
      <w:divBdr>
        <w:top w:val="none" w:sz="0" w:space="0" w:color="auto"/>
        <w:left w:val="none" w:sz="0" w:space="0" w:color="auto"/>
        <w:bottom w:val="none" w:sz="0" w:space="0" w:color="auto"/>
        <w:right w:val="none" w:sz="0" w:space="0" w:color="auto"/>
      </w:divBdr>
    </w:div>
    <w:div w:id="2118939778">
      <w:bodyDiv w:val="1"/>
      <w:marLeft w:val="0"/>
      <w:marRight w:val="0"/>
      <w:marTop w:val="0"/>
      <w:marBottom w:val="0"/>
      <w:divBdr>
        <w:top w:val="none" w:sz="0" w:space="0" w:color="auto"/>
        <w:left w:val="none" w:sz="0" w:space="0" w:color="auto"/>
        <w:bottom w:val="none" w:sz="0" w:space="0" w:color="auto"/>
        <w:right w:val="none" w:sz="0" w:space="0" w:color="auto"/>
      </w:divBdr>
    </w:div>
    <w:div w:id="2123256136">
      <w:bodyDiv w:val="1"/>
      <w:marLeft w:val="0"/>
      <w:marRight w:val="0"/>
      <w:marTop w:val="0"/>
      <w:marBottom w:val="0"/>
      <w:divBdr>
        <w:top w:val="none" w:sz="0" w:space="0" w:color="auto"/>
        <w:left w:val="none" w:sz="0" w:space="0" w:color="auto"/>
        <w:bottom w:val="none" w:sz="0" w:space="0" w:color="auto"/>
        <w:right w:val="none" w:sz="0" w:space="0" w:color="auto"/>
      </w:divBdr>
    </w:div>
    <w:div w:id="2132819539">
      <w:bodyDiv w:val="1"/>
      <w:marLeft w:val="0"/>
      <w:marRight w:val="0"/>
      <w:marTop w:val="0"/>
      <w:marBottom w:val="0"/>
      <w:divBdr>
        <w:top w:val="none" w:sz="0" w:space="0" w:color="auto"/>
        <w:left w:val="none" w:sz="0" w:space="0" w:color="auto"/>
        <w:bottom w:val="none" w:sz="0" w:space="0" w:color="auto"/>
        <w:right w:val="none" w:sz="0" w:space="0" w:color="auto"/>
      </w:divBdr>
    </w:div>
    <w:div w:id="213767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78FD3582C2D44EF85798E5184A3776F"/>
        <w:category>
          <w:name w:val="General"/>
          <w:gallery w:val="placeholder"/>
        </w:category>
        <w:types>
          <w:type w:val="bbPlcHdr"/>
        </w:types>
        <w:behaviors>
          <w:behavior w:val="content"/>
        </w:behaviors>
        <w:guid w:val="{B3CBFA43-3D8F-4796-9A88-B41BD27CDC04}"/>
      </w:docPartPr>
      <w:docPartBody>
        <w:p w:rsidR="00005C85" w:rsidRDefault="008659D4" w:rsidP="008659D4">
          <w:pPr>
            <w:pStyle w:val="678FD3582C2D44EF85798E5184A3776F"/>
          </w:pPr>
          <w:r w:rsidRPr="00340318">
            <w:rPr>
              <w:rStyle w:val="PlaceholderText"/>
            </w:rPr>
            <w:t>Click here to enter text.</w:t>
          </w:r>
        </w:p>
      </w:docPartBody>
    </w:docPart>
    <w:docPart>
      <w:docPartPr>
        <w:name w:val="7B9436AAAF0042F0A378425E5C01F0E9"/>
        <w:category>
          <w:name w:val="General"/>
          <w:gallery w:val="placeholder"/>
        </w:category>
        <w:types>
          <w:type w:val="bbPlcHdr"/>
        </w:types>
        <w:behaviors>
          <w:behavior w:val="content"/>
        </w:behaviors>
        <w:guid w:val="{F3A563DC-E472-4048-AF6B-48026FD6CD81}"/>
      </w:docPartPr>
      <w:docPartBody>
        <w:p w:rsidR="00005C85" w:rsidRDefault="008659D4" w:rsidP="008659D4">
          <w:pPr>
            <w:pStyle w:val="7B9436AAAF0042F0A378425E5C01F0E9"/>
          </w:pPr>
          <w:r w:rsidRPr="00340318">
            <w:rPr>
              <w:rStyle w:val="PlaceholderText"/>
            </w:rPr>
            <w:t>Click here to enter text.</w:t>
          </w:r>
        </w:p>
      </w:docPartBody>
    </w:docPart>
    <w:docPart>
      <w:docPartPr>
        <w:name w:val="EDB112CCF8B84FCB845865FDD6EC5ECC"/>
        <w:category>
          <w:name w:val="General"/>
          <w:gallery w:val="placeholder"/>
        </w:category>
        <w:types>
          <w:type w:val="bbPlcHdr"/>
        </w:types>
        <w:behaviors>
          <w:behavior w:val="content"/>
        </w:behaviors>
        <w:guid w:val="{3AB275BF-A0A7-4A90-80C9-9430411B6C7E}"/>
      </w:docPartPr>
      <w:docPartBody>
        <w:p w:rsidR="00005C85" w:rsidRDefault="008659D4" w:rsidP="008659D4">
          <w:pPr>
            <w:pStyle w:val="EDB112CCF8B84FCB845865FDD6EC5ECC"/>
          </w:pPr>
          <w:r w:rsidRPr="003403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1CDA"/>
    <w:rsid w:val="000014F0"/>
    <w:rsid w:val="00005C85"/>
    <w:rsid w:val="00081C42"/>
    <w:rsid w:val="00105C8E"/>
    <w:rsid w:val="001F3D0B"/>
    <w:rsid w:val="002141C0"/>
    <w:rsid w:val="00232469"/>
    <w:rsid w:val="003438D0"/>
    <w:rsid w:val="003A030F"/>
    <w:rsid w:val="004157C8"/>
    <w:rsid w:val="0043796D"/>
    <w:rsid w:val="004740B6"/>
    <w:rsid w:val="00533742"/>
    <w:rsid w:val="005864DE"/>
    <w:rsid w:val="006C13C8"/>
    <w:rsid w:val="006C4BED"/>
    <w:rsid w:val="006C642E"/>
    <w:rsid w:val="0070254C"/>
    <w:rsid w:val="007976EC"/>
    <w:rsid w:val="007B791B"/>
    <w:rsid w:val="007C0A01"/>
    <w:rsid w:val="00835AB1"/>
    <w:rsid w:val="008659D4"/>
    <w:rsid w:val="00876B30"/>
    <w:rsid w:val="0096147D"/>
    <w:rsid w:val="00A0560A"/>
    <w:rsid w:val="00A06E4E"/>
    <w:rsid w:val="00A1587F"/>
    <w:rsid w:val="00A851A0"/>
    <w:rsid w:val="00AE5742"/>
    <w:rsid w:val="00B72A29"/>
    <w:rsid w:val="00BA6171"/>
    <w:rsid w:val="00BC0356"/>
    <w:rsid w:val="00C008B6"/>
    <w:rsid w:val="00C71CDA"/>
    <w:rsid w:val="00CD003D"/>
    <w:rsid w:val="00D03968"/>
    <w:rsid w:val="00D552B9"/>
    <w:rsid w:val="00D63A70"/>
    <w:rsid w:val="00E21824"/>
    <w:rsid w:val="00ED357E"/>
    <w:rsid w:val="00FD222F"/>
    <w:rsid w:val="00FE41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59D4"/>
    <w:rPr>
      <w:color w:val="808080"/>
    </w:rPr>
  </w:style>
  <w:style w:type="paragraph" w:customStyle="1" w:styleId="CF7380DFFE274B2CBF94F1B2D67025DF">
    <w:name w:val="CF7380DFFE274B2CBF94F1B2D67025DF"/>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47689D1246941208C82B9E2D8EB116E">
    <w:name w:val="047689D1246941208C82B9E2D8EB116E"/>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1">
    <w:name w:val="CF7380DFFE274B2CBF94F1B2D67025DF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47689D1246941208C82B9E2D8EB116E1">
    <w:name w:val="047689D1246941208C82B9E2D8EB116E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8C0F7FADEC44BD8A37DA570E0F852DD">
    <w:name w:val="08C0F7FADEC44BD8A37DA570E0F852DD"/>
    <w:rsid w:val="00C71CDA"/>
  </w:style>
  <w:style w:type="paragraph" w:customStyle="1" w:styleId="500DA64106E345ED96E96FAE9A73AF3E">
    <w:name w:val="500DA64106E345ED96E96FAE9A73AF3E"/>
    <w:rsid w:val="00C71CDA"/>
  </w:style>
  <w:style w:type="paragraph" w:customStyle="1" w:styleId="24ECE511B95243C1BCC4F92B73D343FA">
    <w:name w:val="24ECE511B95243C1BCC4F92B73D343FA"/>
    <w:rsid w:val="00C71CDA"/>
  </w:style>
  <w:style w:type="paragraph" w:customStyle="1" w:styleId="433437B8985248928A4EA9CF01B773F7">
    <w:name w:val="433437B8985248928A4EA9CF01B773F7"/>
    <w:rsid w:val="00C71CDA"/>
  </w:style>
  <w:style w:type="paragraph" w:customStyle="1" w:styleId="24C8AC7276204DB681138A460C9F3DDE">
    <w:name w:val="24C8AC7276204DB681138A460C9F3DDE"/>
    <w:rsid w:val="00C71CDA"/>
  </w:style>
  <w:style w:type="paragraph" w:customStyle="1" w:styleId="EFC9F7FC65ED484B9150543B1E8DC2D0">
    <w:name w:val="EFC9F7FC65ED484B9150543B1E8DC2D0"/>
    <w:rsid w:val="00C71CDA"/>
  </w:style>
  <w:style w:type="paragraph" w:customStyle="1" w:styleId="272BAC07158F448C8DE928AA632D8604">
    <w:name w:val="272BAC07158F448C8DE928AA632D8604"/>
    <w:rsid w:val="00C71CDA"/>
  </w:style>
  <w:style w:type="paragraph" w:customStyle="1" w:styleId="52E2D0ADEA26435797E0BDFFBB7C935A">
    <w:name w:val="52E2D0ADEA26435797E0BDFFBB7C935A"/>
    <w:rsid w:val="00C71CDA"/>
  </w:style>
  <w:style w:type="paragraph" w:customStyle="1" w:styleId="702C34228C54410A8925FE07601CB87B">
    <w:name w:val="702C34228C54410A8925FE07601CB87B"/>
    <w:rsid w:val="00C71CDA"/>
  </w:style>
  <w:style w:type="paragraph" w:customStyle="1" w:styleId="0E2F50C844A84BA7B93E040446637AD4">
    <w:name w:val="0E2F50C844A84BA7B93E040446637AD4"/>
    <w:rsid w:val="00C71CDA"/>
  </w:style>
  <w:style w:type="paragraph" w:customStyle="1" w:styleId="39043FF53CE94337A472D7827072A205">
    <w:name w:val="39043FF53CE94337A472D7827072A205"/>
    <w:rsid w:val="00C71CDA"/>
  </w:style>
  <w:style w:type="paragraph" w:customStyle="1" w:styleId="BF17B4391DCC4314A95A850D5A229103">
    <w:name w:val="BF17B4391DCC4314A95A850D5A229103"/>
    <w:rsid w:val="00C71CDA"/>
  </w:style>
  <w:style w:type="paragraph" w:customStyle="1" w:styleId="262C3D3344BB458F91B792A17BAE0F31">
    <w:name w:val="262C3D3344BB458F91B792A17BAE0F31"/>
    <w:rsid w:val="00C71CDA"/>
  </w:style>
  <w:style w:type="paragraph" w:customStyle="1" w:styleId="ABE5446846774E35A7C2E8C2ED37A11A">
    <w:name w:val="ABE5446846774E35A7C2E8C2ED37A11A"/>
    <w:rsid w:val="00C71CDA"/>
  </w:style>
  <w:style w:type="paragraph" w:customStyle="1" w:styleId="743253F427D54FA399877AEB0D822AC9">
    <w:name w:val="743253F427D54FA399877AEB0D822AC9"/>
    <w:rsid w:val="00C71CDA"/>
  </w:style>
  <w:style w:type="paragraph" w:customStyle="1" w:styleId="B3FAD58D075944E7AEC9B5177D3DE7FD">
    <w:name w:val="B3FAD58D075944E7AEC9B5177D3DE7FD"/>
    <w:rsid w:val="00C71CDA"/>
  </w:style>
  <w:style w:type="paragraph" w:customStyle="1" w:styleId="65FD88AC4CEC484D8AFC0F13A39F9E25">
    <w:name w:val="65FD88AC4CEC484D8AFC0F13A39F9E25"/>
    <w:rsid w:val="00C71CDA"/>
  </w:style>
  <w:style w:type="paragraph" w:customStyle="1" w:styleId="F84DEF57304244A99262882BD4A52143">
    <w:name w:val="F84DEF57304244A99262882BD4A52143"/>
    <w:rsid w:val="00C71CDA"/>
  </w:style>
  <w:style w:type="paragraph" w:customStyle="1" w:styleId="C0EB38259D7749159F233D6AC0117250">
    <w:name w:val="C0EB38259D7749159F233D6AC0117250"/>
    <w:rsid w:val="00C71CDA"/>
  </w:style>
  <w:style w:type="paragraph" w:customStyle="1" w:styleId="CF7380DFFE274B2CBF94F1B2D67025DF2">
    <w:name w:val="CF7380DFFE274B2CBF94F1B2D67025DF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1">
    <w:name w:val="24ECE511B95243C1BCC4F92B73D343FA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1">
    <w:name w:val="433437B8985248928A4EA9CF01B773F7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1">
    <w:name w:val="EFC9F7FC65ED484B9150543B1E8DC2D0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1">
    <w:name w:val="24C8AC7276204DB681138A460C9F3DDE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1">
    <w:name w:val="272BAC07158F448C8DE928AA632D8604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1">
    <w:name w:val="52E2D0ADEA26435797E0BDFFBB7C935A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1">
    <w:name w:val="0E2F50C844A84BA7B93E040446637AD4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1">
    <w:name w:val="702C34228C54410A8925FE07601CB87B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1">
    <w:name w:val="39043FF53CE94337A472D7827072A205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1">
    <w:name w:val="262C3D3344BB458F91B792A17BAE0F3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3">
    <w:name w:val="CF7380DFFE274B2CBF94F1B2D67025DF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2">
    <w:name w:val="24ECE511B95243C1BCC4F92B73D343FA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2">
    <w:name w:val="433437B8985248928A4EA9CF01B773F7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2">
    <w:name w:val="EFC9F7FC65ED484B9150543B1E8DC2D0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2">
    <w:name w:val="24C8AC7276204DB681138A460C9F3DDE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2">
    <w:name w:val="272BAC07158F448C8DE928AA632D8604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2">
    <w:name w:val="52E2D0ADEA26435797E0BDFFBB7C935A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2">
    <w:name w:val="0E2F50C844A84BA7B93E040446637AD4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2">
    <w:name w:val="702C34228C54410A8925FE07601CB87B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2">
    <w:name w:val="39043FF53CE94337A472D7827072A205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2">
    <w:name w:val="262C3D3344BB458F91B792A17BAE0F3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4">
    <w:name w:val="CF7380DFFE274B2CBF94F1B2D67025DF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3">
    <w:name w:val="24ECE511B95243C1BCC4F92B73D343FA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3">
    <w:name w:val="433437B8985248928A4EA9CF01B773F7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3">
    <w:name w:val="EFC9F7FC65ED484B9150543B1E8DC2D0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3">
    <w:name w:val="24C8AC7276204DB681138A460C9F3DDE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3">
    <w:name w:val="272BAC07158F448C8DE928AA632D8604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3">
    <w:name w:val="52E2D0ADEA26435797E0BDFFBB7C935A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3">
    <w:name w:val="0E2F50C844A84BA7B93E040446637AD4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3">
    <w:name w:val="702C34228C54410A8925FE07601CB87B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3">
    <w:name w:val="39043FF53CE94337A472D7827072A205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3">
    <w:name w:val="262C3D3344BB458F91B792A17BAE0F3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5">
    <w:name w:val="CF7380DFFE274B2CBF94F1B2D67025DF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4">
    <w:name w:val="24ECE511B95243C1BCC4F92B73D343FA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4">
    <w:name w:val="433437B8985248928A4EA9CF01B773F7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4">
    <w:name w:val="EFC9F7FC65ED484B9150543B1E8DC2D0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4">
    <w:name w:val="24C8AC7276204DB681138A460C9F3DDE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4">
    <w:name w:val="272BAC07158F448C8DE928AA632D8604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4">
    <w:name w:val="52E2D0ADEA26435797E0BDFFBB7C935A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4">
    <w:name w:val="0E2F50C844A84BA7B93E040446637AD4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4">
    <w:name w:val="702C34228C54410A8925FE07601CB87B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4">
    <w:name w:val="39043FF53CE94337A472D7827072A205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4">
    <w:name w:val="262C3D3344BB458F91B792A17BAE0F31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6">
    <w:name w:val="CF7380DFFE274B2CBF94F1B2D67025DF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5">
    <w:name w:val="24ECE511B95243C1BCC4F92B73D343FA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5">
    <w:name w:val="433437B8985248928A4EA9CF01B773F7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5">
    <w:name w:val="EFC9F7FC65ED484B9150543B1E8DC2D0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5">
    <w:name w:val="24C8AC7276204DB681138A460C9F3DDE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5">
    <w:name w:val="272BAC07158F448C8DE928AA632D8604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5">
    <w:name w:val="52E2D0ADEA26435797E0BDFFBB7C935A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5">
    <w:name w:val="0E2F50C844A84BA7B93E040446637AD4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5">
    <w:name w:val="702C34228C54410A8925FE07601CB87B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5">
    <w:name w:val="39043FF53CE94337A472D7827072A205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5">
    <w:name w:val="262C3D3344BB458F91B792A17BAE0F31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
    <w:name w:val="ABE5446846774E35A7C2E8C2ED37A11A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B3FAD58D075944E7AEC9B5177D3DE7FD1">
    <w:name w:val="B3FAD58D075944E7AEC9B5177D3DE7FD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5FD88AC4CEC484D8AFC0F13A39F9E251">
    <w:name w:val="65FD88AC4CEC484D8AFC0F13A39F9E25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84DEF57304244A99262882BD4A521431">
    <w:name w:val="F84DEF57304244A99262882BD4A52143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A9FAB4B1345483694EC02943335D2A1">
    <w:name w:val="AA9FAB4B1345483694EC02943335D2A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7">
    <w:name w:val="CF7380DFFE274B2CBF94F1B2D67025DF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6">
    <w:name w:val="24ECE511B95243C1BCC4F92B73D343FA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6">
    <w:name w:val="433437B8985248928A4EA9CF01B773F7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6">
    <w:name w:val="EFC9F7FC65ED484B9150543B1E8DC2D0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6">
    <w:name w:val="24C8AC7276204DB681138A460C9F3DDE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6">
    <w:name w:val="272BAC07158F448C8DE928AA632D8604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6">
    <w:name w:val="52E2D0ADEA26435797E0BDFFBB7C935A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6">
    <w:name w:val="0E2F50C844A84BA7B93E040446637AD4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6">
    <w:name w:val="702C34228C54410A8925FE07601CB87B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6">
    <w:name w:val="39043FF53CE94337A472D7827072A205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6">
    <w:name w:val="262C3D3344BB458F91B792A17BAE0F31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2">
    <w:name w:val="ABE5446846774E35A7C2E8C2ED37A11A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B3FAD58D075944E7AEC9B5177D3DE7FD2">
    <w:name w:val="B3FAD58D075944E7AEC9B5177D3DE7FD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5FD88AC4CEC484D8AFC0F13A39F9E252">
    <w:name w:val="65FD88AC4CEC484D8AFC0F13A39F9E25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84DEF57304244A99262882BD4A521432">
    <w:name w:val="F84DEF57304244A99262882BD4A52143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A9FAB4B1345483694EC02943335D2A11">
    <w:name w:val="AA9FAB4B1345483694EC02943335D2A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8">
    <w:name w:val="CF7380DFFE274B2CBF94F1B2D67025DF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7">
    <w:name w:val="24ECE511B95243C1BCC4F92B73D343FA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7">
    <w:name w:val="433437B8985248928A4EA9CF01B773F7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7">
    <w:name w:val="EFC9F7FC65ED484B9150543B1E8DC2D0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7">
    <w:name w:val="24C8AC7276204DB681138A460C9F3DDE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7">
    <w:name w:val="272BAC07158F448C8DE928AA632D8604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7">
    <w:name w:val="52E2D0ADEA26435797E0BDFFBB7C935A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7">
    <w:name w:val="0E2F50C844A84BA7B93E040446637AD4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7">
    <w:name w:val="702C34228C54410A8925FE07601CB87B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7">
    <w:name w:val="39043FF53CE94337A472D7827072A205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7">
    <w:name w:val="262C3D3344BB458F91B792A17BAE0F31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3">
    <w:name w:val="ABE5446846774E35A7C2E8C2ED37A11A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B3FAD58D075944E7AEC9B5177D3DE7FD3">
    <w:name w:val="B3FAD58D075944E7AEC9B5177D3DE7FD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5FD88AC4CEC484D8AFC0F13A39F9E253">
    <w:name w:val="65FD88AC4CEC484D8AFC0F13A39F9E25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84DEF57304244A99262882BD4A521433">
    <w:name w:val="F84DEF57304244A99262882BD4A52143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A9FAB4B1345483694EC02943335D2A12">
    <w:name w:val="AA9FAB4B1345483694EC02943335D2A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9">
    <w:name w:val="CF7380DFFE274B2CBF94F1B2D67025DF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8">
    <w:name w:val="24ECE511B95243C1BCC4F92B73D343FA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8">
    <w:name w:val="433437B8985248928A4EA9CF01B773F7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8">
    <w:name w:val="EFC9F7FC65ED484B9150543B1E8DC2D0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8">
    <w:name w:val="24C8AC7276204DB681138A460C9F3DDE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8">
    <w:name w:val="272BAC07158F448C8DE928AA632D8604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8">
    <w:name w:val="52E2D0ADEA26435797E0BDFFBB7C935A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8">
    <w:name w:val="0E2F50C844A84BA7B93E040446637AD4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8">
    <w:name w:val="702C34228C54410A8925FE07601CB87B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8">
    <w:name w:val="39043FF53CE94337A472D7827072A205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8">
    <w:name w:val="262C3D3344BB458F91B792A17BAE0F31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4">
    <w:name w:val="ABE5446846774E35A7C2E8C2ED37A11A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B3FAD58D075944E7AEC9B5177D3DE7FD4">
    <w:name w:val="B3FAD58D075944E7AEC9B5177D3DE7FD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5FD88AC4CEC484D8AFC0F13A39F9E254">
    <w:name w:val="65FD88AC4CEC484D8AFC0F13A39F9E25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84DEF57304244A99262882BD4A521434">
    <w:name w:val="F84DEF57304244A99262882BD4A52143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A9FAB4B1345483694EC02943335D2A13">
    <w:name w:val="AA9FAB4B1345483694EC02943335D2A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10">
    <w:name w:val="CF7380DFFE274B2CBF94F1B2D67025DF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9">
    <w:name w:val="24ECE511B95243C1BCC4F92B73D343FA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9">
    <w:name w:val="433437B8985248928A4EA9CF01B773F7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9">
    <w:name w:val="EFC9F7FC65ED484B9150543B1E8DC2D0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9">
    <w:name w:val="24C8AC7276204DB681138A460C9F3DDE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9">
    <w:name w:val="272BAC07158F448C8DE928AA632D8604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9">
    <w:name w:val="52E2D0ADEA26435797E0BDFFBB7C935A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9">
    <w:name w:val="0E2F50C844A84BA7B93E040446637AD4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9">
    <w:name w:val="702C34228C54410A8925FE07601CB87B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9">
    <w:name w:val="39043FF53CE94337A472D7827072A205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9">
    <w:name w:val="262C3D3344BB458F91B792A17BAE0F31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5">
    <w:name w:val="ABE5446846774E35A7C2E8C2ED37A11A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B3FAD58D075944E7AEC9B5177D3DE7FD5">
    <w:name w:val="B3FAD58D075944E7AEC9B5177D3DE7FD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5FD88AC4CEC484D8AFC0F13A39F9E255">
    <w:name w:val="65FD88AC4CEC484D8AFC0F13A39F9E25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84DEF57304244A99262882BD4A521435">
    <w:name w:val="F84DEF57304244A99262882BD4A52143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A9FAB4B1345483694EC02943335D2A14">
    <w:name w:val="AA9FAB4B1345483694EC02943335D2A1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F7380DFFE274B2CBF94F1B2D67025DF11">
    <w:name w:val="CF7380DFFE274B2CBF94F1B2D67025DF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ECE511B95243C1BCC4F92B73D343FA10">
    <w:name w:val="24ECE511B95243C1BCC4F92B73D343FA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33437B8985248928A4EA9CF01B773F710">
    <w:name w:val="433437B8985248928A4EA9CF01B773F7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C9F7FC65ED484B9150543B1E8DC2D010">
    <w:name w:val="EFC9F7FC65ED484B9150543B1E8DC2D0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4C8AC7276204DB681138A460C9F3DDE10">
    <w:name w:val="24C8AC7276204DB681138A460C9F3DDE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72BAC07158F448C8DE928AA632D860410">
    <w:name w:val="272BAC07158F448C8DE928AA632D8604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2E2D0ADEA26435797E0BDFFBB7C935A10">
    <w:name w:val="52E2D0ADEA26435797E0BDFFBB7C935A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E2F50C844A84BA7B93E040446637AD410">
    <w:name w:val="0E2F50C844A84BA7B93E040446637AD4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02C34228C54410A8925FE07601CB87B10">
    <w:name w:val="702C34228C54410A8925FE07601CB87B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9043FF53CE94337A472D7827072A20510">
    <w:name w:val="39043FF53CE94337A472D7827072A205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62C3D3344BB458F91B792A17BAE0F3110">
    <w:name w:val="262C3D3344BB458F91B792A17BAE0F31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6">
    <w:name w:val="ABE5446846774E35A7C2E8C2ED37A11A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B3FAD58D075944E7AEC9B5177D3DE7FD6">
    <w:name w:val="B3FAD58D075944E7AEC9B5177D3DE7FD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5FD88AC4CEC484D8AFC0F13A39F9E256">
    <w:name w:val="65FD88AC4CEC484D8AFC0F13A39F9E25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84DEF57304244A99262882BD4A521436">
    <w:name w:val="F84DEF57304244A99262882BD4A52143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A9FAB4B1345483694EC02943335D2A15">
    <w:name w:val="AA9FAB4B1345483694EC02943335D2A1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
    <w:name w:val="321A775BADD54B44BCD6CCE99F91DC86"/>
    <w:rsid w:val="00C71CDA"/>
  </w:style>
  <w:style w:type="paragraph" w:customStyle="1" w:styleId="BFF026A81D174921BA9AB92E98B148A5">
    <w:name w:val="BFF026A81D174921BA9AB92E98B148A5"/>
    <w:rsid w:val="00C71CDA"/>
  </w:style>
  <w:style w:type="paragraph" w:customStyle="1" w:styleId="4CC7ECEBAE53458AB581F4D88FE52AF2">
    <w:name w:val="4CC7ECEBAE53458AB581F4D88FE52AF2"/>
    <w:rsid w:val="00C71CDA"/>
  </w:style>
  <w:style w:type="paragraph" w:customStyle="1" w:styleId="E190F768177A42EE87D2E796646CC636">
    <w:name w:val="E190F768177A42EE87D2E796646CC636"/>
    <w:rsid w:val="00C71CDA"/>
  </w:style>
  <w:style w:type="paragraph" w:customStyle="1" w:styleId="67B64D3153CB4E348C0149CC79C3F07D">
    <w:name w:val="67B64D3153CB4E348C0149CC79C3F07D"/>
    <w:rsid w:val="00C71CDA"/>
  </w:style>
  <w:style w:type="paragraph" w:customStyle="1" w:styleId="C4C1D60403184DA19AA960A3A22CD0C7">
    <w:name w:val="C4C1D60403184DA19AA960A3A22CD0C7"/>
    <w:rsid w:val="00C71CDA"/>
  </w:style>
  <w:style w:type="paragraph" w:customStyle="1" w:styleId="78C87CE79CA4406EA17DDA18B9F1387B">
    <w:name w:val="78C87CE79CA4406EA17DDA18B9F1387B"/>
    <w:rsid w:val="00C71CDA"/>
  </w:style>
  <w:style w:type="paragraph" w:customStyle="1" w:styleId="3D0BE1F65FFD40B2BCE22F5E59D1E113">
    <w:name w:val="3D0BE1F65FFD40B2BCE22F5E59D1E113"/>
    <w:rsid w:val="00C71CDA"/>
  </w:style>
  <w:style w:type="paragraph" w:customStyle="1" w:styleId="2AE228C8FADD45E1A6044D91E93F2392">
    <w:name w:val="2AE228C8FADD45E1A6044D91E93F2392"/>
    <w:rsid w:val="00C71CDA"/>
  </w:style>
  <w:style w:type="paragraph" w:customStyle="1" w:styleId="C8BA2090683D4C06874019F1C032A69C">
    <w:name w:val="C8BA2090683D4C06874019F1C032A69C"/>
    <w:rsid w:val="00C71CDA"/>
  </w:style>
  <w:style w:type="paragraph" w:customStyle="1" w:styleId="EB4632B5371E4211A53F1A6303261019">
    <w:name w:val="EB4632B5371E4211A53F1A6303261019"/>
    <w:rsid w:val="00C71CDA"/>
  </w:style>
  <w:style w:type="paragraph" w:customStyle="1" w:styleId="53A39682A08A4588BC677F6ABFC7EAF5">
    <w:name w:val="53A39682A08A4588BC677F6ABFC7EAF5"/>
    <w:rsid w:val="00C71CDA"/>
  </w:style>
  <w:style w:type="paragraph" w:customStyle="1" w:styleId="E4753EEE143E49E486A3B5CA53A31D9B">
    <w:name w:val="E4753EEE143E49E486A3B5CA53A31D9B"/>
    <w:rsid w:val="00C71CDA"/>
  </w:style>
  <w:style w:type="paragraph" w:customStyle="1" w:styleId="8DA1FFF4F19640939E1386F954938974">
    <w:name w:val="8DA1FFF4F19640939E1386F954938974"/>
    <w:rsid w:val="00C71CDA"/>
  </w:style>
  <w:style w:type="paragraph" w:customStyle="1" w:styleId="E573F2CCE1CE44259F46A453D214CA4D">
    <w:name w:val="E573F2CCE1CE44259F46A453D214CA4D"/>
    <w:rsid w:val="00C71CDA"/>
  </w:style>
  <w:style w:type="paragraph" w:customStyle="1" w:styleId="C3D5728DBD834631B9AF61E956890BAB">
    <w:name w:val="C3D5728DBD834631B9AF61E956890BAB"/>
    <w:rsid w:val="00C71CDA"/>
  </w:style>
  <w:style w:type="paragraph" w:customStyle="1" w:styleId="E8CC968F50FA48F0B372829BCEE63483">
    <w:name w:val="E8CC968F50FA48F0B372829BCEE63483"/>
    <w:rsid w:val="00C71CDA"/>
  </w:style>
  <w:style w:type="paragraph" w:customStyle="1" w:styleId="9717DA92B37C4221B9B43698F907AB9D">
    <w:name w:val="9717DA92B37C4221B9B43698F907AB9D"/>
    <w:rsid w:val="00C71CDA"/>
  </w:style>
  <w:style w:type="paragraph" w:customStyle="1" w:styleId="9717DA92B37C4221B9B43698F907AB9D1">
    <w:name w:val="9717DA92B37C4221B9B43698F907AB9D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1">
    <w:name w:val="E8CC968F50FA48F0B372829BCEE63483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1">
    <w:name w:val="C3D5728DBD834631B9AF61E956890BAB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1">
    <w:name w:val="E573F2CCE1CE44259F46A453D214CA4D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1">
    <w:name w:val="8DA1FFF4F19640939E1386F954938974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1">
    <w:name w:val="E4753EEE143E49E486A3B5CA53A31D9B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1">
    <w:name w:val="53A39682A08A4588BC677F6ABFC7EAF5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1">
    <w:name w:val="EB4632B5371E4211A53F1A6303261019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1">
    <w:name w:val="C8BA2090683D4C06874019F1C032A69C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1">
    <w:name w:val="4CC7ECEBAE53458AB581F4D88FE52AF2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1">
    <w:name w:val="321A775BADD54B44BCD6CCE99F91DC86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7">
    <w:name w:val="ABE5446846774E35A7C2E8C2ED37A11A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1">
    <w:name w:val="67B64D3153CB4E348C0149CC79C3F07D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1">
    <w:name w:val="C4C1D60403184DA19AA960A3A22CD0C7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1">
    <w:name w:val="78C87CE79CA4406EA17DDA18B9F1387B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1">
    <w:name w:val="3D0BE1F65FFD40B2BCE22F5E59D1E113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1">
    <w:name w:val="2AE228C8FADD45E1A6044D91E93F2392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9717DA92B37C4221B9B43698F907AB9D2">
    <w:name w:val="9717DA92B37C4221B9B43698F907AB9D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2">
    <w:name w:val="E8CC968F50FA48F0B372829BCEE63483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2">
    <w:name w:val="C3D5728DBD834631B9AF61E956890BAB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2">
    <w:name w:val="E573F2CCE1CE44259F46A453D214CA4D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2">
    <w:name w:val="8DA1FFF4F19640939E1386F954938974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2">
    <w:name w:val="E4753EEE143E49E486A3B5CA53A31D9B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2">
    <w:name w:val="53A39682A08A4588BC677F6ABFC7EAF5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2">
    <w:name w:val="EB4632B5371E4211A53F1A6303261019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2">
    <w:name w:val="C8BA2090683D4C06874019F1C032A69C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2">
    <w:name w:val="4CC7ECEBAE53458AB581F4D88FE52AF2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2">
    <w:name w:val="321A775BADD54B44BCD6CCE99F91DC86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8">
    <w:name w:val="ABE5446846774E35A7C2E8C2ED37A11A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2">
    <w:name w:val="67B64D3153CB4E348C0149CC79C3F07D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2">
    <w:name w:val="C4C1D60403184DA19AA960A3A22CD0C7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2">
    <w:name w:val="78C87CE79CA4406EA17DDA18B9F1387B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2">
    <w:name w:val="3D0BE1F65FFD40B2BCE22F5E59D1E113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2">
    <w:name w:val="2AE228C8FADD45E1A6044D91E93F2392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9717DA92B37C4221B9B43698F907AB9D3">
    <w:name w:val="9717DA92B37C4221B9B43698F907AB9D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3">
    <w:name w:val="E8CC968F50FA48F0B372829BCEE63483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3">
    <w:name w:val="C3D5728DBD834631B9AF61E956890BAB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3">
    <w:name w:val="E573F2CCE1CE44259F46A453D214CA4D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3">
    <w:name w:val="8DA1FFF4F19640939E1386F954938974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3">
    <w:name w:val="E4753EEE143E49E486A3B5CA53A31D9B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3">
    <w:name w:val="53A39682A08A4588BC677F6ABFC7EAF5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3">
    <w:name w:val="EB4632B5371E4211A53F1A6303261019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3">
    <w:name w:val="C8BA2090683D4C06874019F1C032A69C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3">
    <w:name w:val="4CC7ECEBAE53458AB581F4D88FE52AF2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3">
    <w:name w:val="321A775BADD54B44BCD6CCE99F91DC86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9">
    <w:name w:val="ABE5446846774E35A7C2E8C2ED37A11A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3">
    <w:name w:val="67B64D3153CB4E348C0149CC79C3F07D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3">
    <w:name w:val="C4C1D60403184DA19AA960A3A22CD0C7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3">
    <w:name w:val="78C87CE79CA4406EA17DDA18B9F1387B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3">
    <w:name w:val="3D0BE1F65FFD40B2BCE22F5E59D1E113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3">
    <w:name w:val="2AE228C8FADD45E1A6044D91E93F2392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9717DA92B37C4221B9B43698F907AB9D4">
    <w:name w:val="9717DA92B37C4221B9B43698F907AB9D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4">
    <w:name w:val="E8CC968F50FA48F0B372829BCEE63483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4">
    <w:name w:val="C3D5728DBD834631B9AF61E956890BAB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4">
    <w:name w:val="E573F2CCE1CE44259F46A453D214CA4D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4">
    <w:name w:val="8DA1FFF4F19640939E1386F954938974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4">
    <w:name w:val="E4753EEE143E49E486A3B5CA53A31D9B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4">
    <w:name w:val="53A39682A08A4588BC677F6ABFC7EAF5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4">
    <w:name w:val="EB4632B5371E4211A53F1A6303261019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4">
    <w:name w:val="C8BA2090683D4C06874019F1C032A69C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4">
    <w:name w:val="4CC7ECEBAE53458AB581F4D88FE52AF2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4">
    <w:name w:val="321A775BADD54B44BCD6CCE99F91DC86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0">
    <w:name w:val="ABE5446846774E35A7C2E8C2ED37A11A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4">
    <w:name w:val="67B64D3153CB4E348C0149CC79C3F07D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4">
    <w:name w:val="C4C1D60403184DA19AA960A3A22CD0C7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4">
    <w:name w:val="78C87CE79CA4406EA17DDA18B9F1387B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4">
    <w:name w:val="3D0BE1F65FFD40B2BCE22F5E59D1E113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4">
    <w:name w:val="2AE228C8FADD45E1A6044D91E93F2392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9717DA92B37C4221B9B43698F907AB9D5">
    <w:name w:val="9717DA92B37C4221B9B43698F907AB9D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5">
    <w:name w:val="E8CC968F50FA48F0B372829BCEE63483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5">
    <w:name w:val="C3D5728DBD834631B9AF61E956890BAB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5">
    <w:name w:val="E573F2CCE1CE44259F46A453D214CA4D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5">
    <w:name w:val="8DA1FFF4F19640939E1386F954938974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5">
    <w:name w:val="E4753EEE143E49E486A3B5CA53A31D9B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5">
    <w:name w:val="53A39682A08A4588BC677F6ABFC7EAF5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5">
    <w:name w:val="EB4632B5371E4211A53F1A6303261019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5">
    <w:name w:val="C8BA2090683D4C06874019F1C032A69C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5">
    <w:name w:val="4CC7ECEBAE53458AB581F4D88FE52AF2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5">
    <w:name w:val="321A775BADD54B44BCD6CCE99F91DC86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1">
    <w:name w:val="ABE5446846774E35A7C2E8C2ED37A11A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5">
    <w:name w:val="67B64D3153CB4E348C0149CC79C3F07D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5">
    <w:name w:val="C4C1D60403184DA19AA960A3A22CD0C7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5">
    <w:name w:val="78C87CE79CA4406EA17DDA18B9F1387B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5">
    <w:name w:val="3D0BE1F65FFD40B2BCE22F5E59D1E113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5">
    <w:name w:val="2AE228C8FADD45E1A6044D91E93F2392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6">
    <w:name w:val="E8CC968F50FA48F0B372829BCEE63483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6">
    <w:name w:val="C3D5728DBD834631B9AF61E956890BAB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6">
    <w:name w:val="E573F2CCE1CE44259F46A453D214CA4D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6">
    <w:name w:val="8DA1FFF4F19640939E1386F954938974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6">
    <w:name w:val="E4753EEE143E49E486A3B5CA53A31D9B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6">
    <w:name w:val="53A39682A08A4588BC677F6ABFC7EAF5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6">
    <w:name w:val="EB4632B5371E4211A53F1A6303261019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6">
    <w:name w:val="C8BA2090683D4C06874019F1C032A69C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6">
    <w:name w:val="4CC7ECEBAE53458AB581F4D88FE52AF2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6">
    <w:name w:val="321A775BADD54B44BCD6CCE99F91DC86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2">
    <w:name w:val="ABE5446846774E35A7C2E8C2ED37A11A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6">
    <w:name w:val="67B64D3153CB4E348C0149CC79C3F07D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6">
    <w:name w:val="C4C1D60403184DA19AA960A3A22CD0C7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6">
    <w:name w:val="78C87CE79CA4406EA17DDA18B9F1387B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6">
    <w:name w:val="3D0BE1F65FFD40B2BCE22F5E59D1E113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6">
    <w:name w:val="2AE228C8FADD45E1A6044D91E93F2392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4220C0F8C2C4FDFA5ACB77464469B41">
    <w:name w:val="F4220C0F8C2C4FDFA5ACB77464469B41"/>
    <w:rsid w:val="00C71CDA"/>
  </w:style>
  <w:style w:type="paragraph" w:customStyle="1" w:styleId="F4220C0F8C2C4FDFA5ACB77464469B411">
    <w:name w:val="F4220C0F8C2C4FDFA5ACB77464469B4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7">
    <w:name w:val="E8CC968F50FA48F0B372829BCEE63483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7">
    <w:name w:val="C3D5728DBD834631B9AF61E956890BAB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7">
    <w:name w:val="E573F2CCE1CE44259F46A453D214CA4D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7">
    <w:name w:val="8DA1FFF4F19640939E1386F954938974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7">
    <w:name w:val="E4753EEE143E49E486A3B5CA53A31D9B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7">
    <w:name w:val="53A39682A08A4588BC677F6ABFC7EAF5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7">
    <w:name w:val="EB4632B5371E4211A53F1A6303261019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7">
    <w:name w:val="C8BA2090683D4C06874019F1C032A69C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7">
    <w:name w:val="4CC7ECEBAE53458AB581F4D88FE52AF2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7">
    <w:name w:val="321A775BADD54B44BCD6CCE99F91DC86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3">
    <w:name w:val="ABE5446846774E35A7C2E8C2ED37A11A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7">
    <w:name w:val="67B64D3153CB4E348C0149CC79C3F07D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7">
    <w:name w:val="C4C1D60403184DA19AA960A3A22CD0C7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7">
    <w:name w:val="78C87CE79CA4406EA17DDA18B9F1387B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7">
    <w:name w:val="3D0BE1F65FFD40B2BCE22F5E59D1E113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7">
    <w:name w:val="2AE228C8FADD45E1A6044D91E93F2392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4220C0F8C2C4FDFA5ACB77464469B412">
    <w:name w:val="F4220C0F8C2C4FDFA5ACB77464469B4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8">
    <w:name w:val="E8CC968F50FA48F0B372829BCEE63483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8">
    <w:name w:val="C3D5728DBD834631B9AF61E956890BAB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8">
    <w:name w:val="E573F2CCE1CE44259F46A453D214CA4D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8">
    <w:name w:val="8DA1FFF4F19640939E1386F954938974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8">
    <w:name w:val="E4753EEE143E49E486A3B5CA53A31D9B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8">
    <w:name w:val="53A39682A08A4588BC677F6ABFC7EAF5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8">
    <w:name w:val="EB4632B5371E4211A53F1A6303261019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8">
    <w:name w:val="C8BA2090683D4C06874019F1C032A69C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8">
    <w:name w:val="4CC7ECEBAE53458AB581F4D88FE52AF2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8">
    <w:name w:val="321A775BADD54B44BCD6CCE99F91DC86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4">
    <w:name w:val="ABE5446846774E35A7C2E8C2ED37A11A1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8">
    <w:name w:val="67B64D3153CB4E348C0149CC79C3F07D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8">
    <w:name w:val="C4C1D60403184DA19AA960A3A22CD0C7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8">
    <w:name w:val="78C87CE79CA4406EA17DDA18B9F1387B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8">
    <w:name w:val="3D0BE1F65FFD40B2BCE22F5E59D1E113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8">
    <w:name w:val="2AE228C8FADD45E1A6044D91E93F2392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4220C0F8C2C4FDFA5ACB77464469B413">
    <w:name w:val="F4220C0F8C2C4FDFA5ACB77464469B4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9">
    <w:name w:val="E8CC968F50FA48F0B372829BCEE63483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9">
    <w:name w:val="C3D5728DBD834631B9AF61E956890BAB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9">
    <w:name w:val="E573F2CCE1CE44259F46A453D214CA4D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9">
    <w:name w:val="8DA1FFF4F19640939E1386F954938974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9">
    <w:name w:val="E4753EEE143E49E486A3B5CA53A31D9B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9">
    <w:name w:val="53A39682A08A4588BC677F6ABFC7EAF5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9">
    <w:name w:val="EB4632B5371E4211A53F1A6303261019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9">
    <w:name w:val="C8BA2090683D4C06874019F1C032A69C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9">
    <w:name w:val="4CC7ECEBAE53458AB581F4D88FE52AF2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9">
    <w:name w:val="321A775BADD54B44BCD6CCE99F91DC86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5">
    <w:name w:val="ABE5446846774E35A7C2E8C2ED37A11A15"/>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9">
    <w:name w:val="67B64D3153CB4E348C0149CC79C3F07D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9">
    <w:name w:val="C4C1D60403184DA19AA960A3A22CD0C7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9">
    <w:name w:val="78C87CE79CA4406EA17DDA18B9F1387B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9">
    <w:name w:val="3D0BE1F65FFD40B2BCE22F5E59D1E113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9">
    <w:name w:val="2AE228C8FADD45E1A6044D91E93F2392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4220C0F8C2C4FDFA5ACB77464469B414">
    <w:name w:val="F4220C0F8C2C4FDFA5ACB77464469B414"/>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10">
    <w:name w:val="E8CC968F50FA48F0B372829BCEE63483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10">
    <w:name w:val="C3D5728DBD834631B9AF61E956890BAB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10">
    <w:name w:val="E573F2CCE1CE44259F46A453D214CA4D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10">
    <w:name w:val="8DA1FFF4F19640939E1386F954938974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10">
    <w:name w:val="E4753EEE143E49E486A3B5CA53A31D9B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10">
    <w:name w:val="53A39682A08A4588BC677F6ABFC7EAF5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10">
    <w:name w:val="EB4632B5371E4211A53F1A6303261019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10">
    <w:name w:val="C8BA2090683D4C06874019F1C032A69C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10">
    <w:name w:val="4CC7ECEBAE53458AB581F4D88FE52AF2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10">
    <w:name w:val="321A775BADD54B44BCD6CCE99F91DC86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6">
    <w:name w:val="ABE5446846774E35A7C2E8C2ED37A11A16"/>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10">
    <w:name w:val="67B64D3153CB4E348C0149CC79C3F07D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10">
    <w:name w:val="C4C1D60403184DA19AA960A3A22CD0C7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10">
    <w:name w:val="78C87CE79CA4406EA17DDA18B9F1387B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10">
    <w:name w:val="3D0BE1F65FFD40B2BCE22F5E59D1E113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10">
    <w:name w:val="2AE228C8FADD45E1A6044D91E93F23921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FFCBDCE75244F20B625578951410660">
    <w:name w:val="3FFCBDCE75244F20B625578951410660"/>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11">
    <w:name w:val="E8CC968F50FA48F0B372829BCEE63483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11">
    <w:name w:val="C3D5728DBD834631B9AF61E956890BAB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11">
    <w:name w:val="E573F2CCE1CE44259F46A453D214CA4D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11">
    <w:name w:val="8DA1FFF4F19640939E1386F954938974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11">
    <w:name w:val="E4753EEE143E49E486A3B5CA53A31D9B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11">
    <w:name w:val="53A39682A08A4588BC677F6ABFC7EAF5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11">
    <w:name w:val="EB4632B5371E4211A53F1A6303261019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11">
    <w:name w:val="C8BA2090683D4C06874019F1C032A69C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11">
    <w:name w:val="4CC7ECEBAE53458AB581F4D88FE52AF2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11">
    <w:name w:val="321A775BADD54B44BCD6CCE99F91DC86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7">
    <w:name w:val="ABE5446846774E35A7C2E8C2ED37A11A17"/>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11">
    <w:name w:val="67B64D3153CB4E348C0149CC79C3F07D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11">
    <w:name w:val="C4C1D60403184DA19AA960A3A22CD0C7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11">
    <w:name w:val="78C87CE79CA4406EA17DDA18B9F1387B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11">
    <w:name w:val="3D0BE1F65FFD40B2BCE22F5E59D1E113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11">
    <w:name w:val="2AE228C8FADD45E1A6044D91E93F23921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5CEE04696BA4FE3ABB436B32A85C1A9">
    <w:name w:val="45CEE04696BA4FE3ABB436B32A85C1A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12">
    <w:name w:val="E8CC968F50FA48F0B372829BCEE63483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12">
    <w:name w:val="C3D5728DBD834631B9AF61E956890BAB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12">
    <w:name w:val="E573F2CCE1CE44259F46A453D214CA4D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12">
    <w:name w:val="8DA1FFF4F19640939E1386F954938974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12">
    <w:name w:val="E4753EEE143E49E486A3B5CA53A31D9B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12">
    <w:name w:val="53A39682A08A4588BC677F6ABFC7EAF5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12">
    <w:name w:val="EB4632B5371E4211A53F1A6303261019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12">
    <w:name w:val="C8BA2090683D4C06874019F1C032A69C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12">
    <w:name w:val="4CC7ECEBAE53458AB581F4D88FE52AF2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12">
    <w:name w:val="321A775BADD54B44BCD6CCE99F91DC86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8">
    <w:name w:val="ABE5446846774E35A7C2E8C2ED37A11A18"/>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12">
    <w:name w:val="67B64D3153CB4E348C0149CC79C3F07D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12">
    <w:name w:val="C4C1D60403184DA19AA960A3A22CD0C7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12">
    <w:name w:val="78C87CE79CA4406EA17DDA18B9F1387B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12">
    <w:name w:val="3D0BE1F65FFD40B2BCE22F5E59D1E113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12">
    <w:name w:val="2AE228C8FADD45E1A6044D91E93F239212"/>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68688A91E204122AC9E1430EE682A63">
    <w:name w:val="368688A91E204122AC9E1430EE682A63"/>
    <w:rsid w:val="00C71CDA"/>
  </w:style>
  <w:style w:type="paragraph" w:customStyle="1" w:styleId="368688A91E204122AC9E1430EE682A631">
    <w:name w:val="368688A91E204122AC9E1430EE682A631"/>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C968F50FA48F0B372829BCEE6348313">
    <w:name w:val="E8CC968F50FA48F0B372829BCEE63483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3D5728DBD834631B9AF61E956890BAB13">
    <w:name w:val="C3D5728DBD834631B9AF61E956890BAB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573F2CCE1CE44259F46A453D214CA4D13">
    <w:name w:val="E573F2CCE1CE44259F46A453D214CA4D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DA1FFF4F19640939E1386F95493897413">
    <w:name w:val="8DA1FFF4F19640939E1386F954938974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4753EEE143E49E486A3B5CA53A31D9B13">
    <w:name w:val="E4753EEE143E49E486A3B5CA53A31D9B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3A39682A08A4588BC677F6ABFC7EAF513">
    <w:name w:val="53A39682A08A4588BC677F6ABFC7EAF5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4632B5371E4211A53F1A630326101913">
    <w:name w:val="EB4632B5371E4211A53F1A6303261019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8BA2090683D4C06874019F1C032A69C13">
    <w:name w:val="C8BA2090683D4C06874019F1C032A69C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CC7ECEBAE53458AB581F4D88FE52AF213">
    <w:name w:val="4CC7ECEBAE53458AB581F4D88FE52AF2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1A775BADD54B44BCD6CCE99F91DC8613">
    <w:name w:val="321A775BADD54B44BCD6CCE99F91DC86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BE5446846774E35A7C2E8C2ED37A11A19">
    <w:name w:val="ABE5446846774E35A7C2E8C2ED37A11A19"/>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B64D3153CB4E348C0149CC79C3F07D13">
    <w:name w:val="67B64D3153CB4E348C0149CC79C3F07D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4C1D60403184DA19AA960A3A22CD0C713">
    <w:name w:val="C4C1D60403184DA19AA960A3A22CD0C7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78C87CE79CA4406EA17DDA18B9F1387B13">
    <w:name w:val="78C87CE79CA4406EA17DDA18B9F1387B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D0BE1F65FFD40B2BCE22F5E59D1E11313">
    <w:name w:val="3D0BE1F65FFD40B2BCE22F5E59D1E113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E228C8FADD45E1A6044D91E93F239213">
    <w:name w:val="2AE228C8FADD45E1A6044D91E93F239213"/>
    <w:rsid w:val="00C71CDA"/>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825638971A044149A13B7D5F43E55BF">
    <w:name w:val="5825638971A044149A13B7D5F43E55BF"/>
    <w:rsid w:val="00C71CDA"/>
  </w:style>
  <w:style w:type="paragraph" w:customStyle="1" w:styleId="B49174D0FF8D440CAC6547240E1B53CD">
    <w:name w:val="B49174D0FF8D440CAC6547240E1B53CD"/>
    <w:rsid w:val="00C71CDA"/>
  </w:style>
  <w:style w:type="paragraph" w:customStyle="1" w:styleId="1A04D84A0A4F4AEA83E7A87BD7317C79">
    <w:name w:val="1A04D84A0A4F4AEA83E7A87BD7317C79"/>
    <w:rsid w:val="00C71CDA"/>
  </w:style>
  <w:style w:type="paragraph" w:customStyle="1" w:styleId="20946FE251D146E78F39C30F5A1B4E9B">
    <w:name w:val="20946FE251D146E78F39C30F5A1B4E9B"/>
    <w:rsid w:val="00C71CDA"/>
  </w:style>
  <w:style w:type="paragraph" w:customStyle="1" w:styleId="9812C9F2CB73477BB1E955A59110DA96">
    <w:name w:val="9812C9F2CB73477BB1E955A59110DA96"/>
    <w:rsid w:val="00C71CDA"/>
  </w:style>
  <w:style w:type="paragraph" w:customStyle="1" w:styleId="ACF210A5483C431A8563A92DF5BF9CDF">
    <w:name w:val="ACF210A5483C431A8563A92DF5BF9CDF"/>
    <w:rsid w:val="00C71CDA"/>
  </w:style>
  <w:style w:type="paragraph" w:customStyle="1" w:styleId="020C10285F8A4D2DAB36ECD3061DC3E3">
    <w:name w:val="020C10285F8A4D2DAB36ECD3061DC3E3"/>
    <w:rsid w:val="00C71CDA"/>
  </w:style>
  <w:style w:type="paragraph" w:customStyle="1" w:styleId="56AC5413AD5A4D9CBF6265542460857A">
    <w:name w:val="56AC5413AD5A4D9CBF6265542460857A"/>
    <w:rsid w:val="00C71CDA"/>
  </w:style>
  <w:style w:type="paragraph" w:customStyle="1" w:styleId="797C64CC754C412EB18472C584440B24">
    <w:name w:val="797C64CC754C412EB18472C584440B24"/>
    <w:rsid w:val="00C71CDA"/>
  </w:style>
  <w:style w:type="paragraph" w:customStyle="1" w:styleId="BF32D21B58334BA2A61C1C977D249264">
    <w:name w:val="BF32D21B58334BA2A61C1C977D249264"/>
    <w:rsid w:val="00C71CDA"/>
  </w:style>
  <w:style w:type="paragraph" w:customStyle="1" w:styleId="F21F626C7FC74116BBE799ED2F222C9A">
    <w:name w:val="F21F626C7FC74116BBE799ED2F222C9A"/>
    <w:rsid w:val="00C71CDA"/>
  </w:style>
  <w:style w:type="paragraph" w:customStyle="1" w:styleId="F319F6D513CD4662A03E12A1B708C9F7">
    <w:name w:val="F319F6D513CD4662A03E12A1B708C9F7"/>
    <w:rsid w:val="00C71CDA"/>
  </w:style>
  <w:style w:type="paragraph" w:customStyle="1" w:styleId="6CDD1FB5FFFD402EB0A4D46B2BE0EE12">
    <w:name w:val="6CDD1FB5FFFD402EB0A4D46B2BE0EE12"/>
    <w:rsid w:val="00C71CDA"/>
  </w:style>
  <w:style w:type="paragraph" w:customStyle="1" w:styleId="7906CF2530E449D4810720FAC3129695">
    <w:name w:val="7906CF2530E449D4810720FAC3129695"/>
    <w:rsid w:val="00C71CDA"/>
  </w:style>
  <w:style w:type="paragraph" w:customStyle="1" w:styleId="EF8EC6403BAD4935951E970C250CA738">
    <w:name w:val="EF8EC6403BAD4935951E970C250CA738"/>
    <w:rsid w:val="005864DE"/>
  </w:style>
  <w:style w:type="paragraph" w:customStyle="1" w:styleId="F74888512A99433CB55A9A96FC4DF38A">
    <w:name w:val="F74888512A99433CB55A9A96FC4DF38A"/>
    <w:rsid w:val="005864DE"/>
  </w:style>
  <w:style w:type="paragraph" w:customStyle="1" w:styleId="E8C1B2D6AC8646B7A84A53620B47EE8C">
    <w:name w:val="E8C1B2D6AC8646B7A84A53620B47EE8C"/>
    <w:rsid w:val="005864DE"/>
  </w:style>
  <w:style w:type="paragraph" w:customStyle="1" w:styleId="6BF3D416890C4ED09BC8E5C7F7ADB370">
    <w:name w:val="6BF3D416890C4ED09BC8E5C7F7ADB370"/>
    <w:rsid w:val="005864DE"/>
  </w:style>
  <w:style w:type="paragraph" w:customStyle="1" w:styleId="6361388C1D6A4E94BEDB45211358C978">
    <w:name w:val="6361388C1D6A4E94BEDB45211358C978"/>
    <w:rsid w:val="005864DE"/>
  </w:style>
  <w:style w:type="paragraph" w:customStyle="1" w:styleId="C820CECE4E724AE9B42D094138D7FB3B">
    <w:name w:val="C820CECE4E724AE9B42D094138D7FB3B"/>
    <w:rsid w:val="005864DE"/>
  </w:style>
  <w:style w:type="paragraph" w:customStyle="1" w:styleId="EEF392CAC05644FC934FED114664F1B6">
    <w:name w:val="EEF392CAC05644FC934FED114664F1B6"/>
    <w:rsid w:val="005864DE"/>
  </w:style>
  <w:style w:type="paragraph" w:customStyle="1" w:styleId="3E9F030B4D97464BAEAA908051F14148">
    <w:name w:val="3E9F030B4D97464BAEAA908051F14148"/>
    <w:rsid w:val="005864DE"/>
  </w:style>
  <w:style w:type="paragraph" w:customStyle="1" w:styleId="25DE5154AE0D460CA446489B6268291A">
    <w:name w:val="25DE5154AE0D460CA446489B6268291A"/>
    <w:rsid w:val="005864DE"/>
  </w:style>
  <w:style w:type="paragraph" w:customStyle="1" w:styleId="05AA2EFC939F40AAB470DE667AC72047">
    <w:name w:val="05AA2EFC939F40AAB470DE667AC72047"/>
    <w:rsid w:val="005864DE"/>
  </w:style>
  <w:style w:type="paragraph" w:customStyle="1" w:styleId="30410461EC524E68A6E980E2A294924A">
    <w:name w:val="30410461EC524E68A6E980E2A294924A"/>
    <w:rsid w:val="005864DE"/>
  </w:style>
  <w:style w:type="paragraph" w:customStyle="1" w:styleId="FE5781C3A5C8417AA1DA749772513B57">
    <w:name w:val="FE5781C3A5C8417AA1DA749772513B57"/>
    <w:rsid w:val="005864DE"/>
  </w:style>
  <w:style w:type="paragraph" w:customStyle="1" w:styleId="DD2E65C09B03473B8354E9D64E996418">
    <w:name w:val="DD2E65C09B03473B8354E9D64E996418"/>
    <w:rsid w:val="005864DE"/>
  </w:style>
  <w:style w:type="paragraph" w:customStyle="1" w:styleId="30410461EC524E68A6E980E2A294924A1">
    <w:name w:val="30410461EC524E68A6E980E2A294924A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E5781C3A5C8417AA1DA749772513B571">
    <w:name w:val="FE5781C3A5C8417AA1DA749772513B57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D2E65C09B03473B8354E9D64E9964181">
    <w:name w:val="DD2E65C09B03473B8354E9D64E996418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
    <w:name w:val="F319F6D513CD4662A03E12A1B708C9F7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
    <w:name w:val="F21F626C7FC74116BBE799ED2F222C9A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
    <w:name w:val="EF8EC6403BAD4935951E970C250CA738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
    <w:name w:val="F74888512A99433CB55A9A96FC4DF38A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
    <w:name w:val="E8C1B2D6AC8646B7A84A53620B47EE8C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
    <w:name w:val="25DE5154AE0D460CA446489B6268291A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AA2EFC939F40AAB470DE667AC720471">
    <w:name w:val="05AA2EFC939F40AAB470DE667AC720471"/>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0410461EC524E68A6E980E2A294924A2">
    <w:name w:val="30410461EC524E68A6E980E2A294924A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E5781C3A5C8417AA1DA749772513B572">
    <w:name w:val="FE5781C3A5C8417AA1DA749772513B57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D2E65C09B03473B8354E9D64E9964182">
    <w:name w:val="DD2E65C09B03473B8354E9D64E996418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
    <w:name w:val="F319F6D513CD4662A03E12A1B708C9F7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
    <w:name w:val="F21F626C7FC74116BBE799ED2F222C9A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
    <w:name w:val="EF8EC6403BAD4935951E970C250CA738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
    <w:name w:val="F74888512A99433CB55A9A96FC4DF38A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
    <w:name w:val="E8C1B2D6AC8646B7A84A53620B47EE8C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
    <w:name w:val="25DE5154AE0D460CA446489B6268291A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AA2EFC939F40AAB470DE667AC720472">
    <w:name w:val="05AA2EFC939F40AAB470DE667AC720472"/>
    <w:rsid w:val="005864DE"/>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
    <w:name w:val="FB11305152F74617878166642BD99B75"/>
    <w:rsid w:val="0043796D"/>
  </w:style>
  <w:style w:type="paragraph" w:customStyle="1" w:styleId="49DF1C17D327467A966ACCD8737BE635">
    <w:name w:val="49DF1C17D327467A966ACCD8737BE635"/>
    <w:rsid w:val="0043796D"/>
  </w:style>
  <w:style w:type="paragraph" w:customStyle="1" w:styleId="D5CF69B591964C08AE503016FB2C92C7">
    <w:name w:val="D5CF69B591964C08AE503016FB2C92C7"/>
    <w:rsid w:val="0043796D"/>
  </w:style>
  <w:style w:type="paragraph" w:customStyle="1" w:styleId="5799F7B0B3254E6D8DB2C3AE64F36BFA">
    <w:name w:val="5799F7B0B3254E6D8DB2C3AE64F36BFA"/>
    <w:rsid w:val="0043796D"/>
  </w:style>
  <w:style w:type="paragraph" w:customStyle="1" w:styleId="FE8DE0CBA88B4BD49378F2C69E72EA22">
    <w:name w:val="FE8DE0CBA88B4BD49378F2C69E72EA22"/>
    <w:rsid w:val="0043796D"/>
  </w:style>
  <w:style w:type="paragraph" w:customStyle="1" w:styleId="8CF4F2645FB64029ABCC29EB4BAD882E">
    <w:name w:val="8CF4F2645FB64029ABCC29EB4BAD882E"/>
    <w:rsid w:val="0043796D"/>
  </w:style>
  <w:style w:type="paragraph" w:customStyle="1" w:styleId="BC64B8FBE975412DB0557A576FEE133E">
    <w:name w:val="BC64B8FBE975412DB0557A576FEE133E"/>
    <w:rsid w:val="0043796D"/>
  </w:style>
  <w:style w:type="paragraph" w:customStyle="1" w:styleId="B893CB3D2CAC4458A1D7F33908EC21E2">
    <w:name w:val="B893CB3D2CAC4458A1D7F33908EC21E2"/>
    <w:rsid w:val="0043796D"/>
  </w:style>
  <w:style w:type="paragraph" w:customStyle="1" w:styleId="4A39897FFE3449E9AB3B126C7A2B2D5F">
    <w:name w:val="4A39897FFE3449E9AB3B126C7A2B2D5F"/>
    <w:rsid w:val="0043796D"/>
  </w:style>
  <w:style w:type="paragraph" w:customStyle="1" w:styleId="4E7AA2B3ABAF4C5DA3DE584915D3BA40">
    <w:name w:val="4E7AA2B3ABAF4C5DA3DE584915D3BA40"/>
    <w:rsid w:val="0043796D"/>
  </w:style>
  <w:style w:type="paragraph" w:customStyle="1" w:styleId="FB11305152F74617878166642BD99B751">
    <w:name w:val="FB11305152F74617878166642BD99B75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
    <w:name w:val="49DF1C17D327467A966ACCD8737BE635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
    <w:name w:val="D5CF69B591964C08AE503016FB2C92C7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3">
    <w:name w:val="F319F6D513CD4662A03E12A1B708C9F7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3">
    <w:name w:val="F21F626C7FC74116BBE799ED2F222C9A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3">
    <w:name w:val="EF8EC6403BAD4935951E970C250CA738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3">
    <w:name w:val="F74888512A99433CB55A9A96FC4DF38A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3">
    <w:name w:val="E8C1B2D6AC8646B7A84A53620B47EE8C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3">
    <w:name w:val="25DE5154AE0D460CA446489B6268291A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
    <w:name w:val="FB11305152F74617878166642BD99B75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
    <w:name w:val="49DF1C17D327467A966ACCD8737BE635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
    <w:name w:val="D5CF69B591964C08AE503016FB2C92C7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7141F10DD964581AE4821EB5CB6939B">
    <w:name w:val="C7141F10DD964581AE4821EB5CB6939B"/>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4">
    <w:name w:val="F319F6D513CD4662A03E12A1B708C9F7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4">
    <w:name w:val="F21F626C7FC74116BBE799ED2F222C9A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4">
    <w:name w:val="EF8EC6403BAD4935951E970C250CA738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4">
    <w:name w:val="F74888512A99433CB55A9A96FC4DF38A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4">
    <w:name w:val="E8C1B2D6AC8646B7A84A53620B47EE8C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4">
    <w:name w:val="25DE5154AE0D460CA446489B6268291A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3">
    <w:name w:val="FB11305152F74617878166642BD99B75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3">
    <w:name w:val="49DF1C17D327467A966ACCD8737BE635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3">
    <w:name w:val="D5CF69B591964C08AE503016FB2C92C7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7141F10DD964581AE4821EB5CB6939B1">
    <w:name w:val="C7141F10DD964581AE4821EB5CB6939B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5">
    <w:name w:val="F319F6D513CD4662A03E12A1B708C9F7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5">
    <w:name w:val="F21F626C7FC74116BBE799ED2F222C9A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5">
    <w:name w:val="EF8EC6403BAD4935951E970C250CA738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5">
    <w:name w:val="F74888512A99433CB55A9A96FC4DF38A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5">
    <w:name w:val="E8C1B2D6AC8646B7A84A53620B47EE8C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5">
    <w:name w:val="25DE5154AE0D460CA446489B6268291A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4">
    <w:name w:val="FB11305152F74617878166642BD99B75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4">
    <w:name w:val="49DF1C17D327467A966ACCD8737BE635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4">
    <w:name w:val="D5CF69B591964C08AE503016FB2C92C7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7141F10DD964581AE4821EB5CB6939B2">
    <w:name w:val="C7141F10DD964581AE4821EB5CB6939B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AC3E56A025A471181624C0EB8272539">
    <w:name w:val="8AC3E56A025A471181624C0EB827253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6">
    <w:name w:val="F319F6D513CD4662A03E12A1B708C9F7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6">
    <w:name w:val="F21F626C7FC74116BBE799ED2F222C9A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6">
    <w:name w:val="EF8EC6403BAD4935951E970C250CA738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6">
    <w:name w:val="F74888512A99433CB55A9A96FC4DF38A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6">
    <w:name w:val="E8C1B2D6AC8646B7A84A53620B47EE8C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6">
    <w:name w:val="25DE5154AE0D460CA446489B6268291A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5">
    <w:name w:val="FB11305152F74617878166642BD99B75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5">
    <w:name w:val="49DF1C17D327467A966ACCD8737BE635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5">
    <w:name w:val="D5CF69B591964C08AE503016FB2C92C7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7141F10DD964581AE4821EB5CB6939B3">
    <w:name w:val="C7141F10DD964581AE4821EB5CB6939B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AC3E56A025A471181624C0EB82725391">
    <w:name w:val="8AC3E56A025A471181624C0EB8272539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7">
    <w:name w:val="F319F6D513CD4662A03E12A1B708C9F7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7">
    <w:name w:val="F21F626C7FC74116BBE799ED2F222C9A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7">
    <w:name w:val="EF8EC6403BAD4935951E970C250CA738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7">
    <w:name w:val="F74888512A99433CB55A9A96FC4DF38A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7">
    <w:name w:val="E8C1B2D6AC8646B7A84A53620B47EE8C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7">
    <w:name w:val="25DE5154AE0D460CA446489B6268291A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6">
    <w:name w:val="FB11305152F74617878166642BD99B75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6">
    <w:name w:val="49DF1C17D327467A966ACCD8737BE635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6">
    <w:name w:val="D5CF69B591964C08AE503016FB2C92C7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8">
    <w:name w:val="F319F6D513CD4662A03E12A1B708C9F7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8">
    <w:name w:val="F21F626C7FC74116BBE799ED2F222C9A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8">
    <w:name w:val="EF8EC6403BAD4935951E970C250CA738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8">
    <w:name w:val="F74888512A99433CB55A9A96FC4DF38A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8">
    <w:name w:val="E8C1B2D6AC8646B7A84A53620B47EE8C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8">
    <w:name w:val="25DE5154AE0D460CA446489B6268291A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7">
    <w:name w:val="FB11305152F74617878166642BD99B75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7">
    <w:name w:val="49DF1C17D327467A966ACCD8737BE635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7">
    <w:name w:val="D5CF69B591964C08AE503016FB2C92C7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9">
    <w:name w:val="F319F6D513CD4662A03E12A1B708C9F7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9">
    <w:name w:val="F21F626C7FC74116BBE799ED2F222C9A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9">
    <w:name w:val="EF8EC6403BAD4935951E970C250CA738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9">
    <w:name w:val="F74888512A99433CB55A9A96FC4DF38A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9">
    <w:name w:val="E8C1B2D6AC8646B7A84A53620B47EE8C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9">
    <w:name w:val="25DE5154AE0D460CA446489B6268291A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8">
    <w:name w:val="FB11305152F74617878166642BD99B75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8">
    <w:name w:val="49DF1C17D327467A966ACCD8737BE635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8">
    <w:name w:val="D5CF69B591964C08AE503016FB2C92C7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DA03CA371D44809DBD94ACF99DA8BE">
    <w:name w:val="EBDA03CA371D44809DBD94ACF99DA8BE"/>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0">
    <w:name w:val="F319F6D513CD4662A03E12A1B708C9F7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0">
    <w:name w:val="F21F626C7FC74116BBE799ED2F222C9A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0">
    <w:name w:val="EF8EC6403BAD4935951E970C250CA738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0">
    <w:name w:val="F74888512A99433CB55A9A96FC4DF38A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0">
    <w:name w:val="E8C1B2D6AC8646B7A84A53620B47EE8C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0">
    <w:name w:val="25DE5154AE0D460CA446489B6268291A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9">
    <w:name w:val="FB11305152F74617878166642BD99B75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9">
    <w:name w:val="49DF1C17D327467A966ACCD8737BE635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9">
    <w:name w:val="D5CF69B591964C08AE503016FB2C92C7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BDA03CA371D44809DBD94ACF99DA8BE1">
    <w:name w:val="EBDA03CA371D44809DBD94ACF99DA8BE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1">
    <w:name w:val="F319F6D513CD4662A03E12A1B708C9F7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1">
    <w:name w:val="F21F626C7FC74116BBE799ED2F222C9A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1">
    <w:name w:val="EF8EC6403BAD4935951E970C250CA738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1">
    <w:name w:val="F74888512A99433CB55A9A96FC4DF38A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1">
    <w:name w:val="E8C1B2D6AC8646B7A84A53620B47EE8C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1">
    <w:name w:val="25DE5154AE0D460CA446489B6268291A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A8655A1F81849A5968AF32D68EB9E31">
    <w:name w:val="2A8655A1F81849A5968AF32D68EB9E31"/>
    <w:rsid w:val="0043796D"/>
  </w:style>
  <w:style w:type="paragraph" w:customStyle="1" w:styleId="51B7288EC1AA4818BEB47CDDD0B53A66">
    <w:name w:val="51B7288EC1AA4818BEB47CDDD0B53A66"/>
    <w:rsid w:val="0043796D"/>
  </w:style>
  <w:style w:type="paragraph" w:customStyle="1" w:styleId="AE03E39C55AE46B684267BFA656024AC">
    <w:name w:val="AE03E39C55AE46B684267BFA656024AC"/>
    <w:rsid w:val="0043796D"/>
  </w:style>
  <w:style w:type="paragraph" w:customStyle="1" w:styleId="FD49C1551BD5484D877B012B9A0C3025">
    <w:name w:val="FD49C1551BD5484D877B012B9A0C3025"/>
    <w:rsid w:val="0043796D"/>
  </w:style>
  <w:style w:type="paragraph" w:customStyle="1" w:styleId="FB11305152F74617878166642BD99B7510">
    <w:name w:val="FB11305152F74617878166642BD99B75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0">
    <w:name w:val="49DF1C17D327467A966ACCD8737BE635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0">
    <w:name w:val="D5CF69B591964C08AE503016FB2C92C71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E03E39C55AE46B684267BFA656024AC1">
    <w:name w:val="AE03E39C55AE46B684267BFA656024AC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2">
    <w:name w:val="F319F6D513CD4662A03E12A1B708C9F7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2">
    <w:name w:val="F21F626C7FC74116BBE799ED2F222C9A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2">
    <w:name w:val="EF8EC6403BAD4935951E970C250CA738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2">
    <w:name w:val="F74888512A99433CB55A9A96FC4DF38A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2">
    <w:name w:val="E8C1B2D6AC8646B7A84A53620B47EE8C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2">
    <w:name w:val="25DE5154AE0D460CA446489B6268291A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11">
    <w:name w:val="FB11305152F74617878166642BD99B75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1">
    <w:name w:val="49DF1C17D327467A966ACCD8737BE635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1">
    <w:name w:val="D5CF69B591964C08AE503016FB2C92C7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E03E39C55AE46B684267BFA656024AC2">
    <w:name w:val="AE03E39C55AE46B684267BFA656024AC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3">
    <w:name w:val="F319F6D513CD4662A03E12A1B708C9F7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3">
    <w:name w:val="F21F626C7FC74116BBE799ED2F222C9A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3">
    <w:name w:val="EF8EC6403BAD4935951E970C250CA738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3">
    <w:name w:val="F74888512A99433CB55A9A96FC4DF38A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3">
    <w:name w:val="E8C1B2D6AC8646B7A84A53620B47EE8C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3">
    <w:name w:val="25DE5154AE0D460CA446489B6268291A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12">
    <w:name w:val="FB11305152F74617878166642BD99B75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2">
    <w:name w:val="49DF1C17D327467A966ACCD8737BE635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2">
    <w:name w:val="D5CF69B591964C08AE503016FB2C92C7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E03E39C55AE46B684267BFA656024AC3">
    <w:name w:val="AE03E39C55AE46B684267BFA656024AC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4">
    <w:name w:val="F319F6D513CD4662A03E12A1B708C9F7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4">
    <w:name w:val="F21F626C7FC74116BBE799ED2F222C9A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4">
    <w:name w:val="EF8EC6403BAD4935951E970C250CA738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4">
    <w:name w:val="F74888512A99433CB55A9A96FC4DF38A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4">
    <w:name w:val="E8C1B2D6AC8646B7A84A53620B47EE8C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4">
    <w:name w:val="25DE5154AE0D460CA446489B6268291A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13">
    <w:name w:val="FB11305152F74617878166642BD99B75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3">
    <w:name w:val="49DF1C17D327467A966ACCD8737BE635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3">
    <w:name w:val="D5CF69B591964C08AE503016FB2C92C7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E03E39C55AE46B684267BFA656024AC4">
    <w:name w:val="AE03E39C55AE46B684267BFA656024AC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5">
    <w:name w:val="F319F6D513CD4662A03E12A1B708C9F7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5">
    <w:name w:val="F21F626C7FC74116BBE799ED2F222C9A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5">
    <w:name w:val="EF8EC6403BAD4935951E970C250CA738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5">
    <w:name w:val="F74888512A99433CB55A9A96FC4DF38A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5">
    <w:name w:val="E8C1B2D6AC8646B7A84A53620B47EE8C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5">
    <w:name w:val="25DE5154AE0D460CA446489B6268291A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14">
    <w:name w:val="FB11305152F74617878166642BD99B75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4">
    <w:name w:val="49DF1C17D327467A966ACCD8737BE635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4">
    <w:name w:val="D5CF69B591964C08AE503016FB2C92C7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E03E39C55AE46B684267BFA656024AC5">
    <w:name w:val="AE03E39C55AE46B684267BFA656024AC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6">
    <w:name w:val="F319F6D513CD4662A03E12A1B708C9F7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6">
    <w:name w:val="F21F626C7FC74116BBE799ED2F222C9A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6">
    <w:name w:val="EF8EC6403BAD4935951E970C250CA738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6">
    <w:name w:val="F74888512A99433CB55A9A96FC4DF38A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6">
    <w:name w:val="E8C1B2D6AC8646B7A84A53620B47EE8C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6">
    <w:name w:val="25DE5154AE0D460CA446489B6268291A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
    <w:name w:val="2999E4AECA8449E5A3F14371842A9F35"/>
    <w:rsid w:val="0043796D"/>
  </w:style>
  <w:style w:type="paragraph" w:customStyle="1" w:styleId="EECD27C951C84C3AB0AAE873305F36E7">
    <w:name w:val="EECD27C951C84C3AB0AAE873305F36E7"/>
    <w:rsid w:val="0043796D"/>
  </w:style>
  <w:style w:type="paragraph" w:customStyle="1" w:styleId="0521E64C2C0546AA86A9CE5916AECA81">
    <w:name w:val="0521E64C2C0546AA86A9CE5916AECA81"/>
    <w:rsid w:val="0043796D"/>
  </w:style>
  <w:style w:type="paragraph" w:customStyle="1" w:styleId="5C9BB745B6F0464AB4ECDC38204061B7">
    <w:name w:val="5C9BB745B6F0464AB4ECDC38204061B7"/>
    <w:rsid w:val="0043796D"/>
  </w:style>
  <w:style w:type="paragraph" w:customStyle="1" w:styleId="A856F991F1644F318D007E5E9D7352CD">
    <w:name w:val="A856F991F1644F318D007E5E9D7352CD"/>
    <w:rsid w:val="0043796D"/>
  </w:style>
  <w:style w:type="paragraph" w:customStyle="1" w:styleId="C5FA00440C6E4CDCBAE8B9EED963C70D">
    <w:name w:val="C5FA00440C6E4CDCBAE8B9EED963C70D"/>
    <w:rsid w:val="0043796D"/>
  </w:style>
  <w:style w:type="paragraph" w:customStyle="1" w:styleId="FB11305152F74617878166642BD99B7515">
    <w:name w:val="FB11305152F74617878166642BD99B75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5">
    <w:name w:val="49DF1C17D327467A966ACCD8737BE635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5">
    <w:name w:val="D5CF69B591964C08AE503016FB2C92C7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E03E39C55AE46B684267BFA656024AC6">
    <w:name w:val="AE03E39C55AE46B684267BFA656024AC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1">
    <w:name w:val="2999E4AECA8449E5A3F14371842A9F35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1">
    <w:name w:val="EECD27C951C84C3AB0AAE873305F36E7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1">
    <w:name w:val="0521E64C2C0546AA86A9CE5916AECA81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1">
    <w:name w:val="5C9BB745B6F0464AB4ECDC38204061B7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1">
    <w:name w:val="A856F991F1644F318D007E5E9D7352CD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1">
    <w:name w:val="C5FA00440C6E4CDCBAE8B9EED963C70D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7">
    <w:name w:val="F319F6D513CD4662A03E12A1B708C9F7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7">
    <w:name w:val="F21F626C7FC74116BBE799ED2F222C9A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7">
    <w:name w:val="EF8EC6403BAD4935951E970C250CA738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7">
    <w:name w:val="F74888512A99433CB55A9A96FC4DF38A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7">
    <w:name w:val="E8C1B2D6AC8646B7A84A53620B47EE8C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7">
    <w:name w:val="25DE5154AE0D460CA446489B6268291A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16">
    <w:name w:val="FB11305152F74617878166642BD99B75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6">
    <w:name w:val="49DF1C17D327467A966ACCD8737BE635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6">
    <w:name w:val="D5CF69B591964C08AE503016FB2C92C7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E03E39C55AE46B684267BFA656024AC7">
    <w:name w:val="AE03E39C55AE46B684267BFA656024AC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2">
    <w:name w:val="2999E4AECA8449E5A3F14371842A9F35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2">
    <w:name w:val="EECD27C951C84C3AB0AAE873305F36E7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2">
    <w:name w:val="0521E64C2C0546AA86A9CE5916AECA81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2">
    <w:name w:val="5C9BB745B6F0464AB4ECDC38204061B7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2">
    <w:name w:val="A856F991F1644F318D007E5E9D7352CD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2">
    <w:name w:val="C5FA00440C6E4CDCBAE8B9EED963C70D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8">
    <w:name w:val="F319F6D513CD4662A03E12A1B708C9F7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8">
    <w:name w:val="F21F626C7FC74116BBE799ED2F222C9A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8">
    <w:name w:val="EF8EC6403BAD4935951E970C250CA738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8">
    <w:name w:val="F74888512A99433CB55A9A96FC4DF38A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8">
    <w:name w:val="E8C1B2D6AC8646B7A84A53620B47EE8C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8">
    <w:name w:val="25DE5154AE0D460CA446489B6268291A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17">
    <w:name w:val="FB11305152F74617878166642BD99B75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7">
    <w:name w:val="49DF1C17D327467A966ACCD8737BE635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7">
    <w:name w:val="D5CF69B591964C08AE503016FB2C92C7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E03E39C55AE46B684267BFA656024AC8">
    <w:name w:val="AE03E39C55AE46B684267BFA656024AC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3">
    <w:name w:val="2999E4AECA8449E5A3F14371842A9F35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3">
    <w:name w:val="EECD27C951C84C3AB0AAE873305F36E7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3">
    <w:name w:val="0521E64C2C0546AA86A9CE5916AECA81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3">
    <w:name w:val="5C9BB745B6F0464AB4ECDC38204061B7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3">
    <w:name w:val="A856F991F1644F318D007E5E9D7352CD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3">
    <w:name w:val="C5FA00440C6E4CDCBAE8B9EED963C70D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19">
    <w:name w:val="F319F6D513CD4662A03E12A1B708C9F7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19">
    <w:name w:val="F21F626C7FC74116BBE799ED2F222C9A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19">
    <w:name w:val="EF8EC6403BAD4935951E970C250CA738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19">
    <w:name w:val="F74888512A99433CB55A9A96FC4DF38A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19">
    <w:name w:val="E8C1B2D6AC8646B7A84A53620B47EE8C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19">
    <w:name w:val="25DE5154AE0D460CA446489B6268291A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18">
    <w:name w:val="FB11305152F74617878166642BD99B75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8">
    <w:name w:val="49DF1C17D327467A966ACCD8737BE635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8">
    <w:name w:val="D5CF69B591964C08AE503016FB2C92C7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4">
    <w:name w:val="2999E4AECA8449E5A3F14371842A9F35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4">
    <w:name w:val="EECD27C951C84C3AB0AAE873305F36E7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4">
    <w:name w:val="0521E64C2C0546AA86A9CE5916AECA81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4">
    <w:name w:val="5C9BB745B6F0464AB4ECDC38204061B7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4">
    <w:name w:val="A856F991F1644F318D007E5E9D7352CD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4">
    <w:name w:val="C5FA00440C6E4CDCBAE8B9EED963C70D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0">
    <w:name w:val="F319F6D513CD4662A03E12A1B708C9F7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0">
    <w:name w:val="F21F626C7FC74116BBE799ED2F222C9A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0">
    <w:name w:val="EF8EC6403BAD4935951E970C250CA738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0">
    <w:name w:val="F74888512A99433CB55A9A96FC4DF38A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0">
    <w:name w:val="E8C1B2D6AC8646B7A84A53620B47EE8C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0">
    <w:name w:val="25DE5154AE0D460CA446489B6268291A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19">
    <w:name w:val="FB11305152F74617878166642BD99B75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19">
    <w:name w:val="49DF1C17D327467A966ACCD8737BE635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19">
    <w:name w:val="D5CF69B591964C08AE503016FB2C92C7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5">
    <w:name w:val="2999E4AECA8449E5A3F14371842A9F35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5">
    <w:name w:val="EECD27C951C84C3AB0AAE873305F36E7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5">
    <w:name w:val="0521E64C2C0546AA86A9CE5916AECA81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5">
    <w:name w:val="5C9BB745B6F0464AB4ECDC38204061B7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5">
    <w:name w:val="A856F991F1644F318D007E5E9D7352CD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5">
    <w:name w:val="C5FA00440C6E4CDCBAE8B9EED963C70D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1">
    <w:name w:val="F319F6D513CD4662A03E12A1B708C9F7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1">
    <w:name w:val="F21F626C7FC74116BBE799ED2F222C9A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1">
    <w:name w:val="EF8EC6403BAD4935951E970C250CA738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1">
    <w:name w:val="F74888512A99433CB55A9A96FC4DF38A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1">
    <w:name w:val="E8C1B2D6AC8646B7A84A53620B47EE8C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1">
    <w:name w:val="25DE5154AE0D460CA446489B6268291A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E20E1FA0BE44F66910D1B9FAACB9708">
    <w:name w:val="8E20E1FA0BE44F66910D1B9FAACB9708"/>
    <w:rsid w:val="0043796D"/>
  </w:style>
  <w:style w:type="paragraph" w:customStyle="1" w:styleId="FB11305152F74617878166642BD99B7520">
    <w:name w:val="FB11305152F74617878166642BD99B75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0">
    <w:name w:val="49DF1C17D327467A966ACCD8737BE635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0">
    <w:name w:val="D5CF69B591964C08AE503016FB2C92C720"/>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E20E1FA0BE44F66910D1B9FAACB97081">
    <w:name w:val="8E20E1FA0BE44F66910D1B9FAACB9708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6">
    <w:name w:val="2999E4AECA8449E5A3F14371842A9F35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6">
    <w:name w:val="EECD27C951C84C3AB0AAE873305F36E7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6">
    <w:name w:val="0521E64C2C0546AA86A9CE5916AECA81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6">
    <w:name w:val="5C9BB745B6F0464AB4ECDC38204061B7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6">
    <w:name w:val="A856F991F1644F318D007E5E9D7352CD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6">
    <w:name w:val="C5FA00440C6E4CDCBAE8B9EED963C70D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2">
    <w:name w:val="F319F6D513CD4662A03E12A1B708C9F7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2">
    <w:name w:val="F21F626C7FC74116BBE799ED2F222C9A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2">
    <w:name w:val="EF8EC6403BAD4935951E970C250CA738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2">
    <w:name w:val="F74888512A99433CB55A9A96FC4DF38A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2">
    <w:name w:val="E8C1B2D6AC8646B7A84A53620B47EE8C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2">
    <w:name w:val="25DE5154AE0D460CA446489B6268291A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1">
    <w:name w:val="FB11305152F74617878166642BD99B75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1">
    <w:name w:val="49DF1C17D327467A966ACCD8737BE635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1">
    <w:name w:val="D5CF69B591964C08AE503016FB2C92C721"/>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8E20E1FA0BE44F66910D1B9FAACB97082">
    <w:name w:val="8E20E1FA0BE44F66910D1B9FAACB9708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7">
    <w:name w:val="2999E4AECA8449E5A3F14371842A9F35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7">
    <w:name w:val="EECD27C951C84C3AB0AAE873305F36E7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7">
    <w:name w:val="0521E64C2C0546AA86A9CE5916AECA81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7">
    <w:name w:val="5C9BB745B6F0464AB4ECDC38204061B7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7">
    <w:name w:val="A856F991F1644F318D007E5E9D7352CD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7">
    <w:name w:val="C5FA00440C6E4CDCBAE8B9EED963C70D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3">
    <w:name w:val="F319F6D513CD4662A03E12A1B708C9F7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3">
    <w:name w:val="F21F626C7FC74116BBE799ED2F222C9A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3">
    <w:name w:val="EF8EC6403BAD4935951E970C250CA738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3">
    <w:name w:val="F74888512A99433CB55A9A96FC4DF38A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3">
    <w:name w:val="E8C1B2D6AC8646B7A84A53620B47EE8C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3">
    <w:name w:val="25DE5154AE0D460CA446489B6268291A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2">
    <w:name w:val="FB11305152F74617878166642BD99B75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2">
    <w:name w:val="49DF1C17D327467A966ACCD8737BE635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2">
    <w:name w:val="D5CF69B591964C08AE503016FB2C92C722"/>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8">
    <w:name w:val="2999E4AECA8449E5A3F14371842A9F35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8">
    <w:name w:val="EECD27C951C84C3AB0AAE873305F36E7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8">
    <w:name w:val="0521E64C2C0546AA86A9CE5916AECA81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8">
    <w:name w:val="5C9BB745B6F0464AB4ECDC38204061B7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8">
    <w:name w:val="A856F991F1644F318D007E5E9D7352CD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8">
    <w:name w:val="C5FA00440C6E4CDCBAE8B9EED963C70D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4">
    <w:name w:val="F319F6D513CD4662A03E12A1B708C9F7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4">
    <w:name w:val="F21F626C7FC74116BBE799ED2F222C9A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4">
    <w:name w:val="EF8EC6403BAD4935951E970C250CA738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4">
    <w:name w:val="F74888512A99433CB55A9A96FC4DF38A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4">
    <w:name w:val="E8C1B2D6AC8646B7A84A53620B47EE8C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4">
    <w:name w:val="25DE5154AE0D460CA446489B6268291A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3">
    <w:name w:val="FB11305152F74617878166642BD99B75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3">
    <w:name w:val="49DF1C17D327467A966ACCD8737BE635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3">
    <w:name w:val="D5CF69B591964C08AE503016FB2C92C723"/>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999E4AECA8449E5A3F14371842A9F359">
    <w:name w:val="2999E4AECA8449E5A3F14371842A9F35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ECD27C951C84C3AB0AAE873305F36E79">
    <w:name w:val="EECD27C951C84C3AB0AAE873305F36E7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0521E64C2C0546AA86A9CE5916AECA819">
    <w:name w:val="0521E64C2C0546AA86A9CE5916AECA81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5C9BB745B6F0464AB4ECDC38204061B79">
    <w:name w:val="5C9BB745B6F0464AB4ECDC38204061B7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A856F991F1644F318D007E5E9D7352CD9">
    <w:name w:val="A856F991F1644F318D007E5E9D7352CD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C5FA00440C6E4CDCBAE8B9EED963C70D9">
    <w:name w:val="C5FA00440C6E4CDCBAE8B9EED963C70D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5">
    <w:name w:val="F319F6D513CD4662A03E12A1B708C9F7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5">
    <w:name w:val="F21F626C7FC74116BBE799ED2F222C9A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5">
    <w:name w:val="EF8EC6403BAD4935951E970C250CA738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5">
    <w:name w:val="F74888512A99433CB55A9A96FC4DF38A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5">
    <w:name w:val="E8C1B2D6AC8646B7A84A53620B47EE8C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5">
    <w:name w:val="25DE5154AE0D460CA446489B6268291A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4">
    <w:name w:val="FB11305152F74617878166642BD99B75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4">
    <w:name w:val="49DF1C17D327467A966ACCD8737BE635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4">
    <w:name w:val="D5CF69B591964C08AE503016FB2C92C724"/>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6">
    <w:name w:val="F319F6D513CD4662A03E12A1B708C9F7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6">
    <w:name w:val="F21F626C7FC74116BBE799ED2F222C9A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6">
    <w:name w:val="EF8EC6403BAD4935951E970C250CA738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6">
    <w:name w:val="F74888512A99433CB55A9A96FC4DF38A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6">
    <w:name w:val="E8C1B2D6AC8646B7A84A53620B47EE8C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6">
    <w:name w:val="25DE5154AE0D460CA446489B6268291A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5">
    <w:name w:val="FB11305152F74617878166642BD99B75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5">
    <w:name w:val="49DF1C17D327467A966ACCD8737BE635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5">
    <w:name w:val="D5CF69B591964C08AE503016FB2C92C725"/>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7">
    <w:name w:val="F319F6D513CD4662A03E12A1B708C9F7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7">
    <w:name w:val="F21F626C7FC74116BBE799ED2F222C9A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7">
    <w:name w:val="EF8EC6403BAD4935951E970C250CA738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7">
    <w:name w:val="F74888512A99433CB55A9A96FC4DF38A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7">
    <w:name w:val="E8C1B2D6AC8646B7A84A53620B47EE8C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7">
    <w:name w:val="25DE5154AE0D460CA446489B6268291A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6">
    <w:name w:val="FB11305152F74617878166642BD99B75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6">
    <w:name w:val="49DF1C17D327467A966ACCD8737BE635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6">
    <w:name w:val="D5CF69B591964C08AE503016FB2C92C726"/>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8">
    <w:name w:val="F319F6D513CD4662A03E12A1B708C9F7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8">
    <w:name w:val="F21F626C7FC74116BBE799ED2F222C9A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8">
    <w:name w:val="EF8EC6403BAD4935951E970C250CA738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8">
    <w:name w:val="F74888512A99433CB55A9A96FC4DF38A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8">
    <w:name w:val="E8C1B2D6AC8646B7A84A53620B47EE8C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8">
    <w:name w:val="25DE5154AE0D460CA446489B6268291A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7">
    <w:name w:val="FB11305152F74617878166642BD99B75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7">
    <w:name w:val="49DF1C17D327467A966ACCD8737BE635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7">
    <w:name w:val="D5CF69B591964C08AE503016FB2C92C727"/>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319F6D513CD4662A03E12A1B708C9F729">
    <w:name w:val="F319F6D513CD4662A03E12A1B708C9F72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21F626C7FC74116BBE799ED2F222C9A29">
    <w:name w:val="F21F626C7FC74116BBE799ED2F222C9A2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F8EC6403BAD4935951E970C250CA73829">
    <w:name w:val="EF8EC6403BAD4935951E970C250CA7382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74888512A99433CB55A9A96FC4DF38A29">
    <w:name w:val="F74888512A99433CB55A9A96FC4DF38A2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E8C1B2D6AC8646B7A84A53620B47EE8C29">
    <w:name w:val="E8C1B2D6AC8646B7A84A53620B47EE8C2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25DE5154AE0D460CA446489B6268291A29">
    <w:name w:val="25DE5154AE0D460CA446489B6268291A29"/>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8">
    <w:name w:val="FB11305152F74617878166642BD99B75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8">
    <w:name w:val="49DF1C17D327467A966ACCD8737BE635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8">
    <w:name w:val="D5CF69B591964C08AE503016FB2C92C728"/>
    <w:rsid w:val="0043796D"/>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FB11305152F74617878166642BD99B7529">
    <w:name w:val="FB11305152F74617878166642BD99B7529"/>
    <w:rsid w:val="00C008B6"/>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29">
    <w:name w:val="49DF1C17D327467A966ACCD8737BE63529"/>
    <w:rsid w:val="00C008B6"/>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29">
    <w:name w:val="D5CF69B591964C08AE503016FB2C92C729"/>
    <w:rsid w:val="00C008B6"/>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3269912A1341419BB28CBEDD90F70810">
    <w:name w:val="3269912A1341419BB28CBEDD90F70810"/>
    <w:rsid w:val="000014F0"/>
  </w:style>
  <w:style w:type="paragraph" w:customStyle="1" w:styleId="FB11305152F74617878166642BD99B7530">
    <w:name w:val="FB11305152F74617878166642BD99B7530"/>
    <w:rsid w:val="000014F0"/>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49DF1C17D327467A966ACCD8737BE63530">
    <w:name w:val="49DF1C17D327467A966ACCD8737BE63530"/>
    <w:rsid w:val="000014F0"/>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D5CF69B591964C08AE503016FB2C92C730">
    <w:name w:val="D5CF69B591964C08AE503016FB2C92C730"/>
    <w:rsid w:val="000014F0"/>
    <w:pPr>
      <w:widowControl w:val="0"/>
      <w:adjustRightInd w:val="0"/>
      <w:spacing w:before="120" w:after="120" w:line="240" w:lineRule="auto"/>
      <w:ind w:left="1134"/>
      <w:textAlignment w:val="baseline"/>
    </w:pPr>
    <w:rPr>
      <w:rFonts w:ascii="Arial" w:eastAsia="Times New Roman" w:hAnsi="Arial" w:cs="Arial"/>
      <w:lang w:eastAsia="en-US" w:bidi="en-US"/>
    </w:rPr>
  </w:style>
  <w:style w:type="paragraph" w:customStyle="1" w:styleId="678FD3582C2D44EF85798E5184A3776F">
    <w:name w:val="678FD3582C2D44EF85798E5184A3776F"/>
    <w:rsid w:val="008659D4"/>
  </w:style>
  <w:style w:type="paragraph" w:customStyle="1" w:styleId="7B9436AAAF0042F0A378425E5C01F0E9">
    <w:name w:val="7B9436AAAF0042F0A378425E5C01F0E9"/>
    <w:rsid w:val="008659D4"/>
  </w:style>
  <w:style w:type="paragraph" w:customStyle="1" w:styleId="EDB112CCF8B84FCB845865FDD6EC5ECC">
    <w:name w:val="EDB112CCF8B84FCB845865FDD6EC5ECC"/>
    <w:rsid w:val="008659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DE13EBE7-1D27-4930-836D-E3F5E433C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3</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el Williams</dc:creator>
  <cp:keywords/>
  <dc:description/>
  <cp:lastModifiedBy>Tim Oakley</cp:lastModifiedBy>
  <cp:revision>6</cp:revision>
  <cp:lastPrinted>2017-10-18T08:56:00Z</cp:lastPrinted>
  <dcterms:created xsi:type="dcterms:W3CDTF">2019-03-19T15:48:00Z</dcterms:created>
  <dcterms:modified xsi:type="dcterms:W3CDTF">2019-04-24T08:55:00Z</dcterms:modified>
</cp:coreProperties>
</file>